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257E7" w14:textId="6F6AFBFF" w:rsidR="00FA5773" w:rsidRPr="00FA5773" w:rsidRDefault="006E5080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ACCT</w:t>
      </w:r>
      <w:r w:rsidR="00CF7DE1">
        <w:rPr>
          <w:rFonts w:asciiTheme="minorHAnsi" w:hAnsiTheme="minorHAnsi"/>
          <w:b/>
          <w:kern w:val="2"/>
          <w:sz w:val="24"/>
        </w:rPr>
        <w:t xml:space="preserve"> 63</w:t>
      </w:r>
      <w:r w:rsidR="00B027F9">
        <w:rPr>
          <w:rFonts w:asciiTheme="minorHAnsi" w:hAnsiTheme="minorHAnsi"/>
          <w:b/>
          <w:kern w:val="2"/>
          <w:sz w:val="24"/>
        </w:rPr>
        <w:t>2</w:t>
      </w:r>
      <w:r w:rsidR="00940226">
        <w:rPr>
          <w:rFonts w:asciiTheme="minorHAnsi" w:hAnsiTheme="minorHAnsi"/>
          <w:b/>
          <w:kern w:val="2"/>
          <w:sz w:val="24"/>
        </w:rPr>
        <w:t>1</w:t>
      </w:r>
      <w:r w:rsidR="00FA5773" w:rsidRPr="00FA5773">
        <w:rPr>
          <w:rFonts w:asciiTheme="minorHAnsi" w:hAnsiTheme="minorHAnsi"/>
          <w:b/>
          <w:kern w:val="2"/>
          <w:sz w:val="24"/>
        </w:rPr>
        <w:t xml:space="preserve"> </w:t>
      </w:r>
      <w:r w:rsidR="00B027F9">
        <w:rPr>
          <w:rFonts w:asciiTheme="minorHAnsi" w:hAnsiTheme="minorHAnsi"/>
          <w:b/>
          <w:kern w:val="2"/>
          <w:sz w:val="24"/>
        </w:rPr>
        <w:t xml:space="preserve">Database </w:t>
      </w:r>
      <w:r w:rsidR="000816E1">
        <w:rPr>
          <w:rFonts w:asciiTheme="minorHAnsi" w:hAnsiTheme="minorHAnsi"/>
          <w:b/>
          <w:kern w:val="2"/>
          <w:sz w:val="24"/>
        </w:rPr>
        <w:t>Applications for Business Analytics in</w:t>
      </w:r>
      <w:r w:rsidR="00B027F9">
        <w:rPr>
          <w:rFonts w:asciiTheme="minorHAnsi" w:hAnsiTheme="minorHAnsi"/>
          <w:b/>
          <w:kern w:val="2"/>
          <w:sz w:val="24"/>
        </w:rPr>
        <w:t xml:space="preserve"> </w:t>
      </w:r>
      <w:r>
        <w:rPr>
          <w:rFonts w:asciiTheme="minorHAnsi" w:hAnsiTheme="minorHAnsi"/>
          <w:b/>
          <w:kern w:val="2"/>
          <w:sz w:val="24"/>
        </w:rPr>
        <w:t>Account</w:t>
      </w:r>
      <w:r w:rsidR="000816E1">
        <w:rPr>
          <w:rFonts w:asciiTheme="minorHAnsi" w:hAnsiTheme="minorHAnsi"/>
          <w:b/>
          <w:kern w:val="2"/>
          <w:sz w:val="24"/>
        </w:rPr>
        <w:t>ing</w:t>
      </w:r>
    </w:p>
    <w:p w14:paraId="22B2EBDF" w14:textId="77777777" w:rsidR="00FA5773" w:rsidRP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450F9145" w14:textId="18F08165" w:rsidR="002408EC" w:rsidRDefault="00940226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Fall</w:t>
      </w:r>
      <w:r w:rsidR="00B027F9">
        <w:rPr>
          <w:rFonts w:asciiTheme="minorHAnsi" w:hAnsiTheme="minorHAnsi"/>
          <w:b/>
          <w:kern w:val="2"/>
          <w:sz w:val="24"/>
        </w:rPr>
        <w:t xml:space="preserve"> 20</w:t>
      </w:r>
      <w:r w:rsidR="00EB33BA">
        <w:rPr>
          <w:rFonts w:asciiTheme="minorHAnsi" w:hAnsiTheme="minorHAnsi"/>
          <w:b/>
          <w:kern w:val="2"/>
          <w:sz w:val="24"/>
        </w:rPr>
        <w:t>2</w:t>
      </w:r>
      <w:r w:rsidR="00902280">
        <w:rPr>
          <w:rFonts w:asciiTheme="minorHAnsi" w:hAnsiTheme="minorHAnsi"/>
          <w:b/>
          <w:kern w:val="2"/>
          <w:sz w:val="24"/>
        </w:rPr>
        <w:t>2</w:t>
      </w:r>
    </w:p>
    <w:p w14:paraId="0144D3F2" w14:textId="77777777" w:rsidR="002408EC" w:rsidRPr="00FA5773" w:rsidRDefault="002408EC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48839027" w14:textId="77777777" w:rsidR="002408EC" w:rsidRPr="00FA5773" w:rsidRDefault="002408EC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 w:rsidRPr="00FA5773">
        <w:rPr>
          <w:rFonts w:asciiTheme="minorHAnsi" w:hAnsiTheme="minorHAnsi"/>
          <w:b/>
          <w:kern w:val="2"/>
          <w:sz w:val="24"/>
        </w:rPr>
        <w:t xml:space="preserve">Instructor: </w:t>
      </w:r>
      <w:r w:rsidR="00CF7DE1">
        <w:rPr>
          <w:rFonts w:asciiTheme="minorHAnsi" w:hAnsiTheme="minorHAnsi"/>
          <w:b/>
          <w:kern w:val="2"/>
          <w:sz w:val="24"/>
        </w:rPr>
        <w:t>Dr. James Scott</w:t>
      </w:r>
    </w:p>
    <w:p w14:paraId="7A3E0C92" w14:textId="77777777" w:rsidR="002408EC" w:rsidRDefault="002408EC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397531A1" w14:textId="428C4CEE" w:rsidR="00FA5773" w:rsidRDefault="006832DD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Assignment #2</w:t>
      </w:r>
      <w:r w:rsidR="00EB33BA">
        <w:rPr>
          <w:rFonts w:asciiTheme="minorHAnsi" w:hAnsiTheme="minorHAnsi"/>
          <w:b/>
          <w:kern w:val="2"/>
          <w:sz w:val="24"/>
        </w:rPr>
        <w:t xml:space="preserve"> – </w:t>
      </w:r>
      <w:r w:rsidR="00934CAF">
        <w:rPr>
          <w:rFonts w:asciiTheme="minorHAnsi" w:hAnsiTheme="minorHAnsi"/>
          <w:b/>
          <w:kern w:val="2"/>
          <w:sz w:val="24"/>
        </w:rPr>
        <w:t>100</w:t>
      </w:r>
      <w:r w:rsidR="00EB33BA">
        <w:rPr>
          <w:rFonts w:asciiTheme="minorHAnsi" w:hAnsiTheme="minorHAnsi"/>
          <w:b/>
          <w:kern w:val="2"/>
          <w:sz w:val="24"/>
        </w:rPr>
        <w:t xml:space="preserve"> Points</w:t>
      </w:r>
    </w:p>
    <w:p w14:paraId="5FFDB93D" w14:textId="77777777" w:rsid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23B84B81" w14:textId="77777777" w:rsidR="00FA5773" w:rsidRDefault="00FA5773" w:rsidP="009F290C">
      <w:pPr>
        <w:jc w:val="center"/>
        <w:rPr>
          <w:rFonts w:asciiTheme="minorHAnsi" w:hAnsiTheme="minorHAnsi"/>
          <w:b/>
          <w:kern w:val="2"/>
          <w:sz w:val="24"/>
        </w:rPr>
      </w:pPr>
    </w:p>
    <w:p w14:paraId="70354E61" w14:textId="77777777" w:rsid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 w:rsidRPr="00FA5773">
        <w:rPr>
          <w:rFonts w:asciiTheme="minorHAnsi" w:hAnsiTheme="minorHAnsi"/>
          <w:b/>
          <w:kern w:val="2"/>
          <w:sz w:val="24"/>
        </w:rPr>
        <w:t>General Instructions</w:t>
      </w:r>
    </w:p>
    <w:p w14:paraId="480CDA1F" w14:textId="77777777" w:rsidR="00FA5773" w:rsidRP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3018ACE8" w14:textId="77777777" w:rsidR="00FA5773" w:rsidRPr="00FA5773" w:rsidRDefault="00FA5773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S</w:t>
      </w:r>
      <w:r w:rsidRPr="00FA5773">
        <w:rPr>
          <w:rFonts w:asciiTheme="minorHAnsi" w:hAnsiTheme="minorHAnsi"/>
          <w:kern w:val="2"/>
          <w:sz w:val="24"/>
        </w:rPr>
        <w:t>tudents may study together for the assignment and review each other’s completed work</w:t>
      </w:r>
    </w:p>
    <w:p w14:paraId="3DAE0B5C" w14:textId="77777777" w:rsidR="00FA5773" w:rsidRDefault="00FA5773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 w:rsidRPr="00FA5773">
        <w:rPr>
          <w:rFonts w:asciiTheme="minorHAnsi" w:hAnsiTheme="minorHAnsi"/>
          <w:kern w:val="2"/>
          <w:sz w:val="24"/>
        </w:rPr>
        <w:t>Students must each complete the assignment by their own hand</w:t>
      </w:r>
    </w:p>
    <w:p w14:paraId="58F6A269" w14:textId="77777777" w:rsidR="00BD6EE0" w:rsidRPr="00BD6EE0" w:rsidRDefault="00FA5773" w:rsidP="00BD6EE0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 w:rsidRPr="00FA5773">
        <w:rPr>
          <w:rFonts w:asciiTheme="minorHAnsi" w:hAnsiTheme="minorHAnsi"/>
          <w:kern w:val="2"/>
          <w:sz w:val="24"/>
        </w:rPr>
        <w:t>Please use the provided word document template</w:t>
      </w:r>
    </w:p>
    <w:p w14:paraId="08C175C2" w14:textId="77777777" w:rsidR="007356C1" w:rsidRPr="00FA5773" w:rsidRDefault="007356C1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lease save the completed word document into PDF format before uploading</w:t>
      </w:r>
    </w:p>
    <w:p w14:paraId="00CF3E44" w14:textId="77777777" w:rsidR="00FA5773" w:rsidRDefault="007356C1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lease s</w:t>
      </w:r>
      <w:r w:rsidR="00FA5773" w:rsidRPr="00FA5773">
        <w:rPr>
          <w:rFonts w:asciiTheme="minorHAnsi" w:hAnsiTheme="minorHAnsi"/>
          <w:kern w:val="2"/>
          <w:sz w:val="24"/>
        </w:rPr>
        <w:t xml:space="preserve">ubmit </w:t>
      </w:r>
      <w:r>
        <w:rPr>
          <w:rFonts w:asciiTheme="minorHAnsi" w:hAnsiTheme="minorHAnsi"/>
          <w:kern w:val="2"/>
          <w:sz w:val="24"/>
        </w:rPr>
        <w:t xml:space="preserve">the PDF file </w:t>
      </w:r>
      <w:r w:rsidR="00FA5773" w:rsidRPr="00FA5773">
        <w:rPr>
          <w:rFonts w:asciiTheme="minorHAnsi" w:hAnsiTheme="minorHAnsi"/>
          <w:kern w:val="2"/>
          <w:sz w:val="24"/>
        </w:rPr>
        <w:t>electronically through eLearning before the due date and time</w:t>
      </w:r>
    </w:p>
    <w:p w14:paraId="29945F51" w14:textId="77777777" w:rsidR="00BD6EE0" w:rsidRDefault="00BD6EE0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Do not worry about variations among database vendors – you may write SQL to any vendor’s dialect</w:t>
      </w:r>
    </w:p>
    <w:p w14:paraId="3C196B23" w14:textId="77777777" w:rsidR="009F6E27" w:rsidRDefault="009F6E27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 xml:space="preserve">Do not include output – only the SQL </w:t>
      </w:r>
    </w:p>
    <w:p w14:paraId="362FF259" w14:textId="77777777" w:rsidR="007E1257" w:rsidRPr="00FB34D3" w:rsidRDefault="007E1257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b/>
          <w:kern w:val="2"/>
          <w:sz w:val="24"/>
        </w:rPr>
      </w:pPr>
      <w:r w:rsidRPr="00FB34D3">
        <w:rPr>
          <w:rFonts w:asciiTheme="minorHAnsi" w:hAnsiTheme="minorHAnsi"/>
          <w:b/>
          <w:kern w:val="2"/>
          <w:sz w:val="24"/>
        </w:rPr>
        <w:t>Use table aliases for all tables in all queries</w:t>
      </w:r>
      <w:r w:rsidR="00CE098D" w:rsidRPr="00FB34D3">
        <w:rPr>
          <w:rFonts w:asciiTheme="minorHAnsi" w:hAnsiTheme="minorHAnsi"/>
          <w:b/>
          <w:kern w:val="2"/>
          <w:sz w:val="24"/>
        </w:rPr>
        <w:t xml:space="preserve"> (unless otherwise specified)</w:t>
      </w:r>
    </w:p>
    <w:p w14:paraId="68710D35" w14:textId="77777777" w:rsidR="007E1257" w:rsidRDefault="00CE098D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C</w:t>
      </w:r>
      <w:r w:rsidR="007E1257">
        <w:rPr>
          <w:rFonts w:asciiTheme="minorHAnsi" w:hAnsiTheme="minorHAnsi"/>
          <w:kern w:val="2"/>
          <w:sz w:val="24"/>
        </w:rPr>
        <w:t>olumn aliases are required for all derived columns including aggregate columns</w:t>
      </w:r>
      <w:r>
        <w:rPr>
          <w:rFonts w:asciiTheme="minorHAnsi" w:hAnsiTheme="minorHAnsi"/>
          <w:kern w:val="2"/>
          <w:sz w:val="24"/>
        </w:rPr>
        <w:t xml:space="preserve"> (unless otherwise specified)</w:t>
      </w:r>
    </w:p>
    <w:p w14:paraId="54149207" w14:textId="77777777" w:rsidR="007E1257" w:rsidRDefault="007E1257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Do no</w:t>
      </w:r>
      <w:r w:rsidR="00614BAE">
        <w:rPr>
          <w:rFonts w:asciiTheme="minorHAnsi" w:hAnsiTheme="minorHAnsi"/>
          <w:kern w:val="2"/>
          <w:sz w:val="24"/>
        </w:rPr>
        <w:t>t</w:t>
      </w:r>
      <w:r>
        <w:rPr>
          <w:rFonts w:asciiTheme="minorHAnsi" w:hAnsiTheme="minorHAnsi"/>
          <w:kern w:val="2"/>
          <w:sz w:val="24"/>
        </w:rPr>
        <w:t xml:space="preserve"> use column aliases unless required as stated previously</w:t>
      </w:r>
    </w:p>
    <w:p w14:paraId="34330656" w14:textId="77777777" w:rsidR="00FA5773" w:rsidRPr="000521F5" w:rsidRDefault="00315786" w:rsidP="004F56C5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I</w:t>
      </w:r>
      <w:r w:rsidR="00E82ED9" w:rsidRPr="000521F5">
        <w:rPr>
          <w:rFonts w:asciiTheme="minorHAnsi" w:hAnsiTheme="minorHAnsi"/>
          <w:kern w:val="2"/>
          <w:sz w:val="24"/>
        </w:rPr>
        <w:t>f a problem does not ask for a specific sort order, use your best judgement to add a sort order</w:t>
      </w:r>
    </w:p>
    <w:p w14:paraId="2486EB62" w14:textId="77777777" w:rsidR="006832DD" w:rsidRDefault="006832DD" w:rsidP="006832DD">
      <w:pPr>
        <w:rPr>
          <w:rFonts w:asciiTheme="minorHAnsi" w:hAnsiTheme="minorHAnsi"/>
          <w:kern w:val="2"/>
          <w:sz w:val="24"/>
        </w:rPr>
      </w:pPr>
    </w:p>
    <w:p w14:paraId="6700D5C8" w14:textId="77777777" w:rsidR="006832DD" w:rsidRDefault="006832DD" w:rsidP="006832DD">
      <w:pPr>
        <w:rPr>
          <w:rFonts w:asciiTheme="minorHAnsi" w:hAnsiTheme="minorHAnsi"/>
          <w:kern w:val="2"/>
          <w:sz w:val="24"/>
        </w:rPr>
      </w:pPr>
    </w:p>
    <w:p w14:paraId="261648ED" w14:textId="77777777" w:rsidR="006832DD" w:rsidRDefault="006832DD" w:rsidP="006832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Chapter 3 Problems – The Relational Database Model</w:t>
      </w:r>
    </w:p>
    <w:p w14:paraId="3FF87BD2" w14:textId="77777777" w:rsidR="006832DD" w:rsidRDefault="006832DD" w:rsidP="006832DD">
      <w:pPr>
        <w:rPr>
          <w:rFonts w:asciiTheme="minorHAnsi" w:hAnsiTheme="minorHAnsi"/>
          <w:b/>
          <w:kern w:val="2"/>
          <w:sz w:val="24"/>
        </w:rPr>
      </w:pPr>
    </w:p>
    <w:p w14:paraId="01C60F13" w14:textId="1652EB0D" w:rsidR="006832DD" w:rsidRDefault="006832DD" w:rsidP="006832DD">
      <w:pPr>
        <w:rPr>
          <w:rFonts w:asciiTheme="minorHAnsi" w:hAnsiTheme="minorHAnsi"/>
          <w:kern w:val="2"/>
          <w:sz w:val="24"/>
        </w:rPr>
      </w:pPr>
    </w:p>
    <w:p w14:paraId="5122DCE1" w14:textId="77777777" w:rsidR="00AA006D" w:rsidRDefault="00AA006D" w:rsidP="00E14DE1">
      <w:pPr>
        <w:pStyle w:val="ListParagraph"/>
        <w:numPr>
          <w:ilvl w:val="0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The tables have the following parameters:</w:t>
      </w:r>
    </w:p>
    <w:p w14:paraId="06100CC5" w14:textId="35CB3E54" w:rsidR="00E14DE1" w:rsidRDefault="00E14DE1" w:rsidP="00AA006D">
      <w:pPr>
        <w:pStyle w:val="ListParagraph"/>
        <w:numPr>
          <w:ilvl w:val="1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 xml:space="preserve">EMPLOYEE: </w:t>
      </w:r>
    </w:p>
    <w:p w14:paraId="356584BE" w14:textId="0E43AB8F" w:rsidR="00AA006D" w:rsidRDefault="00AA006D" w:rsidP="00AA006D">
      <w:pPr>
        <w:pStyle w:val="ListParagraph"/>
        <w:numPr>
          <w:ilvl w:val="2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RIMARY KEY: EMP_CODE</w:t>
      </w:r>
    </w:p>
    <w:p w14:paraId="551941D9" w14:textId="3B4C8DA8" w:rsidR="00AA006D" w:rsidRDefault="00AA006D" w:rsidP="00AA006D">
      <w:pPr>
        <w:pStyle w:val="ListParagraph"/>
        <w:numPr>
          <w:ilvl w:val="2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FORGIEN KEY: STORE_CODE</w:t>
      </w:r>
    </w:p>
    <w:p w14:paraId="02E349FD" w14:textId="65F0B299" w:rsidR="00AA006D" w:rsidRDefault="00AA006D" w:rsidP="00AA006D">
      <w:pPr>
        <w:pStyle w:val="ListParagraph"/>
        <w:numPr>
          <w:ilvl w:val="1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STORE:</w:t>
      </w:r>
    </w:p>
    <w:p w14:paraId="5E0082A7" w14:textId="0916ED27" w:rsidR="00AA006D" w:rsidRDefault="00AA006D" w:rsidP="00AA006D">
      <w:pPr>
        <w:pStyle w:val="ListParagraph"/>
        <w:numPr>
          <w:ilvl w:val="2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RIMARY KEY: STORE_CODE</w:t>
      </w:r>
    </w:p>
    <w:p w14:paraId="4F94998E" w14:textId="22400289" w:rsidR="00AA006D" w:rsidRDefault="00AA006D" w:rsidP="00AA006D">
      <w:pPr>
        <w:pStyle w:val="ListParagraph"/>
        <w:numPr>
          <w:ilvl w:val="2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FORGIEN KEY: REGION_CODE</w:t>
      </w:r>
    </w:p>
    <w:p w14:paraId="5AA12ECA" w14:textId="7989867F" w:rsidR="00AA006D" w:rsidRDefault="00AA006D" w:rsidP="00AA006D">
      <w:pPr>
        <w:pStyle w:val="ListParagraph"/>
        <w:numPr>
          <w:ilvl w:val="1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REGION:</w:t>
      </w:r>
    </w:p>
    <w:p w14:paraId="33812F89" w14:textId="17DAB5D3" w:rsidR="00AA006D" w:rsidRDefault="00AA006D" w:rsidP="00AA006D">
      <w:pPr>
        <w:pStyle w:val="ListParagraph"/>
        <w:numPr>
          <w:ilvl w:val="2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RIMARY KEY: REGION_CODE</w:t>
      </w:r>
    </w:p>
    <w:p w14:paraId="3C7E1A19" w14:textId="0CADFF10" w:rsidR="00AA006D" w:rsidRDefault="00AA006D" w:rsidP="00AA006D">
      <w:pPr>
        <w:pStyle w:val="ListParagraph"/>
        <w:numPr>
          <w:ilvl w:val="2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FORGIEN KEY : None</w:t>
      </w:r>
    </w:p>
    <w:p w14:paraId="0A1ED29F" w14:textId="55D65CE6" w:rsidR="00AA006D" w:rsidRDefault="00AA006D" w:rsidP="00AA006D">
      <w:pPr>
        <w:pStyle w:val="ListParagraph"/>
        <w:numPr>
          <w:ilvl w:val="0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 xml:space="preserve">All the tables have table </w:t>
      </w:r>
      <w:r w:rsidRPr="00AA006D">
        <w:rPr>
          <w:rFonts w:asciiTheme="minorHAnsi" w:hAnsiTheme="minorHAnsi"/>
          <w:kern w:val="2"/>
          <w:sz w:val="24"/>
        </w:rPr>
        <w:t>integrity</w:t>
      </w:r>
      <w:r>
        <w:rPr>
          <w:rFonts w:asciiTheme="minorHAnsi" w:hAnsiTheme="minorHAnsi"/>
          <w:kern w:val="2"/>
          <w:sz w:val="24"/>
        </w:rPr>
        <w:t xml:space="preserve"> as they all have non null and </w:t>
      </w:r>
      <w:r w:rsidR="009D5703">
        <w:rPr>
          <w:rFonts w:asciiTheme="minorHAnsi" w:hAnsiTheme="minorHAnsi"/>
          <w:kern w:val="2"/>
          <w:sz w:val="24"/>
        </w:rPr>
        <w:t>unique primary key.</w:t>
      </w:r>
    </w:p>
    <w:p w14:paraId="1BB6C8A3" w14:textId="7C93CCC4" w:rsidR="009D5703" w:rsidRDefault="00D93E21" w:rsidP="00AA006D">
      <w:pPr>
        <w:pStyle w:val="ListParagraph"/>
        <w:numPr>
          <w:ilvl w:val="0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The following tables:</w:t>
      </w:r>
    </w:p>
    <w:p w14:paraId="4D236D2B" w14:textId="4873ADFF" w:rsidR="00D93E21" w:rsidRDefault="00D93E21" w:rsidP="00D93E21">
      <w:pPr>
        <w:pStyle w:val="ListParagraph"/>
        <w:numPr>
          <w:ilvl w:val="1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lastRenderedPageBreak/>
        <w:t xml:space="preserve">EMPLOYEE: Yes, it exhibits referential integrity as it has a </w:t>
      </w:r>
      <w:proofErr w:type="spellStart"/>
      <w:r>
        <w:rPr>
          <w:rFonts w:asciiTheme="minorHAnsi" w:hAnsiTheme="minorHAnsi"/>
          <w:kern w:val="2"/>
          <w:sz w:val="24"/>
        </w:rPr>
        <w:t>forgien</w:t>
      </w:r>
      <w:proofErr w:type="spellEnd"/>
      <w:r>
        <w:rPr>
          <w:rFonts w:asciiTheme="minorHAnsi" w:hAnsiTheme="minorHAnsi"/>
          <w:kern w:val="2"/>
          <w:sz w:val="24"/>
        </w:rPr>
        <w:t xml:space="preserve"> key ‘STORE_CODE’.</w:t>
      </w:r>
    </w:p>
    <w:p w14:paraId="18E6FDA2" w14:textId="454FA863" w:rsidR="00D93E21" w:rsidRDefault="00D93E21" w:rsidP="00D93E21">
      <w:pPr>
        <w:pStyle w:val="ListParagraph"/>
        <w:numPr>
          <w:ilvl w:val="1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 xml:space="preserve">STORE: Yes, it exhibits referential integrity as it has a </w:t>
      </w:r>
      <w:proofErr w:type="spellStart"/>
      <w:r>
        <w:rPr>
          <w:rFonts w:asciiTheme="minorHAnsi" w:hAnsiTheme="minorHAnsi"/>
          <w:kern w:val="2"/>
          <w:sz w:val="24"/>
        </w:rPr>
        <w:t>forgien</w:t>
      </w:r>
      <w:proofErr w:type="spellEnd"/>
      <w:r>
        <w:rPr>
          <w:rFonts w:asciiTheme="minorHAnsi" w:hAnsiTheme="minorHAnsi"/>
          <w:kern w:val="2"/>
          <w:sz w:val="24"/>
        </w:rPr>
        <w:t xml:space="preserve"> key ‘</w:t>
      </w:r>
      <w:r w:rsidR="005F24F7" w:rsidRPr="005F24F7">
        <w:rPr>
          <w:rFonts w:asciiTheme="minorHAnsi" w:hAnsiTheme="minorHAnsi"/>
          <w:kern w:val="2"/>
          <w:sz w:val="24"/>
        </w:rPr>
        <w:t>REGION_CODE &amp; EMP_CODE</w:t>
      </w:r>
      <w:r w:rsidR="005F24F7">
        <w:rPr>
          <w:rFonts w:asciiTheme="minorHAnsi" w:hAnsiTheme="minorHAnsi"/>
          <w:kern w:val="2"/>
          <w:sz w:val="24"/>
        </w:rPr>
        <w:t>’.</w:t>
      </w:r>
    </w:p>
    <w:p w14:paraId="1BFBB6C2" w14:textId="1DC417F6" w:rsidR="005F24F7" w:rsidRDefault="005F24F7" w:rsidP="00D93E21">
      <w:pPr>
        <w:pStyle w:val="ListParagraph"/>
        <w:numPr>
          <w:ilvl w:val="1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REGION: NA</w:t>
      </w:r>
    </w:p>
    <w:p w14:paraId="06D805C6" w14:textId="7CCC74FC" w:rsidR="005F24F7" w:rsidRDefault="005F24F7" w:rsidP="005F24F7">
      <w:pPr>
        <w:pStyle w:val="ListParagraph"/>
        <w:numPr>
          <w:ilvl w:val="0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 xml:space="preserve">The relationship between STORE and REGION is 1:M as there </w:t>
      </w:r>
      <w:r w:rsidR="00783D4A">
        <w:rPr>
          <w:rFonts w:asciiTheme="minorHAnsi" w:hAnsiTheme="minorHAnsi"/>
          <w:kern w:val="2"/>
          <w:sz w:val="24"/>
        </w:rPr>
        <w:t xml:space="preserve">are </w:t>
      </w:r>
      <w:r>
        <w:rPr>
          <w:rFonts w:asciiTheme="minorHAnsi" w:hAnsiTheme="minorHAnsi"/>
          <w:kern w:val="2"/>
          <w:sz w:val="24"/>
        </w:rPr>
        <w:t xml:space="preserve">multiple </w:t>
      </w:r>
      <w:r w:rsidR="00783D4A">
        <w:rPr>
          <w:rFonts w:asciiTheme="minorHAnsi" w:hAnsiTheme="minorHAnsi"/>
          <w:kern w:val="2"/>
          <w:sz w:val="24"/>
        </w:rPr>
        <w:t>stores</w:t>
      </w:r>
      <w:r>
        <w:rPr>
          <w:rFonts w:asciiTheme="minorHAnsi" w:hAnsiTheme="minorHAnsi"/>
          <w:kern w:val="2"/>
          <w:sz w:val="24"/>
        </w:rPr>
        <w:t xml:space="preserve"> in a specific region</w:t>
      </w:r>
      <w:r w:rsidR="00783D4A">
        <w:rPr>
          <w:rFonts w:asciiTheme="minorHAnsi" w:hAnsiTheme="minorHAnsi"/>
          <w:kern w:val="2"/>
          <w:sz w:val="24"/>
        </w:rPr>
        <w:t xml:space="preserve"> but only one region for a specific store.</w:t>
      </w:r>
    </w:p>
    <w:p w14:paraId="0FEC91AD" w14:textId="2C7A001E" w:rsidR="005F24F7" w:rsidRDefault="00AC42A5" w:rsidP="005F24F7">
      <w:pPr>
        <w:pStyle w:val="ListParagraph"/>
        <w:numPr>
          <w:ilvl w:val="0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lease find diagram below:</w:t>
      </w:r>
    </w:p>
    <w:p w14:paraId="78178EE9" w14:textId="5C5A30C5" w:rsidR="00783D4A" w:rsidRPr="00AC42A5" w:rsidRDefault="00AC42A5" w:rsidP="00AC42A5">
      <w:pPr>
        <w:pStyle w:val="ListParagraph"/>
        <w:numPr>
          <w:ilvl w:val="0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lease find diagram below:</w:t>
      </w:r>
    </w:p>
    <w:p w14:paraId="2C061D56" w14:textId="4E2FB3D8" w:rsidR="00783D4A" w:rsidRDefault="00783D4A" w:rsidP="00783D4A">
      <w:pPr>
        <w:pStyle w:val="ListParagraph"/>
        <w:numPr>
          <w:ilvl w:val="0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 xml:space="preserve">The relationship between </w:t>
      </w:r>
      <w:r>
        <w:rPr>
          <w:rFonts w:asciiTheme="minorHAnsi" w:hAnsiTheme="minorHAnsi"/>
          <w:kern w:val="2"/>
          <w:sz w:val="24"/>
        </w:rPr>
        <w:t>EMPLOYEE</w:t>
      </w:r>
      <w:r>
        <w:rPr>
          <w:rFonts w:asciiTheme="minorHAnsi" w:hAnsiTheme="minorHAnsi"/>
          <w:kern w:val="2"/>
          <w:sz w:val="24"/>
        </w:rPr>
        <w:t xml:space="preserve"> and </w:t>
      </w:r>
      <w:r>
        <w:rPr>
          <w:rFonts w:asciiTheme="minorHAnsi" w:hAnsiTheme="minorHAnsi"/>
          <w:kern w:val="2"/>
          <w:sz w:val="24"/>
        </w:rPr>
        <w:t>STORE</w:t>
      </w:r>
      <w:r>
        <w:rPr>
          <w:rFonts w:asciiTheme="minorHAnsi" w:hAnsiTheme="minorHAnsi"/>
          <w:kern w:val="2"/>
          <w:sz w:val="24"/>
        </w:rPr>
        <w:t xml:space="preserve"> is 1:M as there </w:t>
      </w:r>
      <w:r>
        <w:rPr>
          <w:rFonts w:asciiTheme="minorHAnsi" w:hAnsiTheme="minorHAnsi"/>
          <w:kern w:val="2"/>
          <w:sz w:val="24"/>
        </w:rPr>
        <w:t xml:space="preserve">are multiple </w:t>
      </w:r>
      <w:proofErr w:type="spellStart"/>
      <w:r>
        <w:rPr>
          <w:rFonts w:asciiTheme="minorHAnsi" w:hAnsiTheme="minorHAnsi"/>
          <w:kern w:val="2"/>
          <w:sz w:val="24"/>
        </w:rPr>
        <w:t>emplyees</w:t>
      </w:r>
      <w:proofErr w:type="spellEnd"/>
      <w:r>
        <w:rPr>
          <w:rFonts w:asciiTheme="minorHAnsi" w:hAnsiTheme="minorHAnsi"/>
          <w:kern w:val="2"/>
          <w:sz w:val="24"/>
        </w:rPr>
        <w:t xml:space="preserve"> at a given </w:t>
      </w:r>
      <w:r w:rsidR="00AC42A5">
        <w:rPr>
          <w:rFonts w:asciiTheme="minorHAnsi" w:hAnsiTheme="minorHAnsi"/>
          <w:kern w:val="2"/>
          <w:sz w:val="24"/>
        </w:rPr>
        <w:t>store,</w:t>
      </w:r>
      <w:r>
        <w:rPr>
          <w:rFonts w:asciiTheme="minorHAnsi" w:hAnsiTheme="minorHAnsi"/>
          <w:kern w:val="2"/>
          <w:sz w:val="24"/>
        </w:rPr>
        <w:t xml:space="preserve"> but an employee can only work at one store.</w:t>
      </w:r>
    </w:p>
    <w:p w14:paraId="0B0DD3C1" w14:textId="77777777" w:rsidR="00AC42A5" w:rsidRDefault="00AC42A5" w:rsidP="00AC42A5">
      <w:pPr>
        <w:pStyle w:val="ListParagraph"/>
        <w:numPr>
          <w:ilvl w:val="0"/>
          <w:numId w:val="26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lease find diagram below:</w:t>
      </w:r>
    </w:p>
    <w:p w14:paraId="3405B2EE" w14:textId="7BF76CA7" w:rsidR="00AC42A5" w:rsidRPr="00AC42A5" w:rsidRDefault="00AC42A5" w:rsidP="00AC42A5">
      <w:pPr>
        <w:rPr>
          <w:rFonts w:eastAsia="Times New Roman"/>
          <w:sz w:val="24"/>
          <w:lang w:eastAsia="en-US"/>
        </w:rPr>
      </w:pPr>
      <w:r w:rsidRPr="00AC42A5">
        <w:rPr>
          <w:rFonts w:eastAsia="Times New Roman"/>
          <w:sz w:val="24"/>
          <w:lang w:eastAsia="en-US"/>
        </w:rPr>
        <w:lastRenderedPageBreak/>
        <w:fldChar w:fldCharType="begin"/>
      </w:r>
      <w:r w:rsidRPr="00AC42A5">
        <w:rPr>
          <w:rFonts w:eastAsia="Times New Roman"/>
          <w:sz w:val="24"/>
          <w:lang w:eastAsia="en-US"/>
        </w:rPr>
        <w:instrText xml:space="preserve"> INCLUDEPICTURE "/var/folders/3d/fk1zpy415g31bg07yrkc5qbm0000gn/T/com.microsoft.Word/WebArchiveCopyPasteTempFiles/page1image40763392" \* MERGEFORMATINET </w:instrText>
      </w:r>
      <w:r w:rsidRPr="00AC42A5">
        <w:rPr>
          <w:rFonts w:eastAsia="Times New Roman"/>
          <w:sz w:val="24"/>
          <w:lang w:eastAsia="en-US"/>
        </w:rPr>
        <w:fldChar w:fldCharType="separate"/>
      </w:r>
      <w:r w:rsidRPr="00AC42A5">
        <w:rPr>
          <w:noProof/>
          <w:lang w:eastAsia="en-US"/>
        </w:rPr>
        <w:drawing>
          <wp:inline distT="0" distB="0" distL="0" distR="0" wp14:anchorId="779F4422" wp14:editId="3413F053">
            <wp:extent cx="5629910" cy="8229600"/>
            <wp:effectExtent l="0" t="0" r="0" b="0"/>
            <wp:docPr id="1" name="Picture 1" descr="page1image40763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ge1image4076339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91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42A5">
        <w:rPr>
          <w:rFonts w:eastAsia="Times New Roman"/>
          <w:sz w:val="24"/>
          <w:lang w:eastAsia="en-US"/>
        </w:rPr>
        <w:fldChar w:fldCharType="end"/>
      </w:r>
    </w:p>
    <w:p w14:paraId="1EEE5464" w14:textId="21AA3AE5" w:rsidR="00AC42A5" w:rsidRPr="00AC42A5" w:rsidRDefault="00AC42A5" w:rsidP="00AC42A5">
      <w:pPr>
        <w:rPr>
          <w:rFonts w:eastAsia="Times New Roman"/>
          <w:sz w:val="24"/>
          <w:lang w:eastAsia="en-US"/>
        </w:rPr>
      </w:pPr>
      <w:r w:rsidRPr="00AC42A5">
        <w:rPr>
          <w:rFonts w:eastAsia="Times New Roman"/>
          <w:sz w:val="24"/>
          <w:lang w:eastAsia="en-US"/>
        </w:rPr>
        <w:lastRenderedPageBreak/>
        <w:fldChar w:fldCharType="begin"/>
      </w:r>
      <w:r w:rsidRPr="00AC42A5">
        <w:rPr>
          <w:rFonts w:eastAsia="Times New Roman"/>
          <w:sz w:val="24"/>
          <w:lang w:eastAsia="en-US"/>
        </w:rPr>
        <w:instrText xml:space="preserve"> INCLUDEPICTURE "/var/folders/3d/fk1zpy415g31bg07yrkc5qbm0000gn/T/com.microsoft.Word/WebArchiveCopyPasteTempFiles/page2image40694992" \* MERGEFORMATINET </w:instrText>
      </w:r>
      <w:r w:rsidRPr="00AC42A5">
        <w:rPr>
          <w:rFonts w:eastAsia="Times New Roman"/>
          <w:sz w:val="24"/>
          <w:lang w:eastAsia="en-US"/>
        </w:rPr>
        <w:fldChar w:fldCharType="separate"/>
      </w:r>
      <w:r w:rsidRPr="00AC42A5">
        <w:rPr>
          <w:noProof/>
          <w:lang w:eastAsia="en-US"/>
        </w:rPr>
        <w:drawing>
          <wp:inline distT="0" distB="0" distL="0" distR="0" wp14:anchorId="7D2210E0" wp14:editId="7402920F">
            <wp:extent cx="5943600" cy="3246755"/>
            <wp:effectExtent l="0" t="0" r="0" b="4445"/>
            <wp:docPr id="2" name="Picture 2" descr="page2image40694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ge2image4069499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42A5">
        <w:rPr>
          <w:rFonts w:eastAsia="Times New Roman"/>
          <w:sz w:val="24"/>
          <w:lang w:eastAsia="en-US"/>
        </w:rPr>
        <w:fldChar w:fldCharType="end"/>
      </w:r>
    </w:p>
    <w:p w14:paraId="015B90BC" w14:textId="77777777" w:rsidR="00783D4A" w:rsidRPr="00AC42A5" w:rsidRDefault="00783D4A" w:rsidP="00AC42A5">
      <w:pPr>
        <w:rPr>
          <w:rFonts w:asciiTheme="minorHAnsi" w:hAnsiTheme="minorHAnsi"/>
          <w:kern w:val="2"/>
          <w:sz w:val="24"/>
        </w:rPr>
      </w:pPr>
    </w:p>
    <w:p w14:paraId="4A7A23BC" w14:textId="77777777" w:rsidR="00AA006D" w:rsidRPr="00AA006D" w:rsidRDefault="00AA006D" w:rsidP="00AA006D">
      <w:pPr>
        <w:rPr>
          <w:rFonts w:asciiTheme="minorHAnsi" w:hAnsiTheme="minorHAnsi"/>
          <w:kern w:val="2"/>
          <w:sz w:val="24"/>
        </w:rPr>
      </w:pPr>
    </w:p>
    <w:p w14:paraId="4E140FE0" w14:textId="77777777" w:rsidR="00E14DE1" w:rsidRDefault="00E14DE1" w:rsidP="006832DD">
      <w:pPr>
        <w:rPr>
          <w:rFonts w:asciiTheme="minorHAnsi" w:hAnsiTheme="minorHAnsi"/>
          <w:kern w:val="2"/>
          <w:sz w:val="24"/>
        </w:rPr>
      </w:pPr>
    </w:p>
    <w:p w14:paraId="263D0DEB" w14:textId="77777777" w:rsidR="006832DD" w:rsidRDefault="006832DD" w:rsidP="006832DD">
      <w:pPr>
        <w:rPr>
          <w:rFonts w:asciiTheme="minorHAnsi" w:hAnsiTheme="minorHAnsi"/>
          <w:kern w:val="2"/>
          <w:sz w:val="24"/>
        </w:rPr>
      </w:pPr>
    </w:p>
    <w:p w14:paraId="5446DCBE" w14:textId="77777777" w:rsidR="00AC42A5" w:rsidRDefault="00AC42A5">
      <w:pPr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br w:type="page"/>
      </w:r>
    </w:p>
    <w:p w14:paraId="0F4BA4D4" w14:textId="3E656E57" w:rsidR="006832DD" w:rsidRDefault="006832DD" w:rsidP="006832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lastRenderedPageBreak/>
        <w:t>Chapter 4 Problems – Entity Relationship (ER) Modeling</w:t>
      </w:r>
    </w:p>
    <w:p w14:paraId="63FF02D3" w14:textId="77777777" w:rsidR="006832DD" w:rsidRDefault="006832DD" w:rsidP="006832DD">
      <w:pPr>
        <w:rPr>
          <w:rFonts w:asciiTheme="minorHAnsi" w:hAnsiTheme="minorHAnsi"/>
          <w:b/>
          <w:kern w:val="2"/>
          <w:sz w:val="24"/>
        </w:rPr>
      </w:pPr>
    </w:p>
    <w:p w14:paraId="16507FE8" w14:textId="4C314417" w:rsidR="00B027F9" w:rsidRDefault="00B027F9" w:rsidP="006832DD">
      <w:pPr>
        <w:rPr>
          <w:rFonts w:asciiTheme="minorHAnsi" w:hAnsiTheme="minorHAnsi"/>
          <w:kern w:val="2"/>
          <w:sz w:val="24"/>
        </w:rPr>
      </w:pPr>
    </w:p>
    <w:p w14:paraId="03C048FF" w14:textId="25B8CC5B" w:rsidR="00AC42A5" w:rsidRPr="00AC42A5" w:rsidRDefault="00AC42A5" w:rsidP="00AC42A5">
      <w:pPr>
        <w:pStyle w:val="ListParagraph"/>
        <w:numPr>
          <w:ilvl w:val="0"/>
          <w:numId w:val="28"/>
        </w:numPr>
        <w:rPr>
          <w:rFonts w:eastAsia="Times New Roman"/>
          <w:sz w:val="24"/>
          <w:lang w:eastAsia="en-US"/>
        </w:rPr>
      </w:pPr>
      <w:r w:rsidRPr="00AC42A5">
        <w:rPr>
          <w:rFonts w:eastAsia="Times New Roman"/>
          <w:sz w:val="24"/>
          <w:lang w:eastAsia="en-US"/>
        </w:rPr>
        <w:fldChar w:fldCharType="begin"/>
      </w:r>
      <w:r w:rsidRPr="00AC42A5">
        <w:rPr>
          <w:rFonts w:eastAsia="Times New Roman"/>
          <w:sz w:val="24"/>
          <w:lang w:eastAsia="en-US"/>
        </w:rPr>
        <w:instrText xml:space="preserve"> INCLUDEPICTURE "/var/folders/3d/fk1zpy415g31bg07yrkc5qbm0000gn/T/com.microsoft.Word/WebArchiveCopyPasteTempFiles/page1image40569072" \* MERGEFORMATINET </w:instrText>
      </w:r>
      <w:r w:rsidRPr="00AC42A5">
        <w:rPr>
          <w:rFonts w:eastAsia="Times New Roman"/>
          <w:sz w:val="24"/>
          <w:lang w:eastAsia="en-US"/>
        </w:rPr>
        <w:fldChar w:fldCharType="separate"/>
      </w:r>
      <w:r w:rsidRPr="00AC42A5">
        <w:rPr>
          <w:noProof/>
          <w:lang w:eastAsia="en-US"/>
        </w:rPr>
        <w:drawing>
          <wp:inline distT="0" distB="0" distL="0" distR="0" wp14:anchorId="3CCC46AE" wp14:editId="73267739">
            <wp:extent cx="5943600" cy="4585335"/>
            <wp:effectExtent l="0" t="0" r="0" b="0"/>
            <wp:docPr id="3" name="Picture 3" descr="page1image405690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age1image4056907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42A5">
        <w:rPr>
          <w:rFonts w:eastAsia="Times New Roman"/>
          <w:sz w:val="24"/>
          <w:lang w:eastAsia="en-US"/>
        </w:rPr>
        <w:fldChar w:fldCharType="end"/>
      </w:r>
    </w:p>
    <w:p w14:paraId="3B4C8988" w14:textId="13B4BBA9" w:rsidR="00AC42A5" w:rsidRPr="00AC42A5" w:rsidRDefault="00AC42A5" w:rsidP="00AC42A5">
      <w:pPr>
        <w:pStyle w:val="ListParagraph"/>
        <w:numPr>
          <w:ilvl w:val="0"/>
          <w:numId w:val="28"/>
        </w:numPr>
        <w:rPr>
          <w:rFonts w:eastAsia="Times New Roman"/>
          <w:sz w:val="24"/>
          <w:lang w:eastAsia="en-US"/>
        </w:rPr>
      </w:pPr>
      <w:r w:rsidRPr="00AC42A5">
        <w:rPr>
          <w:rFonts w:eastAsia="Times New Roman"/>
          <w:sz w:val="24"/>
          <w:lang w:eastAsia="en-US"/>
        </w:rPr>
        <w:lastRenderedPageBreak/>
        <w:fldChar w:fldCharType="begin"/>
      </w:r>
      <w:r w:rsidRPr="00AC42A5">
        <w:rPr>
          <w:rFonts w:eastAsia="Times New Roman"/>
          <w:sz w:val="24"/>
          <w:lang w:eastAsia="en-US"/>
        </w:rPr>
        <w:instrText xml:space="preserve"> INCLUDEPICTURE "/var/folders/3d/fk1zpy415g31bg07yrkc5qbm0000gn/T/com.microsoft.Word/WebArchiveCopyPasteTempFiles/page2image40837664" \* MERGEFORMATINET </w:instrText>
      </w:r>
      <w:r w:rsidRPr="00AC42A5">
        <w:rPr>
          <w:rFonts w:eastAsia="Times New Roman"/>
          <w:sz w:val="24"/>
          <w:lang w:eastAsia="en-US"/>
        </w:rPr>
        <w:fldChar w:fldCharType="separate"/>
      </w:r>
      <w:r w:rsidRPr="00AC42A5">
        <w:rPr>
          <w:noProof/>
          <w:lang w:eastAsia="en-US"/>
        </w:rPr>
        <w:drawing>
          <wp:inline distT="0" distB="0" distL="0" distR="0" wp14:anchorId="65A30D92" wp14:editId="3B6E5B63">
            <wp:extent cx="5943600" cy="4624705"/>
            <wp:effectExtent l="0" t="0" r="0" b="0"/>
            <wp:docPr id="4" name="Picture 4" descr="page2image40837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age2image4083766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2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42A5">
        <w:rPr>
          <w:rFonts w:eastAsia="Times New Roman"/>
          <w:sz w:val="24"/>
          <w:lang w:eastAsia="en-US"/>
        </w:rPr>
        <w:fldChar w:fldCharType="end"/>
      </w:r>
    </w:p>
    <w:p w14:paraId="6AB1A13D" w14:textId="02B50C65" w:rsidR="00EB1705" w:rsidRDefault="00EB1705" w:rsidP="00AC42A5">
      <w:pPr>
        <w:pStyle w:val="ListParagraph"/>
        <w:rPr>
          <w:rFonts w:asciiTheme="minorHAnsi" w:hAnsiTheme="minorHAnsi"/>
          <w:kern w:val="2"/>
          <w:sz w:val="24"/>
        </w:rPr>
      </w:pPr>
    </w:p>
    <w:p w14:paraId="7BC62173" w14:textId="1C17C058" w:rsidR="00EB1705" w:rsidRDefault="00EB1705" w:rsidP="00AC42A5">
      <w:pPr>
        <w:pStyle w:val="ListParagraph"/>
        <w:rPr>
          <w:rFonts w:asciiTheme="minorHAnsi" w:hAnsiTheme="minorHAnsi"/>
          <w:kern w:val="2"/>
          <w:sz w:val="24"/>
        </w:rPr>
      </w:pPr>
    </w:p>
    <w:p w14:paraId="62614F04" w14:textId="3265CBF5" w:rsidR="00EB1705" w:rsidRDefault="00EB1705" w:rsidP="00EB1705">
      <w:pPr>
        <w:pStyle w:val="ListParagraph"/>
        <w:numPr>
          <w:ilvl w:val="0"/>
          <w:numId w:val="28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Answers are as follows:</w:t>
      </w:r>
    </w:p>
    <w:p w14:paraId="6D4993BD" w14:textId="77777777" w:rsidR="00F85580" w:rsidRDefault="00F85580" w:rsidP="00EB1705">
      <w:pPr>
        <w:pStyle w:val="ListParagraph"/>
        <w:numPr>
          <w:ilvl w:val="1"/>
          <w:numId w:val="28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These are the following relationships:</w:t>
      </w:r>
    </w:p>
    <w:p w14:paraId="064E3E5A" w14:textId="6AE4F9A1" w:rsidR="00EB1705" w:rsidRDefault="00F85580" w:rsidP="00F85580">
      <w:pPr>
        <w:pStyle w:val="ListParagraph"/>
        <w:numPr>
          <w:ilvl w:val="2"/>
          <w:numId w:val="28"/>
        </w:numPr>
        <w:rPr>
          <w:rFonts w:asciiTheme="minorHAnsi" w:hAnsiTheme="minorHAnsi"/>
          <w:kern w:val="2"/>
          <w:sz w:val="24"/>
        </w:rPr>
      </w:pPr>
      <w:proofErr w:type="spellStart"/>
      <w:r>
        <w:rPr>
          <w:rFonts w:asciiTheme="minorHAnsi" w:hAnsiTheme="minorHAnsi"/>
          <w:kern w:val="2"/>
          <w:sz w:val="24"/>
        </w:rPr>
        <w:t>CITY</w:t>
      </w:r>
      <w:proofErr w:type="spellEnd"/>
      <w:r>
        <w:rPr>
          <w:rFonts w:asciiTheme="minorHAnsi" w:hAnsiTheme="minorHAnsi"/>
          <w:kern w:val="2"/>
          <w:sz w:val="24"/>
        </w:rPr>
        <w:t xml:space="preserve"> and TEAM have a 1:1 relationship as each city can only one team.</w:t>
      </w:r>
    </w:p>
    <w:p w14:paraId="0E69B10D" w14:textId="3E03AF62" w:rsidR="00F85580" w:rsidRDefault="00F85580" w:rsidP="00F85580">
      <w:pPr>
        <w:pStyle w:val="ListParagraph"/>
        <w:numPr>
          <w:ilvl w:val="2"/>
          <w:numId w:val="28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 xml:space="preserve">COACH and TEAM have a 1:M relationship as each team can have 3 </w:t>
      </w:r>
      <w:proofErr w:type="spellStart"/>
      <w:r>
        <w:rPr>
          <w:rFonts w:asciiTheme="minorHAnsi" w:hAnsiTheme="minorHAnsi"/>
          <w:kern w:val="2"/>
          <w:sz w:val="24"/>
        </w:rPr>
        <w:t>coacches</w:t>
      </w:r>
      <w:proofErr w:type="spellEnd"/>
      <w:r>
        <w:rPr>
          <w:rFonts w:asciiTheme="minorHAnsi" w:hAnsiTheme="minorHAnsi"/>
          <w:kern w:val="2"/>
          <w:sz w:val="24"/>
        </w:rPr>
        <w:t>.</w:t>
      </w:r>
    </w:p>
    <w:p w14:paraId="2E6C134D" w14:textId="629700B8" w:rsidR="00F85580" w:rsidRDefault="00F85580" w:rsidP="00F85580">
      <w:pPr>
        <w:pStyle w:val="ListParagraph"/>
        <w:numPr>
          <w:ilvl w:val="2"/>
          <w:numId w:val="28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TEAM and PLAYER have a 1:M relationship as each team has 9-12 players.</w:t>
      </w:r>
    </w:p>
    <w:p w14:paraId="56036E2E" w14:textId="321B264C" w:rsidR="00F85580" w:rsidRDefault="00F85580" w:rsidP="00EB1705">
      <w:pPr>
        <w:pStyle w:val="ListParagraph"/>
        <w:numPr>
          <w:ilvl w:val="1"/>
          <w:numId w:val="28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 xml:space="preserve">TEAM has </w:t>
      </w:r>
      <w:proofErr w:type="gramStart"/>
      <w:r>
        <w:rPr>
          <w:rFonts w:asciiTheme="minorHAnsi" w:hAnsiTheme="minorHAnsi"/>
          <w:kern w:val="2"/>
          <w:sz w:val="24"/>
        </w:rPr>
        <w:t>a</w:t>
      </w:r>
      <w:proofErr w:type="gramEnd"/>
      <w:r>
        <w:rPr>
          <w:rFonts w:asciiTheme="minorHAnsi" w:hAnsiTheme="minorHAnsi"/>
          <w:kern w:val="2"/>
          <w:sz w:val="24"/>
        </w:rPr>
        <w:t xml:space="preserve"> existence </w:t>
      </w:r>
      <w:proofErr w:type="spellStart"/>
      <w:r>
        <w:rPr>
          <w:rFonts w:asciiTheme="minorHAnsi" w:hAnsiTheme="minorHAnsi"/>
          <w:kern w:val="2"/>
          <w:sz w:val="24"/>
        </w:rPr>
        <w:t>depedent</w:t>
      </w:r>
      <w:proofErr w:type="spellEnd"/>
      <w:r>
        <w:rPr>
          <w:rFonts w:asciiTheme="minorHAnsi" w:hAnsiTheme="minorHAnsi"/>
          <w:kern w:val="2"/>
          <w:sz w:val="24"/>
        </w:rPr>
        <w:t xml:space="preserve"> on CITY</w:t>
      </w:r>
    </w:p>
    <w:p w14:paraId="5699072D" w14:textId="3CC32A95" w:rsidR="00F85580" w:rsidRDefault="00F85580" w:rsidP="00EB1705">
      <w:pPr>
        <w:pStyle w:val="ListParagraph"/>
        <w:numPr>
          <w:ilvl w:val="1"/>
          <w:numId w:val="28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The cardinality are as follows:</w:t>
      </w:r>
    </w:p>
    <w:p w14:paraId="264576A3" w14:textId="1E4CF5CA" w:rsidR="00F85580" w:rsidRDefault="00F85580" w:rsidP="00F85580">
      <w:pPr>
        <w:pStyle w:val="ListParagraph"/>
        <w:numPr>
          <w:ilvl w:val="2"/>
          <w:numId w:val="28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 xml:space="preserve">TEAM and PLAYER : </w:t>
      </w:r>
      <w:r w:rsidRPr="00F85580">
        <w:rPr>
          <w:rFonts w:asciiTheme="minorHAnsi" w:hAnsiTheme="minorHAnsi"/>
          <w:kern w:val="2"/>
          <w:sz w:val="24"/>
        </w:rPr>
        <w:t>each team can have minimum of nine players and maximum of 12 players having (9, 12) cardinality</w:t>
      </w:r>
    </w:p>
    <w:p w14:paraId="097E1297" w14:textId="666C8A06" w:rsidR="00F85580" w:rsidRPr="00F85580" w:rsidRDefault="00F85580" w:rsidP="00F85580">
      <w:pPr>
        <w:pStyle w:val="ListParagraph"/>
        <w:numPr>
          <w:ilvl w:val="2"/>
          <w:numId w:val="28"/>
        </w:num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 xml:space="preserve">TEAM and PLAYER: </w:t>
      </w:r>
      <w:r>
        <w:rPr>
          <w:rFonts w:ascii="Helvetica" w:hAnsi="Helvetica"/>
          <w:color w:val="222222"/>
          <w:shd w:val="clear" w:color="auto" w:fill="FFFFFF"/>
        </w:rPr>
        <w:t>Each player can be only in one team having cardinality of (1,1).</w:t>
      </w:r>
    </w:p>
    <w:p w14:paraId="249C19AA" w14:textId="3F68325D" w:rsidR="00AC42A5" w:rsidRPr="00AC42A5" w:rsidRDefault="00AC42A5" w:rsidP="00AC42A5">
      <w:pPr>
        <w:pStyle w:val="ListParagraph"/>
        <w:numPr>
          <w:ilvl w:val="1"/>
          <w:numId w:val="28"/>
        </w:numPr>
        <w:rPr>
          <w:rFonts w:eastAsia="Times New Roman"/>
          <w:sz w:val="24"/>
          <w:lang w:eastAsia="en-US"/>
        </w:rPr>
      </w:pPr>
      <w:r w:rsidRPr="00AC42A5">
        <w:rPr>
          <w:rFonts w:eastAsia="Times New Roman"/>
          <w:sz w:val="24"/>
          <w:lang w:eastAsia="en-US"/>
        </w:rPr>
        <w:lastRenderedPageBreak/>
        <w:fldChar w:fldCharType="begin"/>
      </w:r>
      <w:r w:rsidRPr="00AC42A5">
        <w:rPr>
          <w:rFonts w:eastAsia="Times New Roman"/>
          <w:sz w:val="24"/>
          <w:lang w:eastAsia="en-US"/>
        </w:rPr>
        <w:instrText xml:space="preserve"> INCLUDEPICTURE "/var/folders/3d/fk1zpy415g31bg07yrkc5qbm0000gn/T/com.microsoft.Word/WebArchiveCopyPasteTempFiles/page1image40813792" \* MERGEFORMATINET </w:instrText>
      </w:r>
      <w:r w:rsidRPr="00AC42A5">
        <w:rPr>
          <w:rFonts w:eastAsia="Times New Roman"/>
          <w:sz w:val="24"/>
          <w:lang w:eastAsia="en-US"/>
        </w:rPr>
        <w:fldChar w:fldCharType="separate"/>
      </w:r>
      <w:r w:rsidRPr="00AC42A5">
        <w:rPr>
          <w:noProof/>
          <w:lang w:eastAsia="en-US"/>
        </w:rPr>
        <w:drawing>
          <wp:inline distT="0" distB="0" distL="0" distR="0" wp14:anchorId="169D1E32" wp14:editId="0EB9CFC4">
            <wp:extent cx="5943600" cy="3708400"/>
            <wp:effectExtent l="0" t="0" r="0" b="0"/>
            <wp:docPr id="5" name="Picture 5" descr="page1image40813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page1image4081379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299"/>
                    <a:stretch/>
                  </pic:blipFill>
                  <pic:spPr bwMode="auto">
                    <a:xfrm>
                      <a:off x="0" y="0"/>
                      <a:ext cx="59436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C42A5">
        <w:rPr>
          <w:rFonts w:eastAsia="Times New Roman"/>
          <w:sz w:val="24"/>
          <w:lang w:eastAsia="en-US"/>
        </w:rPr>
        <w:fldChar w:fldCharType="end"/>
      </w:r>
    </w:p>
    <w:p w14:paraId="23F6F31D" w14:textId="3C136037" w:rsidR="00AC42A5" w:rsidRPr="00AC42A5" w:rsidRDefault="00AC42A5" w:rsidP="00AC42A5">
      <w:pPr>
        <w:pStyle w:val="ListParagraph"/>
        <w:numPr>
          <w:ilvl w:val="1"/>
          <w:numId w:val="28"/>
        </w:numPr>
        <w:rPr>
          <w:rFonts w:eastAsia="Times New Roman"/>
          <w:sz w:val="24"/>
          <w:lang w:eastAsia="en-US"/>
        </w:rPr>
      </w:pPr>
      <w:r w:rsidRPr="00AC42A5">
        <w:rPr>
          <w:rFonts w:eastAsia="Times New Roman"/>
          <w:sz w:val="24"/>
          <w:lang w:eastAsia="en-US"/>
        </w:rPr>
        <w:fldChar w:fldCharType="begin"/>
      </w:r>
      <w:r w:rsidRPr="00AC42A5">
        <w:rPr>
          <w:rFonts w:eastAsia="Times New Roman"/>
          <w:sz w:val="24"/>
          <w:lang w:eastAsia="en-US"/>
        </w:rPr>
        <w:instrText xml:space="preserve"> INCLUDEPICTURE "/var/folders/3d/fk1zpy415g31bg07yrkc5qbm0000gn/T/com.microsoft.Word/WebArchiveCopyPasteTempFiles/page2image40839952" \* MERGEFORMATINET </w:instrText>
      </w:r>
      <w:r w:rsidRPr="00AC42A5">
        <w:rPr>
          <w:rFonts w:eastAsia="Times New Roman"/>
          <w:sz w:val="24"/>
          <w:lang w:eastAsia="en-US"/>
        </w:rPr>
        <w:fldChar w:fldCharType="separate"/>
      </w:r>
      <w:r w:rsidRPr="00AC42A5">
        <w:rPr>
          <w:noProof/>
          <w:lang w:eastAsia="en-US"/>
        </w:rPr>
        <w:drawing>
          <wp:inline distT="0" distB="0" distL="0" distR="0" wp14:anchorId="01B1FB00" wp14:editId="40F8D434">
            <wp:extent cx="5943600" cy="4114800"/>
            <wp:effectExtent l="0" t="0" r="0" b="0"/>
            <wp:docPr id="6" name="Picture 6" descr="page2image408399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page2image4083995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02" b="30880"/>
                    <a:stretch/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C42A5">
        <w:rPr>
          <w:rFonts w:eastAsia="Times New Roman"/>
          <w:sz w:val="24"/>
          <w:lang w:eastAsia="en-US"/>
        </w:rPr>
        <w:fldChar w:fldCharType="end"/>
      </w:r>
    </w:p>
    <w:p w14:paraId="6CF7E8C3" w14:textId="14A1BE67" w:rsidR="00AC42A5" w:rsidRDefault="00AC42A5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br w:type="page"/>
      </w:r>
    </w:p>
    <w:p w14:paraId="1C1223CD" w14:textId="77777777" w:rsidR="00F85580" w:rsidRPr="00EB1705" w:rsidRDefault="00F85580" w:rsidP="00AC42A5">
      <w:pPr>
        <w:pStyle w:val="ListParagraph"/>
        <w:ind w:left="1440"/>
        <w:rPr>
          <w:rFonts w:asciiTheme="minorHAnsi" w:hAnsiTheme="minorHAnsi"/>
          <w:kern w:val="2"/>
          <w:sz w:val="24"/>
        </w:rPr>
      </w:pPr>
    </w:p>
    <w:p w14:paraId="2047AE16" w14:textId="77777777" w:rsidR="00902280" w:rsidRDefault="00902280" w:rsidP="006832DD">
      <w:pPr>
        <w:rPr>
          <w:rFonts w:asciiTheme="minorHAnsi" w:hAnsiTheme="minorHAnsi"/>
          <w:kern w:val="2"/>
          <w:sz w:val="24"/>
        </w:rPr>
      </w:pPr>
    </w:p>
    <w:p w14:paraId="6035E8B9" w14:textId="6B6CF104" w:rsidR="00EB33BA" w:rsidRDefault="00EB33BA" w:rsidP="006832DD">
      <w:pPr>
        <w:rPr>
          <w:rFonts w:asciiTheme="minorHAnsi" w:hAnsiTheme="minorHAnsi"/>
          <w:b/>
          <w:kern w:val="2"/>
          <w:sz w:val="24"/>
        </w:rPr>
      </w:pPr>
      <w:r w:rsidRPr="00B027F9">
        <w:rPr>
          <w:rFonts w:asciiTheme="minorHAnsi" w:hAnsiTheme="minorHAnsi"/>
          <w:b/>
          <w:kern w:val="2"/>
          <w:sz w:val="24"/>
        </w:rPr>
        <w:t xml:space="preserve">Using the following </w:t>
      </w:r>
      <w:r w:rsidR="00723B6D">
        <w:rPr>
          <w:rFonts w:asciiTheme="minorHAnsi" w:hAnsiTheme="minorHAnsi"/>
          <w:b/>
          <w:kern w:val="2"/>
          <w:sz w:val="24"/>
        </w:rPr>
        <w:t xml:space="preserve">University </w:t>
      </w:r>
      <w:r>
        <w:rPr>
          <w:rFonts w:asciiTheme="minorHAnsi" w:hAnsiTheme="minorHAnsi"/>
          <w:b/>
          <w:kern w:val="2"/>
          <w:sz w:val="24"/>
        </w:rPr>
        <w:t xml:space="preserve">DDL code </w:t>
      </w:r>
      <w:r w:rsidR="00723B6D">
        <w:rPr>
          <w:rFonts w:asciiTheme="minorHAnsi" w:hAnsiTheme="minorHAnsi"/>
          <w:b/>
          <w:kern w:val="2"/>
          <w:sz w:val="24"/>
        </w:rPr>
        <w:t xml:space="preserve">for MySQL </w:t>
      </w:r>
      <w:r>
        <w:rPr>
          <w:rFonts w:asciiTheme="minorHAnsi" w:hAnsiTheme="minorHAnsi"/>
          <w:b/>
          <w:kern w:val="2"/>
          <w:sz w:val="24"/>
        </w:rPr>
        <w:t xml:space="preserve">and using MySQL with DBeaver, please create the database, tables, and insert the accompanying data to </w:t>
      </w:r>
      <w:r w:rsidRPr="00B027F9">
        <w:rPr>
          <w:rFonts w:asciiTheme="minorHAnsi" w:hAnsiTheme="minorHAnsi"/>
          <w:b/>
          <w:kern w:val="2"/>
          <w:sz w:val="24"/>
        </w:rPr>
        <w:t>answer the following eight (</w:t>
      </w:r>
      <w:r w:rsidR="00664362">
        <w:rPr>
          <w:rFonts w:asciiTheme="minorHAnsi" w:hAnsiTheme="minorHAnsi"/>
          <w:b/>
          <w:kern w:val="2"/>
          <w:sz w:val="24"/>
        </w:rPr>
        <w:t>8</w:t>
      </w:r>
      <w:r w:rsidRPr="00B027F9">
        <w:rPr>
          <w:rFonts w:asciiTheme="minorHAnsi" w:hAnsiTheme="minorHAnsi"/>
          <w:b/>
          <w:kern w:val="2"/>
          <w:sz w:val="24"/>
        </w:rPr>
        <w:t>-1</w:t>
      </w:r>
      <w:r w:rsidR="00664362">
        <w:rPr>
          <w:rFonts w:asciiTheme="minorHAnsi" w:hAnsiTheme="minorHAnsi"/>
          <w:b/>
          <w:kern w:val="2"/>
          <w:sz w:val="24"/>
        </w:rPr>
        <w:t>5</w:t>
      </w:r>
      <w:r w:rsidRPr="00B027F9">
        <w:rPr>
          <w:rFonts w:asciiTheme="minorHAnsi" w:hAnsiTheme="minorHAnsi"/>
          <w:b/>
          <w:kern w:val="2"/>
          <w:sz w:val="24"/>
        </w:rPr>
        <w:t>) practical SQL questions that follo</w:t>
      </w:r>
      <w:r w:rsidRPr="00EB33BA">
        <w:rPr>
          <w:rFonts w:asciiTheme="minorHAnsi" w:hAnsiTheme="minorHAnsi"/>
          <w:bCs/>
          <w:kern w:val="2"/>
          <w:sz w:val="24"/>
        </w:rPr>
        <w:t>w</w:t>
      </w:r>
      <w:r w:rsidRPr="00EB33BA">
        <w:rPr>
          <w:rFonts w:asciiTheme="minorHAnsi" w:hAnsiTheme="minorHAnsi"/>
          <w:b/>
          <w:kern w:val="2"/>
          <w:sz w:val="24"/>
        </w:rPr>
        <w:t>.  You may create the database using the SQL code or using DBeaver.</w:t>
      </w:r>
    </w:p>
    <w:p w14:paraId="55BA21B2" w14:textId="78EE5396" w:rsidR="0051420E" w:rsidRDefault="0051420E" w:rsidP="00F24485">
      <w:pPr>
        <w:autoSpaceDE w:val="0"/>
        <w:autoSpaceDN w:val="0"/>
        <w:adjustRightInd w:val="0"/>
        <w:rPr>
          <w:rFonts w:ascii="Consolas" w:hAnsi="Consolas" w:cs="Consolas"/>
          <w:color w:val="808080"/>
          <w:sz w:val="20"/>
          <w:szCs w:val="20"/>
          <w:lang w:eastAsia="en-US"/>
        </w:rPr>
      </w:pPr>
    </w:p>
    <w:p w14:paraId="089C1448" w14:textId="77777777" w:rsidR="00723B6D" w:rsidRDefault="00723B6D" w:rsidP="00F24485">
      <w:pPr>
        <w:autoSpaceDE w:val="0"/>
        <w:autoSpaceDN w:val="0"/>
        <w:adjustRightInd w:val="0"/>
        <w:rPr>
          <w:rFonts w:ascii="Consolas" w:hAnsi="Consolas" w:cs="Consolas"/>
          <w:color w:val="808080"/>
          <w:sz w:val="20"/>
          <w:szCs w:val="20"/>
          <w:lang w:eastAsia="en-US"/>
        </w:rPr>
      </w:pPr>
    </w:p>
    <w:p w14:paraId="5010EEFF" w14:textId="4D67224F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 xml:space="preserve">--   Script: </w:t>
      </w:r>
      <w:proofErr w:type="spellStart"/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>University_MySQL</w:t>
      </w:r>
      <w:proofErr w:type="spellEnd"/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 xml:space="preserve"> DDL</w:t>
      </w:r>
    </w:p>
    <w:p w14:paraId="34AD9397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>--   MySQL/Maria Good</w:t>
      </w:r>
    </w:p>
    <w:p w14:paraId="0203D15D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</w:p>
    <w:p w14:paraId="67839787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>-- DROP TABLE IF EXISTS Faculty</w:t>
      </w:r>
    </w:p>
    <w:p w14:paraId="3E58FF7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REAT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TABL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Faculty (</w:t>
      </w:r>
    </w:p>
    <w:p w14:paraId="774D7EE0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730940D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FirstNam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450AA1A0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LastNam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43E73F4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City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197383ED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Stat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7F98DB9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Dept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262DD89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Ran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47DA3E4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Salary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decima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1A939FC1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Supervisor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2C647BE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HireDat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datetim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25F2A0D1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ZipCod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68103F79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PRIMAR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</w:p>
    <w:p w14:paraId="5260051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Supervisor_idx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Supervisor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</w:p>
    <w:p w14:paraId="48AFE7B2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 ENGINE=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InnoDB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HARSET=utf8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F58752D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</w:p>
    <w:p w14:paraId="1F940D3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>-- DROP TABLE IF EXISTS Course;</w:t>
      </w:r>
    </w:p>
    <w:p w14:paraId="0DCB2CC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REAT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TABL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(  </w:t>
      </w:r>
    </w:p>
    <w:p w14:paraId="4682950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ourse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1A9D1919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rsDesc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17D893D9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rsUnits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INTEGE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6AACB569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ourseP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PRIMAR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ourse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</w:p>
    <w:p w14:paraId="7EB86537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 ENGINE=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InnoDB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HARSET=utf8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30FFAA7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</w:p>
    <w:p w14:paraId="170F7BF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>-- DROP TABLE IF EXISTS Offering;</w:t>
      </w:r>
    </w:p>
    <w:p w14:paraId="4813550D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REAT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TABL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(  </w:t>
      </w:r>
    </w:p>
    <w:p w14:paraId="28B2A58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6885ACD2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ourse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6B43E0A2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Term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260D99B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Year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ab/>
        <w:t xml:space="preserve"> 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72CEECDA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Location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07614C3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Tim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3AB514A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4FE6E3A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Days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</w:p>
    <w:p w14:paraId="67B836F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ingP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PRIMAR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</w:p>
    <w:p w14:paraId="21226007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ourseF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FOREIGN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ourse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REFERENC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Course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</w:p>
    <w:p w14:paraId="3ECAB76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ultyF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FOREIGN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REFERENC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faculty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Fac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</w:p>
    <w:p w14:paraId="01EA892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 ENGINE=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InnoDB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HARSET=utf8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D9BEFB0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</w:p>
    <w:p w14:paraId="024702F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>-- DROP TABLE IF EXISTS Student;</w:t>
      </w:r>
    </w:p>
    <w:p w14:paraId="794987E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REAT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TABL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(  </w:t>
      </w:r>
    </w:p>
    <w:p w14:paraId="14EFC8B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lastRenderedPageBreak/>
        <w:t>Std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4DF4FC5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FirstNam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4A823F5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LastNam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01C5F33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City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VAR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22100DF9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Stat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5CF4DB81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Zip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3895D0B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Major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6675933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Class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479D736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GPA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DECIMA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7E62239D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udentP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PRIMAR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</w:p>
    <w:p w14:paraId="15FD4A61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 ENGINE=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InnoDB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HARSET=utf8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11B26F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</w:p>
    <w:p w14:paraId="79B255E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808080"/>
          <w:sz w:val="20"/>
          <w:szCs w:val="20"/>
          <w:lang w:eastAsia="en-US"/>
        </w:rPr>
        <w:t>-- DROP TABLE IF EXISTS Enrollment;</w:t>
      </w:r>
    </w:p>
    <w:p w14:paraId="4997458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REAT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TABLE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(  </w:t>
      </w:r>
    </w:p>
    <w:p w14:paraId="4B53438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54536D8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CHAR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  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O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1F9EF20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EnrGrade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</w:t>
      </w:r>
      <w:r w:rsidRPr="00F24485">
        <w:rPr>
          <w:rFonts w:ascii="Consolas" w:hAnsi="Consolas" w:cs="Consolas"/>
          <w:b/>
          <w:bCs/>
          <w:color w:val="000080"/>
          <w:sz w:val="20"/>
          <w:szCs w:val="20"/>
          <w:lang w:eastAsia="en-US"/>
        </w:rPr>
        <w:t>DECIMA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 </w:t>
      </w:r>
    </w:p>
    <w:p w14:paraId="2FB79950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EnrollmentP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PRIMAR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,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,  </w:t>
      </w:r>
    </w:p>
    <w:p w14:paraId="3181505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ingF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FOREIGN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REFERENC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Offer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</w:p>
    <w:p w14:paraId="48F37E2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CONSTRAIN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udentFK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FOREIGN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KEY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)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REFERENC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(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StdNo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</w:p>
    <w:p w14:paraId="403C987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 ENGINE=</w:t>
      </w:r>
      <w:proofErr w:type="spellStart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InnoDB</w:t>
      </w:r>
      <w:proofErr w:type="spellEnd"/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DEFAUL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HARSET=utf8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FB2847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</w:p>
    <w:p w14:paraId="2E91BF80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Faculty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</w:p>
    <w:p w14:paraId="286C505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4321098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VICTORI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EMMANUE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OTHEL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PROF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0000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STR_TO_DATE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4/15/1998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%m/%d/%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011-224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E53E8D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Faculty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</w:p>
    <w:p w14:paraId="5418268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54321098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LEONARD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BO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ASSC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70000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4321098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STR_TO_DATE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/1/1996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%m/%d/%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21-009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D8B834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Faculty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</w:p>
    <w:p w14:paraId="2C3914E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09876543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LEONARD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VINC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ASST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5000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54321098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STR_TO_DATE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4/10/199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%m/%d/%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1-99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4E3223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Faculty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</w:p>
    <w:p w14:paraId="38A4FC2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76543210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NICKI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ACO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ELLEVU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PROF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5000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STR_TO_DATE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4/11/199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%m/%d/%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015-9945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C69A83A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Faculty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</w:t>
      </w:r>
    </w:p>
    <w:p w14:paraId="6C6786E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7654321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CRISTOPH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COLA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ASST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0000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54321098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STR_TO_DATE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3/1/200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%m/%d/%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4-133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AAFDB02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Faculty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76543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JULI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ILL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ASSC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75000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76543210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STR_TO_DATE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3/15/200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%m/%d/%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4-995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771BC7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3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UNDAMENTALS OF FINANC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157C17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45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PRINCIPLES OF INVESTMENT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EA536AA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48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CORPORATE FINANC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32EE217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32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UNDAMENTALS OF BUSINESS PROGRAMMING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8A44707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46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YSTEMS ANALYSI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14593A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47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USINESS DATA COMMUNICATION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53DA19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Course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48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UNDAMENTALS OF DATABASE MANAGEMENT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86DF63A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11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32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UMM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30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0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W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D8BE20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3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32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AL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0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30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0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09876543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W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A6A903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222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46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UMM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0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4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3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NULL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TH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52B62E1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333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32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PRING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21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09876543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W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C7CFD7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lastRenderedPageBreak/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32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32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AL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0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21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5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09876543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TH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215CDFA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44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32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INT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30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5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4321098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TH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98BA56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555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3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INT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20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76543210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W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D54E8A9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8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48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INT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30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0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76543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W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D6E747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48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PRING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4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5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7654321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TH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17791C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66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45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INT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2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0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76543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TH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31FC21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7777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48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PRING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305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3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76543210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W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46543B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8888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32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UMM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405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3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54321098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W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4BE4CA7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Offering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46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PRING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0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LM30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3:30:0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54321098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TH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337BCB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345678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HOM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ELL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21-111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C4F02D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OB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NORBERT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OTHEL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011-21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J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7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E2C7D1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23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CAND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KENDAL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ACOM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9042-33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ACCT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J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5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BC8DCA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34567890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LLY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KENDAL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23-114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8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3C5330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4567890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JO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ESTRAD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21-2333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F4471C2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67890123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ARIAH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DODG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4-00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J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6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FCCF8DD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7890123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TES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DODG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REDMOND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6-234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ACCT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O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5742AD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789012345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ROBERTO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MORALE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21-22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FI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J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5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49D9F20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7654321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CRISTOPHE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COLAN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4-133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DEE80F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90123456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LUK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RAZZI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EATTLE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6-002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R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1D6649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Stud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0123456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ILLIAM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PILGRIM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BOTHELL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WA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8113-1885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IS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SO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8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8DEAF8D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3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345678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4201B03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3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23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5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5D2928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3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34567890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A4B8595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3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4567890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E505E61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3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67890123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8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C415A0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1234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7890123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4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227672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32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345678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5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CAD2E3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32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AD3C9A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32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789012345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5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79EBF04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32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7654321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B6E6B4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32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90123456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4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6164A5A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321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0123456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02F242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555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345678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4B8AD49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555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7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80B932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8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345678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F1A271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lastRenderedPageBreak/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8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23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8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95BC12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8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34567890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00ED149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8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4567890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4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737FB39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8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67890123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6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51A5C90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3456789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5F5DC19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7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AD8064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7890123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C74F45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789012345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8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6DCF33DA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90123456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9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41052882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5679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0123456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7DEFD5D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66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23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1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74ECB34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666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67890123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6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7A5F6DE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7777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7654321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4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74FC8148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7777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890123456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7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5F890CF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7777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0123456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4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7BD80D2B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12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5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2A7E1EC3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234567890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436EE74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345678901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2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10AC1AE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456789012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4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35904CDC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567890123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2.6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7BE157F4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678901234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3.3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EF82926" w14:textId="77777777" w:rsidR="00F24485" w:rsidRPr="00F24485" w:rsidRDefault="00F24485" w:rsidP="00F2448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eastAsia="en-US"/>
        </w:rPr>
      </w:pP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SERT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INTO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Enrollment </w:t>
      </w:r>
      <w:r w:rsidRPr="00F24485">
        <w:rPr>
          <w:rFonts w:ascii="Consolas" w:hAnsi="Consolas" w:cs="Consolas"/>
          <w:b/>
          <w:bCs/>
          <w:color w:val="800000"/>
          <w:sz w:val="20"/>
          <w:szCs w:val="20"/>
          <w:lang w:eastAsia="en-US"/>
        </w:rPr>
        <w:t>VALUES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(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9876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8000"/>
          <w:sz w:val="20"/>
          <w:szCs w:val="20"/>
          <w:lang w:eastAsia="en-US"/>
        </w:rPr>
        <w:t>'901234567'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,</w:t>
      </w:r>
      <w:r w:rsidRPr="00F24485">
        <w:rPr>
          <w:rFonts w:ascii="Consolas" w:hAnsi="Consolas" w:cs="Consolas"/>
          <w:color w:val="0000FF"/>
          <w:sz w:val="20"/>
          <w:szCs w:val="20"/>
          <w:lang w:eastAsia="en-US"/>
        </w:rPr>
        <w:t>4.00</w:t>
      </w:r>
      <w:r w:rsidRPr="00F24485">
        <w:rPr>
          <w:rFonts w:ascii="Consolas" w:hAnsi="Consolas" w:cs="Consolas"/>
          <w:color w:val="000000"/>
          <w:sz w:val="20"/>
          <w:szCs w:val="20"/>
          <w:lang w:eastAsia="en-US"/>
        </w:rPr>
        <w:t>)</w:t>
      </w:r>
      <w:r w:rsidRPr="00F24485">
        <w:rPr>
          <w:rFonts w:ascii="Consolas" w:hAnsi="Consolas" w:cs="Consolas"/>
          <w:color w:val="FF0000"/>
          <w:sz w:val="20"/>
          <w:szCs w:val="20"/>
          <w:lang w:eastAsia="en-US"/>
        </w:rPr>
        <w:t>;</w:t>
      </w:r>
    </w:p>
    <w:p w14:paraId="055F065B" w14:textId="29838BCE" w:rsidR="00F24485" w:rsidRPr="00F24485" w:rsidRDefault="00F24485" w:rsidP="006832DD">
      <w:pPr>
        <w:rPr>
          <w:rFonts w:asciiTheme="minorHAnsi" w:hAnsiTheme="minorHAnsi"/>
          <w:b/>
          <w:kern w:val="2"/>
          <w:sz w:val="20"/>
          <w:szCs w:val="20"/>
        </w:rPr>
      </w:pPr>
    </w:p>
    <w:p w14:paraId="369720E6" w14:textId="5ED5E0D5" w:rsidR="00F24485" w:rsidRDefault="00F24485" w:rsidP="006832DD">
      <w:pPr>
        <w:rPr>
          <w:rFonts w:asciiTheme="minorHAnsi" w:hAnsiTheme="minorHAnsi"/>
          <w:b/>
          <w:kern w:val="2"/>
          <w:sz w:val="24"/>
        </w:rPr>
      </w:pPr>
    </w:p>
    <w:p w14:paraId="6015DE2D" w14:textId="41F9502B" w:rsidR="00EB33BA" w:rsidRDefault="00EB33BA" w:rsidP="006832DD">
      <w:pPr>
        <w:rPr>
          <w:rFonts w:asciiTheme="minorHAnsi" w:hAnsiTheme="minorHAnsi"/>
          <w:kern w:val="2"/>
          <w:sz w:val="24"/>
        </w:rPr>
      </w:pPr>
    </w:p>
    <w:p w14:paraId="09E2CCA1" w14:textId="2661627D" w:rsidR="0037584B" w:rsidRDefault="0037584B" w:rsidP="003C209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</w:t>
      </w:r>
      <w:r w:rsidR="00664362">
        <w:rPr>
          <w:rFonts w:ascii="Calibri" w:eastAsia="Calibri" w:hAnsi="Calibri" w:cs="Calibri"/>
          <w:b/>
        </w:rPr>
        <w:t>8</w:t>
      </w:r>
      <w:r>
        <w:rPr>
          <w:rFonts w:ascii="Calibri" w:eastAsia="Calibri" w:hAnsi="Calibri" w:cs="Calibri"/>
          <w:b/>
        </w:rPr>
        <w:t xml:space="preserve"> – Retrieving a subset of rows with testing for an exact string and inexact string</w:t>
      </w:r>
    </w:p>
    <w:p w14:paraId="5CD0F2A9" w14:textId="77777777" w:rsidR="0037584B" w:rsidRDefault="0037584B" w:rsidP="0037584B">
      <w:pPr>
        <w:spacing w:line="259" w:lineRule="auto"/>
      </w:pPr>
      <w:r>
        <w:rPr>
          <w:rFonts w:ascii="Calibri" w:eastAsia="Calibri" w:hAnsi="Calibri" w:cs="Calibri"/>
          <w:b/>
        </w:rPr>
        <w:t xml:space="preserve"> </w:t>
      </w:r>
    </w:p>
    <w:p w14:paraId="56FA23BF" w14:textId="23609811" w:rsidR="0037584B" w:rsidRDefault="0037584B" w:rsidP="0037584B">
      <w:pPr>
        <w:ind w:left="-5"/>
      </w:pPr>
      <w:r>
        <w:t xml:space="preserve">Retrieve the offer number, course number, location, year, and faculty number from all course offerings in location </w:t>
      </w:r>
      <w:r w:rsidR="00FB4436">
        <w:t>BLM302</w:t>
      </w:r>
    </w:p>
    <w:p w14:paraId="553A34DF" w14:textId="77777777" w:rsidR="0037584B" w:rsidRDefault="0037584B" w:rsidP="0037584B">
      <w:pPr>
        <w:spacing w:line="259" w:lineRule="auto"/>
      </w:pPr>
      <w:r>
        <w:t xml:space="preserve"> </w:t>
      </w:r>
    </w:p>
    <w:p w14:paraId="350B2ABA" w14:textId="77777777" w:rsidR="0037584B" w:rsidRDefault="0037584B" w:rsidP="0037584B">
      <w:pPr>
        <w:ind w:left="-5"/>
      </w:pPr>
      <w:r>
        <w:t xml:space="preserve">Retrieve the offer number, course number, location, year, and faculty number from all course offerings in location BLM 3rd floor </w:t>
      </w:r>
    </w:p>
    <w:p w14:paraId="0872E1A3" w14:textId="77777777" w:rsidR="00494246" w:rsidRDefault="00494246" w:rsidP="0037584B">
      <w:pPr>
        <w:spacing w:line="259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7EAE2140" w14:textId="77777777" w:rsidTr="00215AB9">
        <w:trPr>
          <w:trHeight w:val="1412"/>
        </w:trPr>
        <w:tc>
          <w:tcPr>
            <w:tcW w:w="9350" w:type="dxa"/>
          </w:tcPr>
          <w:p w14:paraId="43092015" w14:textId="77777777" w:rsidR="007E2418" w:rsidRDefault="007E2418" w:rsidP="007E2418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bookmarkStart w:id="0" w:name="_Hlk51158375"/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selec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OfferNo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,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CourseNo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,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OffLocation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,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OffYear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,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FacNo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 </w:t>
            </w:r>
          </w:p>
          <w:p w14:paraId="5020AD1B" w14:textId="77777777" w:rsidR="007E2418" w:rsidRDefault="007E2418" w:rsidP="007E2418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from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Offering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o</w:t>
            </w:r>
          </w:p>
          <w:p w14:paraId="109DB8BB" w14:textId="77777777" w:rsidR="007E2418" w:rsidRDefault="007E2418" w:rsidP="007E2418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where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OffLocation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= </w:t>
            </w:r>
            <w:r>
              <w:rPr>
                <w:rFonts w:ascii="Menlo" w:hAnsi="Menlo" w:cs="Menlo"/>
                <w:color w:val="CAC580"/>
                <w:sz w:val="24"/>
                <w:lang w:eastAsia="en-US"/>
              </w:rPr>
              <w:t>'BLM302'</w:t>
            </w:r>
            <w:r>
              <w:rPr>
                <w:rFonts w:ascii="Menlo" w:hAnsi="Menlo" w:cs="Menlo"/>
                <w:color w:val="EECC64"/>
                <w:sz w:val="24"/>
                <w:lang w:eastAsia="en-US"/>
              </w:rPr>
              <w:t>;</w:t>
            </w:r>
          </w:p>
          <w:p w14:paraId="0DC4A232" w14:textId="77777777" w:rsidR="007E2418" w:rsidRDefault="007E2418" w:rsidP="007E2418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</w:p>
          <w:p w14:paraId="4B8F1DD9" w14:textId="77777777" w:rsidR="007E2418" w:rsidRDefault="007E2418" w:rsidP="007E2418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selec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OfferNo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,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CourseNo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,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OffLocation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,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OffYear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,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FacNo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 </w:t>
            </w:r>
          </w:p>
          <w:p w14:paraId="4C78E4D3" w14:textId="77777777" w:rsidR="007E2418" w:rsidRDefault="007E2418" w:rsidP="007E2418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from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Offering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o</w:t>
            </w:r>
          </w:p>
          <w:p w14:paraId="54EF4812" w14:textId="77777777" w:rsidR="007E2418" w:rsidRDefault="007E2418" w:rsidP="007E2418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where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OffLocation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LIKE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 </w:t>
            </w:r>
            <w:r>
              <w:rPr>
                <w:rFonts w:ascii="Menlo" w:hAnsi="Menlo" w:cs="Menlo"/>
                <w:color w:val="CAC580"/>
                <w:sz w:val="24"/>
                <w:lang w:eastAsia="en-US"/>
              </w:rPr>
              <w:t>'BLM3%'</w:t>
            </w:r>
            <w:r>
              <w:rPr>
                <w:rFonts w:ascii="Menlo" w:hAnsi="Menlo" w:cs="Menlo"/>
                <w:color w:val="EECC64"/>
                <w:sz w:val="24"/>
                <w:lang w:eastAsia="en-US"/>
              </w:rPr>
              <w:t>;</w:t>
            </w:r>
          </w:p>
          <w:p w14:paraId="3D4E44B1" w14:textId="77777777" w:rsidR="00215AB9" w:rsidRDefault="00215AB9" w:rsidP="0037584B">
            <w:pPr>
              <w:spacing w:line="259" w:lineRule="auto"/>
            </w:pPr>
          </w:p>
        </w:tc>
      </w:tr>
      <w:bookmarkEnd w:id="0"/>
    </w:tbl>
    <w:p w14:paraId="3A46E94E" w14:textId="7AF1E3E7" w:rsidR="00FC04DE" w:rsidRDefault="00FC04DE" w:rsidP="0037584B">
      <w:pPr>
        <w:spacing w:line="259" w:lineRule="auto"/>
      </w:pPr>
    </w:p>
    <w:p w14:paraId="2CC11293" w14:textId="77777777" w:rsidR="00FC04DE" w:rsidRDefault="00FC04DE">
      <w:r>
        <w:br w:type="page"/>
      </w:r>
    </w:p>
    <w:p w14:paraId="291DE549" w14:textId="77777777" w:rsidR="00494246" w:rsidRDefault="00494246" w:rsidP="0037584B">
      <w:pPr>
        <w:spacing w:line="259" w:lineRule="auto"/>
      </w:pPr>
    </w:p>
    <w:p w14:paraId="4D712CED" w14:textId="77777777" w:rsidR="0037584B" w:rsidRDefault="0037584B" w:rsidP="0037584B">
      <w:pPr>
        <w:spacing w:line="259" w:lineRule="auto"/>
      </w:pPr>
      <w:r>
        <w:t xml:space="preserve"> </w:t>
      </w:r>
    </w:p>
    <w:p w14:paraId="09D566E7" w14:textId="70F43FBB" w:rsidR="003C209D" w:rsidRDefault="003C209D" w:rsidP="003C209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</w:t>
      </w:r>
      <w:r w:rsidR="00664362">
        <w:rPr>
          <w:rFonts w:ascii="Calibri" w:eastAsia="Calibri" w:hAnsi="Calibri" w:cs="Calibri"/>
          <w:b/>
        </w:rPr>
        <w:t>9</w:t>
      </w:r>
      <w:r w:rsidRPr="003C209D">
        <w:rPr>
          <w:rFonts w:ascii="Calibri" w:eastAsia="Calibri" w:hAnsi="Calibri" w:cs="Calibri"/>
          <w:b/>
        </w:rPr>
        <w:t xml:space="preserve"> – </w:t>
      </w:r>
      <w:r w:rsidRPr="003C209D">
        <w:rPr>
          <w:b/>
        </w:rPr>
        <w:t>Using a derived column in both the column list and the WHERE clause</w:t>
      </w:r>
    </w:p>
    <w:p w14:paraId="5AD9677C" w14:textId="77777777" w:rsidR="003C209D" w:rsidRDefault="003C209D" w:rsidP="003C209D">
      <w:pPr>
        <w:spacing w:line="259" w:lineRule="auto"/>
      </w:pPr>
    </w:p>
    <w:p w14:paraId="6163E965" w14:textId="77777777" w:rsidR="003C209D" w:rsidRDefault="003C209D" w:rsidP="003C209D">
      <w:pPr>
        <w:ind w:left="-5"/>
      </w:pPr>
      <w:r>
        <w:t xml:space="preserve">Retrieve the student last name, student first name, and GPA plus 10% for all students with GPA plus 10% greater than 3 </w:t>
      </w:r>
    </w:p>
    <w:p w14:paraId="50FDB05E" w14:textId="77777777" w:rsidR="00494246" w:rsidRDefault="00494246" w:rsidP="003C209D">
      <w:pPr>
        <w:spacing w:line="259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4BA9D4C3" w14:textId="77777777" w:rsidTr="0017428B">
        <w:trPr>
          <w:trHeight w:val="1412"/>
        </w:trPr>
        <w:tc>
          <w:tcPr>
            <w:tcW w:w="9350" w:type="dxa"/>
          </w:tcPr>
          <w:p w14:paraId="4FD2CDC7" w14:textId="77777777" w:rsidR="007A5C13" w:rsidRDefault="007A5C13" w:rsidP="007A5C13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</w:p>
          <w:p w14:paraId="652D1FA9" w14:textId="77777777" w:rsidR="007A5C13" w:rsidRDefault="007A5C13" w:rsidP="007A5C13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selec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LastName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,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FirstName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,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GPA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*</w:t>
            </w:r>
            <w:r>
              <w:rPr>
                <w:rFonts w:ascii="Menlo" w:hAnsi="Menlo" w:cs="Menlo"/>
                <w:color w:val="C0C0C0"/>
                <w:sz w:val="24"/>
                <w:lang w:eastAsia="en-US"/>
              </w:rPr>
              <w:t>1.10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as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updatedGPA</w:t>
            </w:r>
            <w:proofErr w:type="spellEnd"/>
          </w:p>
          <w:p w14:paraId="0F248478" w14:textId="77777777" w:rsidR="007A5C13" w:rsidRDefault="007A5C13" w:rsidP="007A5C13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from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uden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</w:p>
          <w:p w14:paraId="6B418575" w14:textId="2B36F817" w:rsidR="00215AB9" w:rsidRDefault="007A5C13" w:rsidP="007A5C13">
            <w:pPr>
              <w:spacing w:line="259" w:lineRule="auto"/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where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proofErr w:type="spellStart"/>
            <w:r w:rsidR="000500BB">
              <w:rPr>
                <w:rFonts w:ascii="Menlo" w:hAnsi="Menlo" w:cs="Menlo"/>
                <w:color w:val="9E9E9E"/>
                <w:sz w:val="24"/>
                <w:lang w:eastAsia="en-US"/>
              </w:rPr>
              <w:t>StdGPA</w:t>
            </w:r>
            <w:proofErr w:type="spellEnd"/>
            <w:r w:rsidR="000500BB"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*</w:t>
            </w:r>
            <w:r w:rsidR="000500BB">
              <w:rPr>
                <w:rFonts w:ascii="Menlo" w:hAnsi="Menlo" w:cs="Menlo"/>
                <w:color w:val="C0C0C0"/>
                <w:sz w:val="24"/>
                <w:lang w:eastAsia="en-US"/>
              </w:rPr>
              <w:t>1.10</w:t>
            </w:r>
            <w:r w:rsidR="000500BB"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&gt; </w:t>
            </w:r>
            <w:r>
              <w:rPr>
                <w:rFonts w:ascii="Menlo" w:hAnsi="Menlo" w:cs="Menlo"/>
                <w:color w:val="C0C0C0"/>
                <w:sz w:val="24"/>
                <w:lang w:eastAsia="en-US"/>
              </w:rPr>
              <w:t>3</w:t>
            </w:r>
            <w:r>
              <w:rPr>
                <w:rFonts w:ascii="Menlo" w:hAnsi="Menlo" w:cs="Menlo"/>
                <w:color w:val="EECC64"/>
                <w:sz w:val="24"/>
                <w:lang w:eastAsia="en-US"/>
              </w:rPr>
              <w:t>;</w:t>
            </w:r>
          </w:p>
        </w:tc>
      </w:tr>
    </w:tbl>
    <w:p w14:paraId="2F63D679" w14:textId="77777777" w:rsidR="00494246" w:rsidRDefault="00494246" w:rsidP="003C209D">
      <w:pPr>
        <w:spacing w:line="259" w:lineRule="auto"/>
      </w:pPr>
    </w:p>
    <w:p w14:paraId="2427AF02" w14:textId="77777777" w:rsidR="003C209D" w:rsidRDefault="003C209D" w:rsidP="003C209D">
      <w:pPr>
        <w:spacing w:line="259" w:lineRule="auto"/>
      </w:pPr>
      <w:r>
        <w:t xml:space="preserve"> </w:t>
      </w:r>
    </w:p>
    <w:p w14:paraId="2171AB68" w14:textId="1145AAFD" w:rsidR="003C209D" w:rsidRDefault="003C209D" w:rsidP="003C209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1</w:t>
      </w:r>
      <w:r w:rsidR="00664362">
        <w:rPr>
          <w:rFonts w:ascii="Calibri" w:eastAsia="Calibri" w:hAnsi="Calibri" w:cs="Calibri"/>
          <w:b/>
        </w:rPr>
        <w:t>0</w:t>
      </w:r>
      <w:r w:rsidRPr="003C209D">
        <w:rPr>
          <w:rFonts w:ascii="Calibri" w:eastAsia="Calibri" w:hAnsi="Calibri" w:cs="Calibri"/>
          <w:b/>
        </w:rPr>
        <w:t xml:space="preserve"> – </w:t>
      </w:r>
      <w:r>
        <w:rPr>
          <w:rFonts w:ascii="Calibri" w:eastAsia="Calibri" w:hAnsi="Calibri" w:cs="Calibri"/>
          <w:b/>
        </w:rPr>
        <w:t>Retrieving the number of rows from all of our tables</w:t>
      </w:r>
    </w:p>
    <w:p w14:paraId="20C979CB" w14:textId="77777777" w:rsidR="003C209D" w:rsidRDefault="003C209D" w:rsidP="003C209D">
      <w:pPr>
        <w:spacing w:line="259" w:lineRule="auto"/>
      </w:pPr>
    </w:p>
    <w:p w14:paraId="6C521F62" w14:textId="77777777" w:rsidR="003C209D" w:rsidRDefault="003C209D" w:rsidP="003C209D">
      <w:pPr>
        <w:ind w:left="-5"/>
      </w:pPr>
      <w:r>
        <w:t xml:space="preserve">For each of our tables, retrieve the number of rows </w:t>
      </w:r>
    </w:p>
    <w:p w14:paraId="258AED1C" w14:textId="77777777" w:rsidR="003C209D" w:rsidRDefault="003C209D" w:rsidP="003C209D">
      <w:pPr>
        <w:ind w:left="-5"/>
      </w:pPr>
      <w:r>
        <w:t xml:space="preserve">Tables are Student, Faculty, Offering, Course, and Enrollment </w:t>
      </w:r>
    </w:p>
    <w:p w14:paraId="5DB72469" w14:textId="77777777" w:rsidR="003C209D" w:rsidRDefault="003C209D" w:rsidP="003C209D">
      <w:pPr>
        <w:ind w:left="-5"/>
      </w:pPr>
      <w:r>
        <w:t xml:space="preserve">(omit sorting, table aliases, and column aliases) </w:t>
      </w:r>
    </w:p>
    <w:p w14:paraId="55FCB6CC" w14:textId="77777777" w:rsidR="00494246" w:rsidRDefault="00494246" w:rsidP="003C209D">
      <w:pPr>
        <w:spacing w:line="259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138BA852" w14:textId="77777777" w:rsidTr="0017428B">
        <w:trPr>
          <w:trHeight w:val="1412"/>
        </w:trPr>
        <w:tc>
          <w:tcPr>
            <w:tcW w:w="9350" w:type="dxa"/>
          </w:tcPr>
          <w:p w14:paraId="7A3AA25B" w14:textId="77777777" w:rsidR="00191CA9" w:rsidRDefault="00191CA9" w:rsidP="00191CA9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selec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COUN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r>
              <w:rPr>
                <w:rFonts w:ascii="Menlo" w:hAnsi="Menlo" w:cs="Menlo"/>
                <w:color w:val="C0C0C0"/>
                <w:sz w:val="24"/>
                <w:lang w:eastAsia="en-US"/>
              </w:rPr>
              <w:t>1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) </w:t>
            </w: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from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uden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EECC64"/>
                <w:sz w:val="24"/>
                <w:lang w:eastAsia="en-US"/>
              </w:rPr>
              <w:t>;</w:t>
            </w:r>
          </w:p>
          <w:p w14:paraId="36736E5A" w14:textId="77777777" w:rsidR="00191CA9" w:rsidRDefault="00191CA9" w:rsidP="00191CA9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</w:p>
          <w:p w14:paraId="055D3EC0" w14:textId="77777777" w:rsidR="00191CA9" w:rsidRDefault="00191CA9" w:rsidP="00191CA9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selec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COUN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r>
              <w:rPr>
                <w:rFonts w:ascii="Menlo" w:hAnsi="Menlo" w:cs="Menlo"/>
                <w:color w:val="C0C0C0"/>
                <w:sz w:val="24"/>
                <w:lang w:eastAsia="en-US"/>
              </w:rPr>
              <w:t>1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) </w:t>
            </w: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from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Faculty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 </w:t>
            </w:r>
            <w:r>
              <w:rPr>
                <w:rFonts w:ascii="Menlo" w:hAnsi="Menlo" w:cs="Menlo"/>
                <w:color w:val="EECC64"/>
                <w:sz w:val="24"/>
                <w:lang w:eastAsia="en-US"/>
              </w:rPr>
              <w:t>;</w:t>
            </w:r>
          </w:p>
          <w:p w14:paraId="653D0D3C" w14:textId="77777777" w:rsidR="00191CA9" w:rsidRDefault="00191CA9" w:rsidP="00191CA9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</w:p>
          <w:p w14:paraId="7231AD8E" w14:textId="77777777" w:rsidR="00191CA9" w:rsidRDefault="00191CA9" w:rsidP="00191CA9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selec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COUN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r>
              <w:rPr>
                <w:rFonts w:ascii="Menlo" w:hAnsi="Menlo" w:cs="Menlo"/>
                <w:color w:val="C0C0C0"/>
                <w:sz w:val="24"/>
                <w:lang w:eastAsia="en-US"/>
              </w:rPr>
              <w:t>1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) </w:t>
            </w: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from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Offering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EECC64"/>
                <w:sz w:val="24"/>
                <w:lang w:eastAsia="en-US"/>
              </w:rPr>
              <w:t>;</w:t>
            </w:r>
          </w:p>
          <w:p w14:paraId="76DC1CF7" w14:textId="77777777" w:rsidR="00191CA9" w:rsidRDefault="00191CA9" w:rsidP="00191CA9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</w:p>
          <w:p w14:paraId="75501DA6" w14:textId="77777777" w:rsidR="00191CA9" w:rsidRDefault="00191CA9" w:rsidP="00191CA9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selec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COUN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r>
              <w:rPr>
                <w:rFonts w:ascii="Menlo" w:hAnsi="Menlo" w:cs="Menlo"/>
                <w:color w:val="C0C0C0"/>
                <w:sz w:val="24"/>
                <w:lang w:eastAsia="en-US"/>
              </w:rPr>
              <w:t>1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) </w:t>
            </w: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from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Course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EECC64"/>
                <w:sz w:val="24"/>
                <w:lang w:eastAsia="en-US"/>
              </w:rPr>
              <w:t>;</w:t>
            </w:r>
          </w:p>
          <w:p w14:paraId="1D8E5521" w14:textId="77777777" w:rsidR="00191CA9" w:rsidRDefault="00191CA9" w:rsidP="00191CA9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</w:p>
          <w:p w14:paraId="035CA0A6" w14:textId="78649526" w:rsidR="00215AB9" w:rsidRDefault="00191CA9" w:rsidP="00191CA9">
            <w:pPr>
              <w:spacing w:line="259" w:lineRule="auto"/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selec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COUN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r>
              <w:rPr>
                <w:rFonts w:ascii="Menlo" w:hAnsi="Menlo" w:cs="Menlo"/>
                <w:color w:val="C0C0C0"/>
                <w:sz w:val="24"/>
                <w:lang w:eastAsia="en-US"/>
              </w:rPr>
              <w:t>1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) </w:t>
            </w: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from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Enrollmen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EECC64"/>
                <w:sz w:val="24"/>
                <w:lang w:eastAsia="en-US"/>
              </w:rPr>
              <w:t>;</w:t>
            </w:r>
          </w:p>
        </w:tc>
      </w:tr>
    </w:tbl>
    <w:p w14:paraId="4AC1CB09" w14:textId="155EF249" w:rsidR="0086138A" w:rsidRDefault="0086138A" w:rsidP="003C209D">
      <w:pPr>
        <w:spacing w:line="259" w:lineRule="auto"/>
      </w:pPr>
    </w:p>
    <w:p w14:paraId="7681927D" w14:textId="77777777" w:rsidR="0086138A" w:rsidRDefault="0086138A">
      <w:r>
        <w:br w:type="page"/>
      </w:r>
    </w:p>
    <w:p w14:paraId="44ABFEE8" w14:textId="77777777" w:rsidR="003C209D" w:rsidRDefault="003C209D" w:rsidP="003C209D">
      <w:pPr>
        <w:spacing w:line="259" w:lineRule="auto"/>
      </w:pPr>
    </w:p>
    <w:p w14:paraId="07970033" w14:textId="5396CF6C" w:rsidR="00C730B4" w:rsidRDefault="00C730B4" w:rsidP="00C730B4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1</w:t>
      </w:r>
      <w:r w:rsidR="00664362">
        <w:rPr>
          <w:rFonts w:ascii="Calibri" w:eastAsia="Calibri" w:hAnsi="Calibri" w:cs="Calibri"/>
          <w:b/>
        </w:rPr>
        <w:t>1</w:t>
      </w:r>
      <w:r w:rsidRPr="003C209D">
        <w:rPr>
          <w:rFonts w:ascii="Calibri" w:eastAsia="Calibri" w:hAnsi="Calibri" w:cs="Calibri"/>
          <w:b/>
        </w:rPr>
        <w:t xml:space="preserve"> – </w:t>
      </w:r>
      <w:r w:rsidR="00FA27E8">
        <w:rPr>
          <w:rFonts w:ascii="Calibri" w:eastAsia="Calibri" w:hAnsi="Calibri" w:cs="Calibri"/>
          <w:b/>
        </w:rPr>
        <w:t>Examining the effect of NULL values on aggregate functions</w:t>
      </w:r>
    </w:p>
    <w:p w14:paraId="46EF5588" w14:textId="77777777" w:rsidR="00C730B4" w:rsidRDefault="00C730B4" w:rsidP="00C730B4">
      <w:pPr>
        <w:spacing w:line="259" w:lineRule="auto"/>
      </w:pPr>
    </w:p>
    <w:p w14:paraId="66B1144D" w14:textId="77777777" w:rsidR="00FA27E8" w:rsidRDefault="00FA27E8" w:rsidP="00FA27E8">
      <w:pPr>
        <w:ind w:left="-5"/>
      </w:pPr>
      <w:r>
        <w:t xml:space="preserve">Retrieve the number of rows in the Faculty table using </w:t>
      </w:r>
    </w:p>
    <w:p w14:paraId="3264BC45" w14:textId="77777777" w:rsidR="00FA27E8" w:rsidRDefault="00FA27E8" w:rsidP="00FA27E8">
      <w:pPr>
        <w:ind w:left="-5"/>
      </w:pPr>
      <w:r>
        <w:t xml:space="preserve">COUNT(*) </w:t>
      </w:r>
    </w:p>
    <w:p w14:paraId="5D9764ED" w14:textId="77777777" w:rsidR="00FA27E8" w:rsidRDefault="00FA27E8" w:rsidP="00FA27E8">
      <w:pPr>
        <w:ind w:left="-5"/>
      </w:pPr>
      <w:r>
        <w:t>COUNT(</w:t>
      </w:r>
      <w:proofErr w:type="spellStart"/>
      <w:r>
        <w:t>f.FacSupervisor</w:t>
      </w:r>
      <w:proofErr w:type="spellEnd"/>
      <w:r>
        <w:t xml:space="preserve">) </w:t>
      </w:r>
    </w:p>
    <w:p w14:paraId="1407CB57" w14:textId="77777777" w:rsidR="00FA27E8" w:rsidRDefault="00FA27E8" w:rsidP="00FA27E8">
      <w:pPr>
        <w:spacing w:line="259" w:lineRule="auto"/>
      </w:pPr>
      <w:r>
        <w:t xml:space="preserve"> </w:t>
      </w:r>
    </w:p>
    <w:p w14:paraId="0A108A06" w14:textId="77777777" w:rsidR="00FA27E8" w:rsidRDefault="00FA27E8" w:rsidP="00FA27E8">
      <w:pPr>
        <w:ind w:left="-5"/>
      </w:pPr>
      <w:r>
        <w:t xml:space="preserve">How many rows does each one return?  Why? </w:t>
      </w:r>
    </w:p>
    <w:p w14:paraId="378BAB3F" w14:textId="6FC5051D" w:rsidR="00494246" w:rsidRDefault="00494246" w:rsidP="00FA27E8">
      <w:pPr>
        <w:spacing w:line="259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7196D598" w14:textId="77777777" w:rsidTr="0017428B">
        <w:trPr>
          <w:trHeight w:val="1412"/>
        </w:trPr>
        <w:tc>
          <w:tcPr>
            <w:tcW w:w="9350" w:type="dxa"/>
          </w:tcPr>
          <w:p w14:paraId="3C3659DE" w14:textId="77777777" w:rsidR="00F05392" w:rsidRDefault="00F05392" w:rsidP="00F05392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selec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coun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(*) </w:t>
            </w: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from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Faculty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f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EECC64"/>
                <w:sz w:val="24"/>
                <w:lang w:eastAsia="en-US"/>
              </w:rPr>
              <w:t>;</w:t>
            </w:r>
          </w:p>
          <w:p w14:paraId="0C228074" w14:textId="1002638A" w:rsidR="00F05392" w:rsidRDefault="00F05392" w:rsidP="00F05392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</w:p>
          <w:p w14:paraId="46B14D25" w14:textId="767E88C5" w:rsidR="00F05392" w:rsidRPr="00F05392" w:rsidRDefault="00F05392" w:rsidP="00F05392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sz w:val="24"/>
                <w:lang w:eastAsia="en-US"/>
              </w:rPr>
              <w:t>6</w:t>
            </w:r>
          </w:p>
          <w:p w14:paraId="05CD0217" w14:textId="77777777" w:rsidR="00F05392" w:rsidRDefault="00F05392" w:rsidP="00F05392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</w:p>
          <w:p w14:paraId="35C7E88E" w14:textId="77777777" w:rsidR="00215AB9" w:rsidRDefault="00F05392" w:rsidP="00F05392">
            <w:pPr>
              <w:spacing w:line="259" w:lineRule="auto"/>
              <w:rPr>
                <w:rFonts w:ascii="Menlo" w:hAnsi="Menlo" w:cs="Menlo"/>
                <w:color w:val="EECC64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selec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coun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f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.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FacSupervisor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) </w:t>
            </w: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from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Faculty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f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EECC64"/>
                <w:sz w:val="24"/>
                <w:lang w:eastAsia="en-US"/>
              </w:rPr>
              <w:t>;</w:t>
            </w:r>
          </w:p>
          <w:p w14:paraId="6E13DE5F" w14:textId="77777777" w:rsidR="00F05392" w:rsidRDefault="00F05392" w:rsidP="00F05392">
            <w:pPr>
              <w:spacing w:line="259" w:lineRule="auto"/>
              <w:rPr>
                <w:rFonts w:ascii="Menlo" w:hAnsi="Menlo" w:cs="Menlo"/>
                <w:color w:val="EECC64"/>
              </w:rPr>
            </w:pPr>
          </w:p>
          <w:p w14:paraId="3766D8C3" w14:textId="77777777" w:rsidR="00F05392" w:rsidRDefault="00F05392" w:rsidP="00F05392">
            <w:pPr>
              <w:pStyle w:val="ListParagraph"/>
              <w:numPr>
                <w:ilvl w:val="0"/>
                <w:numId w:val="27"/>
              </w:numPr>
              <w:spacing w:line="259" w:lineRule="auto"/>
            </w:pPr>
            <w:r>
              <w:t>4</w:t>
            </w:r>
          </w:p>
          <w:p w14:paraId="71980F7B" w14:textId="69CA15C1" w:rsidR="00F05392" w:rsidRDefault="00F05392" w:rsidP="00F05392">
            <w:pPr>
              <w:spacing w:line="259" w:lineRule="auto"/>
            </w:pPr>
            <w:r>
              <w:t>There are two records</w:t>
            </w:r>
            <w:r w:rsidR="0026430D">
              <w:t xml:space="preserve"> in the column ‘</w:t>
            </w:r>
            <w:proofErr w:type="spellStart"/>
            <w:r w:rsidR="0026430D">
              <w:t>FacSupervisor</w:t>
            </w:r>
            <w:proofErr w:type="spellEnd"/>
            <w:r w:rsidR="0026430D">
              <w:t>’</w:t>
            </w:r>
            <w:r>
              <w:t xml:space="preserve"> with NULL in th</w:t>
            </w:r>
            <w:r w:rsidR="0026430D">
              <w:t xml:space="preserve">e table ‘FACULTY’. </w:t>
            </w:r>
            <w:proofErr w:type="gramStart"/>
            <w:r w:rsidR="0026430D">
              <w:t>So</w:t>
            </w:r>
            <w:proofErr w:type="gramEnd"/>
            <w:r w:rsidR="0026430D">
              <w:t xml:space="preserve"> there are two faculties with no Fac Supervisors.</w:t>
            </w:r>
          </w:p>
        </w:tc>
      </w:tr>
    </w:tbl>
    <w:p w14:paraId="746213A1" w14:textId="77777777" w:rsidR="00215AB9" w:rsidRDefault="00215AB9" w:rsidP="00FA27E8">
      <w:pPr>
        <w:spacing w:line="259" w:lineRule="auto"/>
      </w:pPr>
    </w:p>
    <w:p w14:paraId="103155BA" w14:textId="77777777" w:rsidR="00FA27E8" w:rsidRDefault="00FA27E8" w:rsidP="00FA27E8">
      <w:pPr>
        <w:spacing w:line="259" w:lineRule="auto"/>
      </w:pPr>
      <w:r>
        <w:t xml:space="preserve"> </w:t>
      </w:r>
    </w:p>
    <w:p w14:paraId="4FB2897A" w14:textId="2CF6D908" w:rsidR="00C730B4" w:rsidRDefault="00C730B4" w:rsidP="00C730B4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1</w:t>
      </w:r>
      <w:r w:rsidR="00664362">
        <w:rPr>
          <w:rFonts w:ascii="Calibri" w:eastAsia="Calibri" w:hAnsi="Calibri" w:cs="Calibri"/>
          <w:b/>
        </w:rPr>
        <w:t>2</w:t>
      </w:r>
      <w:r w:rsidRPr="00AC0FFB">
        <w:rPr>
          <w:rFonts w:ascii="Calibri" w:eastAsia="Calibri" w:hAnsi="Calibri" w:cs="Calibri"/>
          <w:b/>
        </w:rPr>
        <w:t xml:space="preserve"> – </w:t>
      </w:r>
      <w:r w:rsidR="009D6423" w:rsidRPr="00AC0FFB">
        <w:rPr>
          <w:b/>
        </w:rPr>
        <w:t>A</w:t>
      </w:r>
      <w:r w:rsidR="009D6423" w:rsidRPr="009D6423">
        <w:rPr>
          <w:b/>
        </w:rPr>
        <w:t>ggregates on all rows of a table</w:t>
      </w:r>
    </w:p>
    <w:p w14:paraId="0F50DD0C" w14:textId="77777777" w:rsidR="00C730B4" w:rsidRDefault="00C730B4" w:rsidP="00C730B4">
      <w:pPr>
        <w:spacing w:line="259" w:lineRule="auto"/>
      </w:pPr>
    </w:p>
    <w:p w14:paraId="2C3CD307" w14:textId="77777777" w:rsidR="009D6423" w:rsidRDefault="009D6423" w:rsidP="009D6423">
      <w:pPr>
        <w:ind w:left="-5"/>
      </w:pPr>
      <w:r>
        <w:t xml:space="preserve">Retrieve the average GPA for all students </w:t>
      </w:r>
    </w:p>
    <w:p w14:paraId="347879D4" w14:textId="77777777" w:rsidR="00494246" w:rsidRDefault="00494246" w:rsidP="009D6423">
      <w:pPr>
        <w:ind w:left="-5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39CDCF9A" w14:textId="77777777" w:rsidTr="0017428B">
        <w:trPr>
          <w:trHeight w:val="1412"/>
        </w:trPr>
        <w:tc>
          <w:tcPr>
            <w:tcW w:w="9350" w:type="dxa"/>
          </w:tcPr>
          <w:p w14:paraId="5D299DF7" w14:textId="77777777" w:rsidR="00FE2E53" w:rsidRDefault="00FE2E53" w:rsidP="00FE2E53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selec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AVG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GPA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) </w:t>
            </w:r>
          </w:p>
          <w:p w14:paraId="1217E58B" w14:textId="209DF3D6" w:rsidR="00215AB9" w:rsidRDefault="00FE2E53" w:rsidP="00FE2E53">
            <w:pPr>
              <w:spacing w:line="259" w:lineRule="auto"/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from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uden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EECC64"/>
                <w:sz w:val="24"/>
                <w:lang w:eastAsia="en-US"/>
              </w:rPr>
              <w:t>;</w:t>
            </w:r>
          </w:p>
        </w:tc>
      </w:tr>
    </w:tbl>
    <w:p w14:paraId="0CE67C08" w14:textId="428D286C" w:rsidR="00494246" w:rsidRDefault="00494246" w:rsidP="009D6423">
      <w:pPr>
        <w:ind w:left="-5"/>
      </w:pPr>
    </w:p>
    <w:p w14:paraId="0130F35C" w14:textId="77777777" w:rsidR="009D6423" w:rsidRDefault="009D6423" w:rsidP="009D6423">
      <w:pPr>
        <w:spacing w:line="259" w:lineRule="auto"/>
      </w:pPr>
      <w:r>
        <w:t xml:space="preserve"> </w:t>
      </w:r>
    </w:p>
    <w:p w14:paraId="4DF4C997" w14:textId="783C4C1E" w:rsidR="00C730B4" w:rsidRDefault="00C730B4" w:rsidP="00C730B4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1</w:t>
      </w:r>
      <w:r w:rsidR="00664362">
        <w:rPr>
          <w:rFonts w:ascii="Calibri" w:eastAsia="Calibri" w:hAnsi="Calibri" w:cs="Calibri"/>
          <w:b/>
        </w:rPr>
        <w:t>3</w:t>
      </w:r>
      <w:r w:rsidRPr="00AC0FFB">
        <w:rPr>
          <w:rFonts w:ascii="Calibri" w:eastAsia="Calibri" w:hAnsi="Calibri" w:cs="Calibri"/>
          <w:b/>
        </w:rPr>
        <w:t xml:space="preserve"> – </w:t>
      </w:r>
      <w:r w:rsidR="00AC0FFB" w:rsidRPr="00AC0FFB">
        <w:rPr>
          <w:b/>
        </w:rPr>
        <w:t>Aggregates on a subset of rows of a table (using a WHERE clause)</w:t>
      </w:r>
    </w:p>
    <w:p w14:paraId="42E69666" w14:textId="77777777" w:rsidR="00C730B4" w:rsidRDefault="00C730B4" w:rsidP="00C730B4">
      <w:pPr>
        <w:spacing w:line="259" w:lineRule="auto"/>
      </w:pPr>
    </w:p>
    <w:p w14:paraId="2324A59E" w14:textId="77777777" w:rsidR="00AC0FFB" w:rsidRDefault="00AC0FFB" w:rsidP="00AC0FFB">
      <w:pPr>
        <w:ind w:left="-5"/>
      </w:pPr>
      <w:r>
        <w:t xml:space="preserve">Retrieve the minimum GPA, maximum GPA, average GPA, and average GPA plus 10% for freshman students </w:t>
      </w:r>
    </w:p>
    <w:p w14:paraId="4FF25AB7" w14:textId="77777777" w:rsidR="00494246" w:rsidRDefault="00494246" w:rsidP="00AC0FFB">
      <w:pPr>
        <w:spacing w:line="259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5C12926B" w14:textId="77777777" w:rsidTr="0017428B">
        <w:trPr>
          <w:trHeight w:val="1412"/>
        </w:trPr>
        <w:tc>
          <w:tcPr>
            <w:tcW w:w="9350" w:type="dxa"/>
          </w:tcPr>
          <w:p w14:paraId="145B9DF0" w14:textId="77777777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selec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min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GPA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>),</w:t>
            </w:r>
          </w:p>
          <w:p w14:paraId="19C6B337" w14:textId="77777777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MAX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GPA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>),</w:t>
            </w:r>
          </w:p>
          <w:p w14:paraId="76D61334" w14:textId="77777777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AVG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GPA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>),</w:t>
            </w:r>
          </w:p>
          <w:p w14:paraId="0DABA403" w14:textId="77777777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AVG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GPA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) * </w:t>
            </w:r>
            <w:r>
              <w:rPr>
                <w:rFonts w:ascii="Menlo" w:hAnsi="Menlo" w:cs="Menlo"/>
                <w:color w:val="C0C0C0"/>
                <w:sz w:val="24"/>
                <w:lang w:eastAsia="en-US"/>
              </w:rPr>
              <w:t>1.1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</w:p>
          <w:p w14:paraId="0CBFACC8" w14:textId="77777777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from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uden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</w:p>
          <w:p w14:paraId="34F5FDB3" w14:textId="30543625" w:rsidR="00215AB9" w:rsidRDefault="00CC2971" w:rsidP="00CC2971">
            <w:pPr>
              <w:spacing w:line="259" w:lineRule="auto"/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where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Class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= </w:t>
            </w:r>
            <w:r>
              <w:rPr>
                <w:rFonts w:ascii="Menlo" w:hAnsi="Menlo" w:cs="Menlo"/>
                <w:color w:val="CAC580"/>
                <w:sz w:val="24"/>
                <w:lang w:eastAsia="en-US"/>
              </w:rPr>
              <w:t>'FR'</w:t>
            </w:r>
            <w:r>
              <w:rPr>
                <w:rFonts w:ascii="Menlo" w:hAnsi="Menlo" w:cs="Menlo"/>
                <w:color w:val="EECC64"/>
                <w:sz w:val="24"/>
                <w:lang w:eastAsia="en-US"/>
              </w:rPr>
              <w:t>;</w:t>
            </w:r>
          </w:p>
        </w:tc>
      </w:tr>
    </w:tbl>
    <w:p w14:paraId="1F8F00CA" w14:textId="77777777" w:rsidR="00494246" w:rsidRDefault="00494246" w:rsidP="00AC0FFB">
      <w:pPr>
        <w:spacing w:line="259" w:lineRule="auto"/>
      </w:pPr>
    </w:p>
    <w:p w14:paraId="4C1E04D9" w14:textId="20B9C57D" w:rsidR="0086138A" w:rsidRDefault="00AC0FFB" w:rsidP="00AC0FFB">
      <w:pPr>
        <w:spacing w:line="259" w:lineRule="auto"/>
      </w:pPr>
      <w:r>
        <w:t xml:space="preserve"> </w:t>
      </w:r>
    </w:p>
    <w:p w14:paraId="11DA22CE" w14:textId="77777777" w:rsidR="0086138A" w:rsidRDefault="0086138A">
      <w:r>
        <w:br w:type="page"/>
      </w:r>
    </w:p>
    <w:p w14:paraId="4C241EAE" w14:textId="77777777" w:rsidR="00AC0FFB" w:rsidRDefault="00AC0FFB" w:rsidP="00AC0FFB">
      <w:pPr>
        <w:spacing w:line="259" w:lineRule="auto"/>
      </w:pPr>
    </w:p>
    <w:p w14:paraId="36ACCCE7" w14:textId="25248F60" w:rsidR="00C730B4" w:rsidRDefault="00C730B4" w:rsidP="00C730B4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1</w:t>
      </w:r>
      <w:r w:rsidR="00664362">
        <w:rPr>
          <w:rFonts w:ascii="Calibri" w:eastAsia="Calibri" w:hAnsi="Calibri" w:cs="Calibri"/>
          <w:b/>
        </w:rPr>
        <w:t>4</w:t>
      </w:r>
      <w:r w:rsidRPr="00241F16">
        <w:rPr>
          <w:rFonts w:ascii="Calibri" w:eastAsia="Calibri" w:hAnsi="Calibri" w:cs="Calibri"/>
          <w:b/>
        </w:rPr>
        <w:t xml:space="preserve"> – </w:t>
      </w:r>
      <w:r w:rsidR="00241F16" w:rsidRPr="00241F16">
        <w:rPr>
          <w:b/>
        </w:rPr>
        <w:t>Aggregates on a group of rows (using a GROUP BY clause)</w:t>
      </w:r>
    </w:p>
    <w:p w14:paraId="1E3D8C1E" w14:textId="77777777" w:rsidR="00C730B4" w:rsidRDefault="00C730B4" w:rsidP="00C730B4">
      <w:pPr>
        <w:spacing w:line="259" w:lineRule="auto"/>
      </w:pPr>
    </w:p>
    <w:p w14:paraId="3A351857" w14:textId="77777777" w:rsidR="00241F16" w:rsidRDefault="00241F16" w:rsidP="00241F16">
      <w:pPr>
        <w:ind w:left="-5"/>
      </w:pPr>
      <w:r>
        <w:t xml:space="preserve">Retrieve the class name, minimum GPA, maximum GPA, average GPA, and average GPA plus 10% for each class </w:t>
      </w:r>
    </w:p>
    <w:p w14:paraId="21F39959" w14:textId="77777777" w:rsidR="00494246" w:rsidRDefault="00494246" w:rsidP="00241F16">
      <w:pPr>
        <w:spacing w:line="259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2F0C1736" w14:textId="77777777" w:rsidTr="0017428B">
        <w:trPr>
          <w:trHeight w:val="1412"/>
        </w:trPr>
        <w:tc>
          <w:tcPr>
            <w:tcW w:w="9350" w:type="dxa"/>
          </w:tcPr>
          <w:p w14:paraId="492890B8" w14:textId="77777777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selec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Class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, </w:t>
            </w: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min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GPA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>),</w:t>
            </w:r>
          </w:p>
          <w:p w14:paraId="3444B3FE" w14:textId="77777777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MAX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GPA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>),</w:t>
            </w:r>
          </w:p>
          <w:p w14:paraId="4AB9E63F" w14:textId="77777777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AVG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GPA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>),</w:t>
            </w:r>
          </w:p>
          <w:p w14:paraId="58C2E9F5" w14:textId="4C4FE86C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AVG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GPA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) * </w:t>
            </w:r>
            <w:r>
              <w:rPr>
                <w:rFonts w:ascii="Menlo" w:hAnsi="Menlo" w:cs="Menlo"/>
                <w:color w:val="C0C0C0"/>
                <w:sz w:val="24"/>
                <w:lang w:eastAsia="en-US"/>
              </w:rPr>
              <w:t>1.1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 w:rsidR="00B17B97"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as</w:t>
            </w:r>
            <w:r w:rsidR="00B17B97"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proofErr w:type="spellStart"/>
            <w:r w:rsidR="00B17B97">
              <w:rPr>
                <w:rFonts w:ascii="Menlo" w:hAnsi="Menlo" w:cs="Menlo"/>
                <w:color w:val="9E9E9E"/>
                <w:sz w:val="24"/>
                <w:lang w:eastAsia="en-US"/>
              </w:rPr>
              <w:t>updatedGPA</w:t>
            </w:r>
            <w:proofErr w:type="spellEnd"/>
          </w:p>
          <w:p w14:paraId="48964B7F" w14:textId="77777777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from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uden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</w:p>
          <w:p w14:paraId="4F87FD45" w14:textId="48DB2BC4" w:rsidR="00215AB9" w:rsidRDefault="00CC2971" w:rsidP="00CC2971">
            <w:pPr>
              <w:spacing w:line="259" w:lineRule="auto"/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group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by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Class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EECC64"/>
                <w:sz w:val="24"/>
                <w:lang w:eastAsia="en-US"/>
              </w:rPr>
              <w:t>;</w:t>
            </w:r>
          </w:p>
        </w:tc>
      </w:tr>
    </w:tbl>
    <w:p w14:paraId="194EB9B6" w14:textId="28CACE97" w:rsidR="00FC04DE" w:rsidRDefault="00FC04DE" w:rsidP="00241F16">
      <w:pPr>
        <w:spacing w:line="259" w:lineRule="auto"/>
      </w:pPr>
    </w:p>
    <w:p w14:paraId="6D92837A" w14:textId="6242D122" w:rsidR="00494246" w:rsidRDefault="00494246" w:rsidP="00E75359"/>
    <w:p w14:paraId="7C372E71" w14:textId="77777777" w:rsidR="00241F16" w:rsidRDefault="00241F16" w:rsidP="00241F16">
      <w:pPr>
        <w:spacing w:line="259" w:lineRule="auto"/>
      </w:pPr>
      <w:r>
        <w:t xml:space="preserve"> </w:t>
      </w:r>
    </w:p>
    <w:p w14:paraId="6BFD8F26" w14:textId="52F5226D" w:rsidR="00C730B4" w:rsidRDefault="00C730B4" w:rsidP="00C730B4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87"/>
        <w:jc w:val="center"/>
      </w:pPr>
      <w:r>
        <w:rPr>
          <w:rFonts w:ascii="Calibri" w:eastAsia="Calibri" w:hAnsi="Calibri" w:cs="Calibri"/>
          <w:b/>
        </w:rPr>
        <w:t>Problem #1</w:t>
      </w:r>
      <w:r w:rsidR="00664362">
        <w:rPr>
          <w:rFonts w:ascii="Calibri" w:eastAsia="Calibri" w:hAnsi="Calibri" w:cs="Calibri"/>
          <w:b/>
        </w:rPr>
        <w:t>5</w:t>
      </w:r>
      <w:r w:rsidR="006832DD" w:rsidRPr="006832DD">
        <w:rPr>
          <w:b/>
        </w:rPr>
        <w:t xml:space="preserve"> – Aggregates on a subset of rows that are grouped  (using a WHERE clause and a GROUP BY clause)</w:t>
      </w:r>
    </w:p>
    <w:p w14:paraId="7969866F" w14:textId="77777777" w:rsidR="003C209D" w:rsidRDefault="003C209D" w:rsidP="003C209D">
      <w:pPr>
        <w:spacing w:line="259" w:lineRule="auto"/>
      </w:pPr>
    </w:p>
    <w:p w14:paraId="6057443D" w14:textId="77777777" w:rsidR="006832DD" w:rsidRDefault="006832DD" w:rsidP="00B027F9">
      <w:pPr>
        <w:ind w:left="-5"/>
      </w:pPr>
      <w:r>
        <w:t xml:space="preserve">Retrieve the class name, minimum GPA, maximum GPA, average GPA, and average GPA plus 10% for each class but only for non-IS majors </w:t>
      </w:r>
    </w:p>
    <w:p w14:paraId="0EE1B201" w14:textId="77777777" w:rsidR="00494246" w:rsidRDefault="00494246" w:rsidP="00B027F9">
      <w:pPr>
        <w:ind w:left="-5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AB9" w14:paraId="6A0663B0" w14:textId="77777777" w:rsidTr="0017428B">
        <w:trPr>
          <w:trHeight w:val="1412"/>
        </w:trPr>
        <w:tc>
          <w:tcPr>
            <w:tcW w:w="9350" w:type="dxa"/>
          </w:tcPr>
          <w:p w14:paraId="78616CB2" w14:textId="77777777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selec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Class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, </w:t>
            </w: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min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GPA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>),</w:t>
            </w:r>
          </w:p>
          <w:p w14:paraId="4C93E798" w14:textId="77777777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MAX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GPA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>),</w:t>
            </w:r>
          </w:p>
          <w:p w14:paraId="612880AB" w14:textId="77777777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AVG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GPA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>),</w:t>
            </w:r>
          </w:p>
          <w:p w14:paraId="69DD00C7" w14:textId="30944769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C1AA6C"/>
                <w:sz w:val="24"/>
                <w:lang w:eastAsia="en-US"/>
              </w:rPr>
              <w:t>AVG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>(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GPA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) * </w:t>
            </w:r>
            <w:r>
              <w:rPr>
                <w:rFonts w:ascii="Menlo" w:hAnsi="Menlo" w:cs="Menlo"/>
                <w:color w:val="C0C0C0"/>
                <w:sz w:val="24"/>
                <w:lang w:eastAsia="en-US"/>
              </w:rPr>
              <w:t>1.1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 w:rsidR="00B17B97"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as</w:t>
            </w:r>
            <w:r w:rsidR="00B17B97"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proofErr w:type="spellStart"/>
            <w:r w:rsidR="00B17B97">
              <w:rPr>
                <w:rFonts w:ascii="Menlo" w:hAnsi="Menlo" w:cs="Menlo"/>
                <w:color w:val="9E9E9E"/>
                <w:sz w:val="24"/>
                <w:lang w:eastAsia="en-US"/>
              </w:rPr>
              <w:t>updatedGPA</w:t>
            </w:r>
            <w:proofErr w:type="spellEnd"/>
          </w:p>
          <w:p w14:paraId="5E73B845" w14:textId="77777777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from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udent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</w:p>
          <w:p w14:paraId="18711113" w14:textId="77777777" w:rsidR="00CC2971" w:rsidRDefault="00CC2971" w:rsidP="00CC2971">
            <w:pPr>
              <w:autoSpaceDE w:val="0"/>
              <w:autoSpaceDN w:val="0"/>
              <w:adjustRightInd w:val="0"/>
              <w:rPr>
                <w:rFonts w:ascii="Menlo" w:hAnsi="Menlo" w:cs="Menlo"/>
                <w:sz w:val="24"/>
                <w:lang w:eastAsia="en-US"/>
              </w:rPr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where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Major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&lt;&gt; </w:t>
            </w:r>
            <w:r>
              <w:rPr>
                <w:rFonts w:ascii="Menlo" w:hAnsi="Menlo" w:cs="Menlo"/>
                <w:color w:val="CAC580"/>
                <w:sz w:val="24"/>
                <w:lang w:eastAsia="en-US"/>
              </w:rPr>
              <w:t>'IS'</w:t>
            </w:r>
          </w:p>
          <w:p w14:paraId="7923B5E7" w14:textId="44A8CFDB" w:rsidR="00215AB9" w:rsidRDefault="00CC2971" w:rsidP="00CC2971">
            <w:pPr>
              <w:spacing w:line="259" w:lineRule="auto"/>
            </w:pP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group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b/>
                <w:bCs/>
                <w:color w:val="739ECA"/>
                <w:sz w:val="24"/>
                <w:lang w:eastAsia="en-US"/>
              </w:rPr>
              <w:t>by</w:t>
            </w:r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E9E9E"/>
                <w:sz w:val="24"/>
                <w:lang w:eastAsia="en-US"/>
              </w:rPr>
              <w:t>StdClass</w:t>
            </w:r>
            <w:proofErr w:type="spellEnd"/>
            <w:r>
              <w:rPr>
                <w:rFonts w:ascii="Menlo" w:hAnsi="Menlo" w:cs="Menlo"/>
                <w:color w:val="AAAAAA"/>
                <w:sz w:val="24"/>
                <w:lang w:eastAsia="en-US"/>
              </w:rPr>
              <w:t xml:space="preserve"> </w:t>
            </w:r>
            <w:r>
              <w:rPr>
                <w:rFonts w:ascii="Menlo" w:hAnsi="Menlo" w:cs="Menlo"/>
                <w:color w:val="EECC64"/>
                <w:sz w:val="24"/>
                <w:lang w:eastAsia="en-US"/>
              </w:rPr>
              <w:t>;</w:t>
            </w:r>
          </w:p>
        </w:tc>
      </w:tr>
    </w:tbl>
    <w:p w14:paraId="03767BAD" w14:textId="77777777" w:rsidR="00494246" w:rsidRDefault="00494246" w:rsidP="00B027F9">
      <w:pPr>
        <w:ind w:left="-5"/>
      </w:pPr>
    </w:p>
    <w:sectPr w:rsidR="00494246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9D5B3" w14:textId="77777777" w:rsidR="00932887" w:rsidRDefault="00932887">
      <w:r>
        <w:separator/>
      </w:r>
    </w:p>
  </w:endnote>
  <w:endnote w:type="continuationSeparator" w:id="0">
    <w:p w14:paraId="355BA90A" w14:textId="77777777" w:rsidR="00932887" w:rsidRDefault="009328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B4CD6" w14:textId="77777777" w:rsidR="00D44062" w:rsidRPr="002408EC" w:rsidRDefault="002A50D7" w:rsidP="002408EC">
    <w:pPr>
      <w:pStyle w:val="Footer"/>
      <w:pBdr>
        <w:top w:val="single" w:sz="4" w:space="1" w:color="auto"/>
      </w:pBdr>
      <w:jc w:val="center"/>
      <w:rPr>
        <w:sz w:val="16"/>
        <w:szCs w:val="16"/>
      </w:rPr>
    </w:pPr>
    <w:r>
      <w:rPr>
        <w:rStyle w:val="PageNumber"/>
        <w:sz w:val="16"/>
        <w:szCs w:val="16"/>
      </w:rPr>
      <w:t>ACCT</w:t>
    </w:r>
    <w:r w:rsidR="00C46B00">
      <w:rPr>
        <w:rStyle w:val="PageNumber"/>
        <w:sz w:val="16"/>
        <w:szCs w:val="16"/>
      </w:rPr>
      <w:t xml:space="preserve"> 63</w:t>
    </w:r>
    <w:r w:rsidR="00370D91">
      <w:rPr>
        <w:rStyle w:val="PageNumber"/>
        <w:sz w:val="16"/>
        <w:szCs w:val="16"/>
      </w:rPr>
      <w:t>2</w:t>
    </w:r>
    <w:r w:rsidR="00940226">
      <w:rPr>
        <w:rStyle w:val="PageNumber"/>
        <w:sz w:val="16"/>
        <w:szCs w:val="16"/>
      </w:rPr>
      <w:t>1</w:t>
    </w:r>
    <w:r w:rsidR="00370D91">
      <w:rPr>
        <w:rStyle w:val="PageNumber"/>
        <w:sz w:val="16"/>
        <w:szCs w:val="16"/>
      </w:rPr>
      <w:t xml:space="preserve"> Assignment 2</w:t>
    </w:r>
    <w:r w:rsidR="00D44062" w:rsidRPr="002408EC">
      <w:rPr>
        <w:rStyle w:val="PageNumber"/>
        <w:sz w:val="16"/>
        <w:szCs w:val="16"/>
      </w:rPr>
      <w:tab/>
    </w:r>
    <w:r w:rsidR="00D44062" w:rsidRPr="002408EC">
      <w:rPr>
        <w:rStyle w:val="PageNumber"/>
        <w:sz w:val="16"/>
        <w:szCs w:val="16"/>
      </w:rPr>
      <w:tab/>
      <w:t xml:space="preserve">Page </w:t>
    </w:r>
    <w:r w:rsidR="00D44062" w:rsidRPr="002408EC">
      <w:rPr>
        <w:rStyle w:val="PageNumber"/>
        <w:sz w:val="16"/>
        <w:szCs w:val="16"/>
      </w:rPr>
      <w:fldChar w:fldCharType="begin"/>
    </w:r>
    <w:r w:rsidR="00D44062" w:rsidRPr="002408EC">
      <w:rPr>
        <w:rStyle w:val="PageNumber"/>
        <w:sz w:val="16"/>
        <w:szCs w:val="16"/>
      </w:rPr>
      <w:instrText xml:space="preserve"> PAGE  \* Arabic  \* MERGEFORMAT </w:instrText>
    </w:r>
    <w:r w:rsidR="00D44062" w:rsidRPr="002408EC">
      <w:rPr>
        <w:rStyle w:val="PageNumber"/>
        <w:sz w:val="16"/>
        <w:szCs w:val="16"/>
      </w:rPr>
      <w:fldChar w:fldCharType="separate"/>
    </w:r>
    <w:r>
      <w:rPr>
        <w:rStyle w:val="PageNumber"/>
        <w:noProof/>
        <w:sz w:val="16"/>
        <w:szCs w:val="16"/>
      </w:rPr>
      <w:t>2</w:t>
    </w:r>
    <w:r w:rsidR="00D44062" w:rsidRPr="002408EC">
      <w:rPr>
        <w:rStyle w:val="PageNumber"/>
        <w:sz w:val="16"/>
        <w:szCs w:val="16"/>
      </w:rPr>
      <w:fldChar w:fldCharType="end"/>
    </w:r>
    <w:r w:rsidR="00D44062" w:rsidRPr="002408EC">
      <w:rPr>
        <w:rStyle w:val="PageNumber"/>
        <w:sz w:val="16"/>
        <w:szCs w:val="16"/>
      </w:rPr>
      <w:t xml:space="preserve"> of </w:t>
    </w:r>
    <w:r w:rsidR="00D44062" w:rsidRPr="002408EC">
      <w:rPr>
        <w:rStyle w:val="PageNumber"/>
        <w:sz w:val="16"/>
        <w:szCs w:val="16"/>
      </w:rPr>
      <w:fldChar w:fldCharType="begin"/>
    </w:r>
    <w:r w:rsidR="00D44062" w:rsidRPr="002408EC">
      <w:rPr>
        <w:rStyle w:val="PageNumber"/>
        <w:sz w:val="16"/>
        <w:szCs w:val="16"/>
      </w:rPr>
      <w:instrText xml:space="preserve"> NUMPAGES  \* Arabic  \* MERGEFORMAT </w:instrText>
    </w:r>
    <w:r w:rsidR="00D44062" w:rsidRPr="002408EC">
      <w:rPr>
        <w:rStyle w:val="PageNumber"/>
        <w:sz w:val="16"/>
        <w:szCs w:val="16"/>
      </w:rPr>
      <w:fldChar w:fldCharType="separate"/>
    </w:r>
    <w:r>
      <w:rPr>
        <w:rStyle w:val="PageNumber"/>
        <w:noProof/>
        <w:sz w:val="16"/>
        <w:szCs w:val="16"/>
      </w:rPr>
      <w:t>2</w:t>
    </w:r>
    <w:r w:rsidR="00D44062" w:rsidRPr="002408EC">
      <w:rPr>
        <w:rStyle w:val="PageNumber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BF660" w14:textId="77777777" w:rsidR="00932887" w:rsidRDefault="00932887">
      <w:r>
        <w:separator/>
      </w:r>
    </w:p>
  </w:footnote>
  <w:footnote w:type="continuationSeparator" w:id="0">
    <w:p w14:paraId="32122708" w14:textId="77777777" w:rsidR="00932887" w:rsidRDefault="009328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B3C1D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FBEBD2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F06DBB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9085E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D82A7A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EA2AF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CCCF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9C2F1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2C24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CF0F4B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22152F2"/>
    <w:multiLevelType w:val="hybridMultilevel"/>
    <w:tmpl w:val="A6D48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011707"/>
    <w:multiLevelType w:val="hybridMultilevel"/>
    <w:tmpl w:val="33524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1B655D"/>
    <w:multiLevelType w:val="hybridMultilevel"/>
    <w:tmpl w:val="E6141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3F44D0"/>
    <w:multiLevelType w:val="hybridMultilevel"/>
    <w:tmpl w:val="434AD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E4FEF"/>
    <w:multiLevelType w:val="hybridMultilevel"/>
    <w:tmpl w:val="702CE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E07B15"/>
    <w:multiLevelType w:val="hybridMultilevel"/>
    <w:tmpl w:val="3C0E61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7E2C09"/>
    <w:multiLevelType w:val="hybridMultilevel"/>
    <w:tmpl w:val="FF74A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BF4573"/>
    <w:multiLevelType w:val="hybridMultilevel"/>
    <w:tmpl w:val="C508526A"/>
    <w:lvl w:ilvl="0" w:tplc="4662B16A">
      <w:start w:val="3"/>
      <w:numFmt w:val="bullet"/>
      <w:lvlText w:val=""/>
      <w:lvlJc w:val="left"/>
      <w:pPr>
        <w:ind w:left="720" w:hanging="360"/>
      </w:pPr>
      <w:rPr>
        <w:rFonts w:ascii="Wingdings" w:eastAsia="Batang" w:hAnsi="Wingdings" w:cs="Menlo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8C66BB"/>
    <w:multiLevelType w:val="hybridMultilevel"/>
    <w:tmpl w:val="ADF2B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C42D17"/>
    <w:multiLevelType w:val="hybridMultilevel"/>
    <w:tmpl w:val="FF923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53060D"/>
    <w:multiLevelType w:val="hybridMultilevel"/>
    <w:tmpl w:val="8CE80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2717C3"/>
    <w:multiLevelType w:val="hybridMultilevel"/>
    <w:tmpl w:val="9DF65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3C79E6"/>
    <w:multiLevelType w:val="hybridMultilevel"/>
    <w:tmpl w:val="8CE24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171CE2"/>
    <w:multiLevelType w:val="hybridMultilevel"/>
    <w:tmpl w:val="A3A805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C2D2B0E"/>
    <w:multiLevelType w:val="hybridMultilevel"/>
    <w:tmpl w:val="C56A2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BE0DBD"/>
    <w:multiLevelType w:val="hybridMultilevel"/>
    <w:tmpl w:val="5966F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8141159">
    <w:abstractNumId w:val="10"/>
    <w:lvlOverride w:ilvl="0">
      <w:lvl w:ilvl="0">
        <w:start w:val="1"/>
        <w:numFmt w:val="bullet"/>
        <w:lvlText w:val="•"/>
        <w:legacy w:legacy="1" w:legacySpace="0" w:legacyIndent="360"/>
        <w:lvlJc w:val="left"/>
        <w:pPr>
          <w:ind w:left="360" w:hanging="360"/>
        </w:pPr>
        <w:rPr>
          <w:b/>
          <w:i w:val="0"/>
        </w:rPr>
      </w:lvl>
    </w:lvlOverride>
  </w:num>
  <w:num w:numId="2" w16cid:durableId="485122273">
    <w:abstractNumId w:val="10"/>
    <w:lvlOverride w:ilvl="0">
      <w:lvl w:ilvl="0">
        <w:start w:val="1"/>
        <w:numFmt w:val="bullet"/>
        <w:lvlText w:val="–"/>
        <w:legacy w:legacy="1" w:legacySpace="0" w:legacyIndent="360"/>
        <w:lvlJc w:val="left"/>
        <w:pPr>
          <w:ind w:left="720" w:hanging="360"/>
        </w:pPr>
        <w:rPr>
          <w:b w:val="0"/>
          <w:i w:val="0"/>
          <w:sz w:val="22"/>
        </w:rPr>
      </w:lvl>
    </w:lvlOverride>
  </w:num>
  <w:num w:numId="3" w16cid:durableId="734670263">
    <w:abstractNumId w:val="9"/>
  </w:num>
  <w:num w:numId="4" w16cid:durableId="600260125">
    <w:abstractNumId w:val="7"/>
  </w:num>
  <w:num w:numId="5" w16cid:durableId="1225918992">
    <w:abstractNumId w:val="6"/>
  </w:num>
  <w:num w:numId="6" w16cid:durableId="179660851">
    <w:abstractNumId w:val="5"/>
  </w:num>
  <w:num w:numId="7" w16cid:durableId="1367951202">
    <w:abstractNumId w:val="4"/>
  </w:num>
  <w:num w:numId="8" w16cid:durableId="728843367">
    <w:abstractNumId w:val="8"/>
  </w:num>
  <w:num w:numId="9" w16cid:durableId="607087078">
    <w:abstractNumId w:val="3"/>
  </w:num>
  <w:num w:numId="10" w16cid:durableId="685907698">
    <w:abstractNumId w:val="2"/>
  </w:num>
  <w:num w:numId="11" w16cid:durableId="1556312561">
    <w:abstractNumId w:val="1"/>
  </w:num>
  <w:num w:numId="12" w16cid:durableId="1387756045">
    <w:abstractNumId w:val="0"/>
  </w:num>
  <w:num w:numId="13" w16cid:durableId="570702779">
    <w:abstractNumId w:val="22"/>
  </w:num>
  <w:num w:numId="14" w16cid:durableId="174274505">
    <w:abstractNumId w:val="17"/>
  </w:num>
  <w:num w:numId="15" w16cid:durableId="769274381">
    <w:abstractNumId w:val="24"/>
  </w:num>
  <w:num w:numId="16" w16cid:durableId="2048136289">
    <w:abstractNumId w:val="11"/>
  </w:num>
  <w:num w:numId="17" w16cid:durableId="470682734">
    <w:abstractNumId w:val="25"/>
  </w:num>
  <w:num w:numId="18" w16cid:durableId="2096630274">
    <w:abstractNumId w:val="20"/>
  </w:num>
  <w:num w:numId="19" w16cid:durableId="1539275460">
    <w:abstractNumId w:val="23"/>
  </w:num>
  <w:num w:numId="20" w16cid:durableId="1687291828">
    <w:abstractNumId w:val="19"/>
  </w:num>
  <w:num w:numId="21" w16cid:durableId="1727803719">
    <w:abstractNumId w:val="13"/>
  </w:num>
  <w:num w:numId="22" w16cid:durableId="1286886547">
    <w:abstractNumId w:val="14"/>
  </w:num>
  <w:num w:numId="23" w16cid:durableId="1986860180">
    <w:abstractNumId w:val="12"/>
  </w:num>
  <w:num w:numId="24" w16cid:durableId="332033500">
    <w:abstractNumId w:val="15"/>
  </w:num>
  <w:num w:numId="25" w16cid:durableId="219100555">
    <w:abstractNumId w:val="26"/>
  </w:num>
  <w:num w:numId="26" w16cid:durableId="922301090">
    <w:abstractNumId w:val="16"/>
  </w:num>
  <w:num w:numId="27" w16cid:durableId="574779997">
    <w:abstractNumId w:val="18"/>
  </w:num>
  <w:num w:numId="28" w16cid:durableId="101754047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DO0MDWzNDI1MzBT0lEKTi0uzszPAykwrwUAA0lehSwAAAA="/>
  </w:docVars>
  <w:rsids>
    <w:rsidRoot w:val="00675152"/>
    <w:rsid w:val="000102A0"/>
    <w:rsid w:val="000166A7"/>
    <w:rsid w:val="0002161B"/>
    <w:rsid w:val="00023342"/>
    <w:rsid w:val="000302B6"/>
    <w:rsid w:val="00035634"/>
    <w:rsid w:val="000426AD"/>
    <w:rsid w:val="000470FD"/>
    <w:rsid w:val="000500BB"/>
    <w:rsid w:val="000521F5"/>
    <w:rsid w:val="00054037"/>
    <w:rsid w:val="00055957"/>
    <w:rsid w:val="0006340C"/>
    <w:rsid w:val="00064F57"/>
    <w:rsid w:val="000669DB"/>
    <w:rsid w:val="000672E2"/>
    <w:rsid w:val="00075C82"/>
    <w:rsid w:val="0008112F"/>
    <w:rsid w:val="00081465"/>
    <w:rsid w:val="000816E1"/>
    <w:rsid w:val="00082E76"/>
    <w:rsid w:val="00083732"/>
    <w:rsid w:val="000961A6"/>
    <w:rsid w:val="000A03BE"/>
    <w:rsid w:val="000A0EB9"/>
    <w:rsid w:val="000A358B"/>
    <w:rsid w:val="000A7F39"/>
    <w:rsid w:val="000B05CA"/>
    <w:rsid w:val="000B1665"/>
    <w:rsid w:val="000B49E8"/>
    <w:rsid w:val="000C2C3C"/>
    <w:rsid w:val="000C410C"/>
    <w:rsid w:val="000C4AF9"/>
    <w:rsid w:val="000D2F68"/>
    <w:rsid w:val="000D369A"/>
    <w:rsid w:val="000E0DC4"/>
    <w:rsid w:val="000E261C"/>
    <w:rsid w:val="000E4C15"/>
    <w:rsid w:val="000E6FA6"/>
    <w:rsid w:val="000F0255"/>
    <w:rsid w:val="000F1293"/>
    <w:rsid w:val="000F1A13"/>
    <w:rsid w:val="000F1B23"/>
    <w:rsid w:val="000F7273"/>
    <w:rsid w:val="00102BE9"/>
    <w:rsid w:val="00104C47"/>
    <w:rsid w:val="001065AC"/>
    <w:rsid w:val="0011348C"/>
    <w:rsid w:val="00113494"/>
    <w:rsid w:val="0011479E"/>
    <w:rsid w:val="00114C90"/>
    <w:rsid w:val="001155DD"/>
    <w:rsid w:val="0011561E"/>
    <w:rsid w:val="00115E96"/>
    <w:rsid w:val="00116CC9"/>
    <w:rsid w:val="00120CBD"/>
    <w:rsid w:val="00121B0F"/>
    <w:rsid w:val="001278AA"/>
    <w:rsid w:val="00137245"/>
    <w:rsid w:val="00140A90"/>
    <w:rsid w:val="00143685"/>
    <w:rsid w:val="00145721"/>
    <w:rsid w:val="00146825"/>
    <w:rsid w:val="00147C2B"/>
    <w:rsid w:val="00152F76"/>
    <w:rsid w:val="00153609"/>
    <w:rsid w:val="00153F48"/>
    <w:rsid w:val="0015452B"/>
    <w:rsid w:val="00154AD9"/>
    <w:rsid w:val="00154F21"/>
    <w:rsid w:val="00161E36"/>
    <w:rsid w:val="00165BD7"/>
    <w:rsid w:val="00166E87"/>
    <w:rsid w:val="001753AF"/>
    <w:rsid w:val="00175799"/>
    <w:rsid w:val="00177ED5"/>
    <w:rsid w:val="00182161"/>
    <w:rsid w:val="00183368"/>
    <w:rsid w:val="00191CA9"/>
    <w:rsid w:val="0019585A"/>
    <w:rsid w:val="001976F1"/>
    <w:rsid w:val="001A44DF"/>
    <w:rsid w:val="001A473A"/>
    <w:rsid w:val="001A6700"/>
    <w:rsid w:val="001A6843"/>
    <w:rsid w:val="001A7C5F"/>
    <w:rsid w:val="001B16D2"/>
    <w:rsid w:val="001B190E"/>
    <w:rsid w:val="001B1D23"/>
    <w:rsid w:val="001B472D"/>
    <w:rsid w:val="001C0DF5"/>
    <w:rsid w:val="001C1066"/>
    <w:rsid w:val="001C118B"/>
    <w:rsid w:val="001C2112"/>
    <w:rsid w:val="001C4CF6"/>
    <w:rsid w:val="001D4260"/>
    <w:rsid w:val="001D4698"/>
    <w:rsid w:val="001D5CCA"/>
    <w:rsid w:val="001D702A"/>
    <w:rsid w:val="001E0C75"/>
    <w:rsid w:val="001E4881"/>
    <w:rsid w:val="001E5087"/>
    <w:rsid w:val="001F1801"/>
    <w:rsid w:val="00200788"/>
    <w:rsid w:val="00200AF8"/>
    <w:rsid w:val="00202113"/>
    <w:rsid w:val="002025C3"/>
    <w:rsid w:val="00213B69"/>
    <w:rsid w:val="00215AB9"/>
    <w:rsid w:val="00217AB4"/>
    <w:rsid w:val="002202E2"/>
    <w:rsid w:val="00221D4D"/>
    <w:rsid w:val="002239AC"/>
    <w:rsid w:val="00225553"/>
    <w:rsid w:val="00231679"/>
    <w:rsid w:val="0023279A"/>
    <w:rsid w:val="00234CCD"/>
    <w:rsid w:val="002408EC"/>
    <w:rsid w:val="00241F16"/>
    <w:rsid w:val="00242996"/>
    <w:rsid w:val="00247198"/>
    <w:rsid w:val="00247994"/>
    <w:rsid w:val="002514CF"/>
    <w:rsid w:val="0025171C"/>
    <w:rsid w:val="00253CE8"/>
    <w:rsid w:val="00254862"/>
    <w:rsid w:val="00254C86"/>
    <w:rsid w:val="0025522C"/>
    <w:rsid w:val="00256B5D"/>
    <w:rsid w:val="002576E7"/>
    <w:rsid w:val="0026430D"/>
    <w:rsid w:val="00265480"/>
    <w:rsid w:val="00265879"/>
    <w:rsid w:val="00265D2A"/>
    <w:rsid w:val="00267E2C"/>
    <w:rsid w:val="00273AAF"/>
    <w:rsid w:val="00273B01"/>
    <w:rsid w:val="00274120"/>
    <w:rsid w:val="00276706"/>
    <w:rsid w:val="00282D6B"/>
    <w:rsid w:val="00283C18"/>
    <w:rsid w:val="002858AD"/>
    <w:rsid w:val="002858CD"/>
    <w:rsid w:val="002860CC"/>
    <w:rsid w:val="0028610D"/>
    <w:rsid w:val="00297A7C"/>
    <w:rsid w:val="002A1CAD"/>
    <w:rsid w:val="002A50D7"/>
    <w:rsid w:val="002B26A6"/>
    <w:rsid w:val="002B2A8E"/>
    <w:rsid w:val="002C0CA7"/>
    <w:rsid w:val="002C1631"/>
    <w:rsid w:val="002C20BE"/>
    <w:rsid w:val="002C3886"/>
    <w:rsid w:val="002C438D"/>
    <w:rsid w:val="002C5204"/>
    <w:rsid w:val="002D03C1"/>
    <w:rsid w:val="002D2107"/>
    <w:rsid w:val="002D23C2"/>
    <w:rsid w:val="002D25E7"/>
    <w:rsid w:val="002D29E0"/>
    <w:rsid w:val="002D47AE"/>
    <w:rsid w:val="002D5F3E"/>
    <w:rsid w:val="002E17BA"/>
    <w:rsid w:val="002E1914"/>
    <w:rsid w:val="002E2D06"/>
    <w:rsid w:val="002E3DFA"/>
    <w:rsid w:val="002E54F8"/>
    <w:rsid w:val="002F1485"/>
    <w:rsid w:val="002F207B"/>
    <w:rsid w:val="002F46C7"/>
    <w:rsid w:val="002F7784"/>
    <w:rsid w:val="00303B2C"/>
    <w:rsid w:val="00304A65"/>
    <w:rsid w:val="00306222"/>
    <w:rsid w:val="00306646"/>
    <w:rsid w:val="00314F13"/>
    <w:rsid w:val="003152E9"/>
    <w:rsid w:val="00315786"/>
    <w:rsid w:val="00316CD4"/>
    <w:rsid w:val="0032056D"/>
    <w:rsid w:val="0032746E"/>
    <w:rsid w:val="003314EE"/>
    <w:rsid w:val="0033304F"/>
    <w:rsid w:val="00337497"/>
    <w:rsid w:val="00342C51"/>
    <w:rsid w:val="00343693"/>
    <w:rsid w:val="00343828"/>
    <w:rsid w:val="00345714"/>
    <w:rsid w:val="00346B22"/>
    <w:rsid w:val="00356AA9"/>
    <w:rsid w:val="00357FBE"/>
    <w:rsid w:val="00360A56"/>
    <w:rsid w:val="00364194"/>
    <w:rsid w:val="0036485C"/>
    <w:rsid w:val="00366D90"/>
    <w:rsid w:val="00370D91"/>
    <w:rsid w:val="00371F5D"/>
    <w:rsid w:val="0037584B"/>
    <w:rsid w:val="003808F4"/>
    <w:rsid w:val="00381E50"/>
    <w:rsid w:val="00385D6D"/>
    <w:rsid w:val="003865F9"/>
    <w:rsid w:val="00387BAE"/>
    <w:rsid w:val="0039564A"/>
    <w:rsid w:val="00395859"/>
    <w:rsid w:val="003A1BF1"/>
    <w:rsid w:val="003A3AC1"/>
    <w:rsid w:val="003A41EE"/>
    <w:rsid w:val="003A54B8"/>
    <w:rsid w:val="003A5FD7"/>
    <w:rsid w:val="003B02A8"/>
    <w:rsid w:val="003B4D68"/>
    <w:rsid w:val="003B672A"/>
    <w:rsid w:val="003C0388"/>
    <w:rsid w:val="003C209D"/>
    <w:rsid w:val="003C464E"/>
    <w:rsid w:val="003C4A6E"/>
    <w:rsid w:val="003C55DA"/>
    <w:rsid w:val="003C5847"/>
    <w:rsid w:val="003C723D"/>
    <w:rsid w:val="003D0671"/>
    <w:rsid w:val="003D2DB4"/>
    <w:rsid w:val="003D48BC"/>
    <w:rsid w:val="003E156C"/>
    <w:rsid w:val="003E217A"/>
    <w:rsid w:val="003E4DA4"/>
    <w:rsid w:val="003E5A06"/>
    <w:rsid w:val="003F31BD"/>
    <w:rsid w:val="003F4C73"/>
    <w:rsid w:val="004020C5"/>
    <w:rsid w:val="004057BF"/>
    <w:rsid w:val="004074E2"/>
    <w:rsid w:val="00421EB3"/>
    <w:rsid w:val="0042223C"/>
    <w:rsid w:val="004232CC"/>
    <w:rsid w:val="00423D40"/>
    <w:rsid w:val="00426746"/>
    <w:rsid w:val="00427390"/>
    <w:rsid w:val="0043194E"/>
    <w:rsid w:val="0043321F"/>
    <w:rsid w:val="004353A7"/>
    <w:rsid w:val="00435E70"/>
    <w:rsid w:val="00437A7C"/>
    <w:rsid w:val="0044059D"/>
    <w:rsid w:val="00441B35"/>
    <w:rsid w:val="00442CDB"/>
    <w:rsid w:val="0044395C"/>
    <w:rsid w:val="00450B7A"/>
    <w:rsid w:val="00455354"/>
    <w:rsid w:val="004566BB"/>
    <w:rsid w:val="00462F30"/>
    <w:rsid w:val="004660A4"/>
    <w:rsid w:val="00466704"/>
    <w:rsid w:val="00467DDD"/>
    <w:rsid w:val="004704DB"/>
    <w:rsid w:val="00473AAD"/>
    <w:rsid w:val="00476D33"/>
    <w:rsid w:val="00481109"/>
    <w:rsid w:val="00483DDB"/>
    <w:rsid w:val="0048487D"/>
    <w:rsid w:val="00485CB2"/>
    <w:rsid w:val="00487E0B"/>
    <w:rsid w:val="00490FF6"/>
    <w:rsid w:val="0049222F"/>
    <w:rsid w:val="00494246"/>
    <w:rsid w:val="004A1581"/>
    <w:rsid w:val="004A4DA5"/>
    <w:rsid w:val="004B2FD7"/>
    <w:rsid w:val="004B32B7"/>
    <w:rsid w:val="004B4B92"/>
    <w:rsid w:val="004B709E"/>
    <w:rsid w:val="004B735F"/>
    <w:rsid w:val="004C0A64"/>
    <w:rsid w:val="004C38CD"/>
    <w:rsid w:val="004C6AAE"/>
    <w:rsid w:val="004D4565"/>
    <w:rsid w:val="004E12A3"/>
    <w:rsid w:val="004E780C"/>
    <w:rsid w:val="004F0A2F"/>
    <w:rsid w:val="004F0DD9"/>
    <w:rsid w:val="004F2DF8"/>
    <w:rsid w:val="004F388A"/>
    <w:rsid w:val="004F46EE"/>
    <w:rsid w:val="0050100B"/>
    <w:rsid w:val="0050612D"/>
    <w:rsid w:val="00511921"/>
    <w:rsid w:val="0051420E"/>
    <w:rsid w:val="0051610E"/>
    <w:rsid w:val="00516C28"/>
    <w:rsid w:val="0052129A"/>
    <w:rsid w:val="005243DB"/>
    <w:rsid w:val="00527DFA"/>
    <w:rsid w:val="00535B42"/>
    <w:rsid w:val="0053672D"/>
    <w:rsid w:val="00540BDE"/>
    <w:rsid w:val="00545175"/>
    <w:rsid w:val="0055048C"/>
    <w:rsid w:val="00555D9F"/>
    <w:rsid w:val="00561028"/>
    <w:rsid w:val="005658AD"/>
    <w:rsid w:val="00567986"/>
    <w:rsid w:val="0057444C"/>
    <w:rsid w:val="005747A3"/>
    <w:rsid w:val="00575BCD"/>
    <w:rsid w:val="00580207"/>
    <w:rsid w:val="00580C2C"/>
    <w:rsid w:val="00583472"/>
    <w:rsid w:val="00584E3E"/>
    <w:rsid w:val="00586FB1"/>
    <w:rsid w:val="00587EE8"/>
    <w:rsid w:val="00592300"/>
    <w:rsid w:val="00593107"/>
    <w:rsid w:val="005A5FF6"/>
    <w:rsid w:val="005A7EB6"/>
    <w:rsid w:val="005B0C1C"/>
    <w:rsid w:val="005B2098"/>
    <w:rsid w:val="005B2C78"/>
    <w:rsid w:val="005C1E8F"/>
    <w:rsid w:val="005C41FC"/>
    <w:rsid w:val="005D16F0"/>
    <w:rsid w:val="005E38A9"/>
    <w:rsid w:val="005F24F7"/>
    <w:rsid w:val="005F2B2B"/>
    <w:rsid w:val="005F73A3"/>
    <w:rsid w:val="005F767E"/>
    <w:rsid w:val="005F7DD8"/>
    <w:rsid w:val="006003EA"/>
    <w:rsid w:val="00605AF0"/>
    <w:rsid w:val="00606556"/>
    <w:rsid w:val="0060656C"/>
    <w:rsid w:val="00606FAE"/>
    <w:rsid w:val="00607D58"/>
    <w:rsid w:val="00610C37"/>
    <w:rsid w:val="006147F8"/>
    <w:rsid w:val="00614BAE"/>
    <w:rsid w:val="00627D2E"/>
    <w:rsid w:val="00633BC3"/>
    <w:rsid w:val="00635D50"/>
    <w:rsid w:val="0064463E"/>
    <w:rsid w:val="006451B8"/>
    <w:rsid w:val="00645E7C"/>
    <w:rsid w:val="006465F3"/>
    <w:rsid w:val="006466F1"/>
    <w:rsid w:val="00646FDA"/>
    <w:rsid w:val="006500DC"/>
    <w:rsid w:val="00653725"/>
    <w:rsid w:val="00655066"/>
    <w:rsid w:val="00662296"/>
    <w:rsid w:val="00664362"/>
    <w:rsid w:val="006670F3"/>
    <w:rsid w:val="0066726D"/>
    <w:rsid w:val="00670376"/>
    <w:rsid w:val="00673AB2"/>
    <w:rsid w:val="00674830"/>
    <w:rsid w:val="00675152"/>
    <w:rsid w:val="00680A35"/>
    <w:rsid w:val="00682497"/>
    <w:rsid w:val="006832DD"/>
    <w:rsid w:val="006850BB"/>
    <w:rsid w:val="00690355"/>
    <w:rsid w:val="00696AEB"/>
    <w:rsid w:val="006A2111"/>
    <w:rsid w:val="006A4740"/>
    <w:rsid w:val="006A5D75"/>
    <w:rsid w:val="006A7895"/>
    <w:rsid w:val="006B08A5"/>
    <w:rsid w:val="006B23C9"/>
    <w:rsid w:val="006C02C1"/>
    <w:rsid w:val="006C0CB8"/>
    <w:rsid w:val="006C0E79"/>
    <w:rsid w:val="006C210F"/>
    <w:rsid w:val="006C4A76"/>
    <w:rsid w:val="006C6CAA"/>
    <w:rsid w:val="006C7DDC"/>
    <w:rsid w:val="006D64F3"/>
    <w:rsid w:val="006D7238"/>
    <w:rsid w:val="006E5080"/>
    <w:rsid w:val="006F3212"/>
    <w:rsid w:val="006F3FEF"/>
    <w:rsid w:val="006F7F3A"/>
    <w:rsid w:val="0070159D"/>
    <w:rsid w:val="00701E1A"/>
    <w:rsid w:val="00705B83"/>
    <w:rsid w:val="00706463"/>
    <w:rsid w:val="00712FB3"/>
    <w:rsid w:val="0071479C"/>
    <w:rsid w:val="00715404"/>
    <w:rsid w:val="00723B6D"/>
    <w:rsid w:val="00725409"/>
    <w:rsid w:val="00727CF6"/>
    <w:rsid w:val="00730481"/>
    <w:rsid w:val="0073141A"/>
    <w:rsid w:val="007356C1"/>
    <w:rsid w:val="007406FE"/>
    <w:rsid w:val="00745647"/>
    <w:rsid w:val="00755AD8"/>
    <w:rsid w:val="00756F53"/>
    <w:rsid w:val="007579B4"/>
    <w:rsid w:val="007579F2"/>
    <w:rsid w:val="0076008D"/>
    <w:rsid w:val="00762C5E"/>
    <w:rsid w:val="00764410"/>
    <w:rsid w:val="0077036F"/>
    <w:rsid w:val="00773745"/>
    <w:rsid w:val="007751E8"/>
    <w:rsid w:val="00777D1C"/>
    <w:rsid w:val="00783D4A"/>
    <w:rsid w:val="00783FD7"/>
    <w:rsid w:val="007877FB"/>
    <w:rsid w:val="00791CB6"/>
    <w:rsid w:val="007A1E8C"/>
    <w:rsid w:val="007A5C13"/>
    <w:rsid w:val="007A7B13"/>
    <w:rsid w:val="007B0654"/>
    <w:rsid w:val="007B1475"/>
    <w:rsid w:val="007B272F"/>
    <w:rsid w:val="007B6EC2"/>
    <w:rsid w:val="007B7CCE"/>
    <w:rsid w:val="007C16F8"/>
    <w:rsid w:val="007C3BC1"/>
    <w:rsid w:val="007C6622"/>
    <w:rsid w:val="007C6851"/>
    <w:rsid w:val="007C6BD2"/>
    <w:rsid w:val="007C6C50"/>
    <w:rsid w:val="007C7288"/>
    <w:rsid w:val="007D19A5"/>
    <w:rsid w:val="007D19F0"/>
    <w:rsid w:val="007D1F84"/>
    <w:rsid w:val="007D2B19"/>
    <w:rsid w:val="007D42BD"/>
    <w:rsid w:val="007D648C"/>
    <w:rsid w:val="007D7064"/>
    <w:rsid w:val="007D72E0"/>
    <w:rsid w:val="007D7B8B"/>
    <w:rsid w:val="007E1257"/>
    <w:rsid w:val="007E2418"/>
    <w:rsid w:val="007E5AF2"/>
    <w:rsid w:val="007F317D"/>
    <w:rsid w:val="00800739"/>
    <w:rsid w:val="00805A62"/>
    <w:rsid w:val="008109E5"/>
    <w:rsid w:val="00815A60"/>
    <w:rsid w:val="00815FC8"/>
    <w:rsid w:val="00820763"/>
    <w:rsid w:val="008270C1"/>
    <w:rsid w:val="0083286B"/>
    <w:rsid w:val="008332B7"/>
    <w:rsid w:val="008347A3"/>
    <w:rsid w:val="00834E4C"/>
    <w:rsid w:val="00837F0D"/>
    <w:rsid w:val="00840FCB"/>
    <w:rsid w:val="008415D2"/>
    <w:rsid w:val="00844683"/>
    <w:rsid w:val="0084500E"/>
    <w:rsid w:val="00850BA5"/>
    <w:rsid w:val="0085265D"/>
    <w:rsid w:val="00852900"/>
    <w:rsid w:val="0086138A"/>
    <w:rsid w:val="008721B7"/>
    <w:rsid w:val="00875AE5"/>
    <w:rsid w:val="00877EDB"/>
    <w:rsid w:val="00880324"/>
    <w:rsid w:val="00880D59"/>
    <w:rsid w:val="00883EA0"/>
    <w:rsid w:val="00885064"/>
    <w:rsid w:val="00885365"/>
    <w:rsid w:val="008862CD"/>
    <w:rsid w:val="00892CB1"/>
    <w:rsid w:val="00893DE5"/>
    <w:rsid w:val="0089549B"/>
    <w:rsid w:val="0089631C"/>
    <w:rsid w:val="00896838"/>
    <w:rsid w:val="008A1CD1"/>
    <w:rsid w:val="008A3211"/>
    <w:rsid w:val="008A5F20"/>
    <w:rsid w:val="008B3070"/>
    <w:rsid w:val="008B731F"/>
    <w:rsid w:val="008C1CCC"/>
    <w:rsid w:val="008C1FD3"/>
    <w:rsid w:val="008C6F33"/>
    <w:rsid w:val="008D3805"/>
    <w:rsid w:val="008D61E0"/>
    <w:rsid w:val="008D774E"/>
    <w:rsid w:val="008E248A"/>
    <w:rsid w:val="008E2A2F"/>
    <w:rsid w:val="008E5FAE"/>
    <w:rsid w:val="008E6347"/>
    <w:rsid w:val="008F0857"/>
    <w:rsid w:val="008F2636"/>
    <w:rsid w:val="008F3084"/>
    <w:rsid w:val="008F46FA"/>
    <w:rsid w:val="009005BD"/>
    <w:rsid w:val="00901748"/>
    <w:rsid w:val="00902280"/>
    <w:rsid w:val="00911E35"/>
    <w:rsid w:val="0091281B"/>
    <w:rsid w:val="0092384D"/>
    <w:rsid w:val="009264DD"/>
    <w:rsid w:val="009317F2"/>
    <w:rsid w:val="00932887"/>
    <w:rsid w:val="00934CAF"/>
    <w:rsid w:val="00940226"/>
    <w:rsid w:val="0094071B"/>
    <w:rsid w:val="0094176B"/>
    <w:rsid w:val="00956E00"/>
    <w:rsid w:val="00964A61"/>
    <w:rsid w:val="009663DA"/>
    <w:rsid w:val="009702B5"/>
    <w:rsid w:val="00971839"/>
    <w:rsid w:val="00974AEF"/>
    <w:rsid w:val="00980227"/>
    <w:rsid w:val="00981F8A"/>
    <w:rsid w:val="009838F9"/>
    <w:rsid w:val="00983F54"/>
    <w:rsid w:val="00984C5D"/>
    <w:rsid w:val="00986B92"/>
    <w:rsid w:val="00990CF7"/>
    <w:rsid w:val="00991FD9"/>
    <w:rsid w:val="00993365"/>
    <w:rsid w:val="0099710D"/>
    <w:rsid w:val="009A3875"/>
    <w:rsid w:val="009B345F"/>
    <w:rsid w:val="009C044E"/>
    <w:rsid w:val="009C045E"/>
    <w:rsid w:val="009C2ED7"/>
    <w:rsid w:val="009C35C2"/>
    <w:rsid w:val="009D0994"/>
    <w:rsid w:val="009D48D3"/>
    <w:rsid w:val="009D5703"/>
    <w:rsid w:val="009D5DBD"/>
    <w:rsid w:val="009D6423"/>
    <w:rsid w:val="009D78C9"/>
    <w:rsid w:val="009D7FA0"/>
    <w:rsid w:val="009E35DB"/>
    <w:rsid w:val="009E37F9"/>
    <w:rsid w:val="009E3D1F"/>
    <w:rsid w:val="009E5B69"/>
    <w:rsid w:val="009F0B9F"/>
    <w:rsid w:val="009F290C"/>
    <w:rsid w:val="009F2F44"/>
    <w:rsid w:val="009F3BC5"/>
    <w:rsid w:val="009F6E27"/>
    <w:rsid w:val="009F7E7F"/>
    <w:rsid w:val="00A05366"/>
    <w:rsid w:val="00A23773"/>
    <w:rsid w:val="00A259A0"/>
    <w:rsid w:val="00A350AD"/>
    <w:rsid w:val="00A355C3"/>
    <w:rsid w:val="00A406CD"/>
    <w:rsid w:val="00A43588"/>
    <w:rsid w:val="00A534A3"/>
    <w:rsid w:val="00A5428D"/>
    <w:rsid w:val="00A56824"/>
    <w:rsid w:val="00A61793"/>
    <w:rsid w:val="00A67571"/>
    <w:rsid w:val="00A702B5"/>
    <w:rsid w:val="00A82FF1"/>
    <w:rsid w:val="00A832FC"/>
    <w:rsid w:val="00A836F2"/>
    <w:rsid w:val="00A91A20"/>
    <w:rsid w:val="00AA006D"/>
    <w:rsid w:val="00AA03B5"/>
    <w:rsid w:val="00AA6796"/>
    <w:rsid w:val="00AB0F8F"/>
    <w:rsid w:val="00AB1C63"/>
    <w:rsid w:val="00AB4CE6"/>
    <w:rsid w:val="00AB68FA"/>
    <w:rsid w:val="00AC0FFB"/>
    <w:rsid w:val="00AC33C6"/>
    <w:rsid w:val="00AC364F"/>
    <w:rsid w:val="00AC42A5"/>
    <w:rsid w:val="00AC7F80"/>
    <w:rsid w:val="00AD02A0"/>
    <w:rsid w:val="00AD079E"/>
    <w:rsid w:val="00AD1099"/>
    <w:rsid w:val="00AD1548"/>
    <w:rsid w:val="00AD39EF"/>
    <w:rsid w:val="00AD51F4"/>
    <w:rsid w:val="00AD5DAE"/>
    <w:rsid w:val="00AE3E1B"/>
    <w:rsid w:val="00AE3F9B"/>
    <w:rsid w:val="00AE665E"/>
    <w:rsid w:val="00AF4C9E"/>
    <w:rsid w:val="00AF5591"/>
    <w:rsid w:val="00B002DA"/>
    <w:rsid w:val="00B01596"/>
    <w:rsid w:val="00B01BE8"/>
    <w:rsid w:val="00B027F9"/>
    <w:rsid w:val="00B0296A"/>
    <w:rsid w:val="00B04280"/>
    <w:rsid w:val="00B10FA7"/>
    <w:rsid w:val="00B1455B"/>
    <w:rsid w:val="00B17B97"/>
    <w:rsid w:val="00B21072"/>
    <w:rsid w:val="00B2452B"/>
    <w:rsid w:val="00B25163"/>
    <w:rsid w:val="00B25D3C"/>
    <w:rsid w:val="00B26C59"/>
    <w:rsid w:val="00B30508"/>
    <w:rsid w:val="00B30867"/>
    <w:rsid w:val="00B33AC3"/>
    <w:rsid w:val="00B417EA"/>
    <w:rsid w:val="00B45448"/>
    <w:rsid w:val="00B46543"/>
    <w:rsid w:val="00B5587E"/>
    <w:rsid w:val="00B56C48"/>
    <w:rsid w:val="00B60147"/>
    <w:rsid w:val="00B6516D"/>
    <w:rsid w:val="00B65A37"/>
    <w:rsid w:val="00B700EC"/>
    <w:rsid w:val="00B730A2"/>
    <w:rsid w:val="00B87BAD"/>
    <w:rsid w:val="00B91529"/>
    <w:rsid w:val="00B92464"/>
    <w:rsid w:val="00B92D14"/>
    <w:rsid w:val="00BA1568"/>
    <w:rsid w:val="00BA1B88"/>
    <w:rsid w:val="00BA3E61"/>
    <w:rsid w:val="00BA3ECA"/>
    <w:rsid w:val="00BB0F43"/>
    <w:rsid w:val="00BB6C17"/>
    <w:rsid w:val="00BB7404"/>
    <w:rsid w:val="00BC3BD5"/>
    <w:rsid w:val="00BC457C"/>
    <w:rsid w:val="00BC7577"/>
    <w:rsid w:val="00BD4821"/>
    <w:rsid w:val="00BD5AA7"/>
    <w:rsid w:val="00BD6EE0"/>
    <w:rsid w:val="00BE3278"/>
    <w:rsid w:val="00BE5203"/>
    <w:rsid w:val="00BF2A9F"/>
    <w:rsid w:val="00BF2C5B"/>
    <w:rsid w:val="00C000EC"/>
    <w:rsid w:val="00C04695"/>
    <w:rsid w:val="00C10907"/>
    <w:rsid w:val="00C10936"/>
    <w:rsid w:val="00C1142A"/>
    <w:rsid w:val="00C130F0"/>
    <w:rsid w:val="00C146D4"/>
    <w:rsid w:val="00C16279"/>
    <w:rsid w:val="00C210C8"/>
    <w:rsid w:val="00C2169E"/>
    <w:rsid w:val="00C21F9E"/>
    <w:rsid w:val="00C234CC"/>
    <w:rsid w:val="00C25E53"/>
    <w:rsid w:val="00C25F23"/>
    <w:rsid w:val="00C34D7E"/>
    <w:rsid w:val="00C35417"/>
    <w:rsid w:val="00C40BB5"/>
    <w:rsid w:val="00C40FFD"/>
    <w:rsid w:val="00C413B4"/>
    <w:rsid w:val="00C41AC2"/>
    <w:rsid w:val="00C46B00"/>
    <w:rsid w:val="00C46E4C"/>
    <w:rsid w:val="00C46FAB"/>
    <w:rsid w:val="00C47928"/>
    <w:rsid w:val="00C47CDF"/>
    <w:rsid w:val="00C47FE9"/>
    <w:rsid w:val="00C520EC"/>
    <w:rsid w:val="00C54124"/>
    <w:rsid w:val="00C569B2"/>
    <w:rsid w:val="00C60D40"/>
    <w:rsid w:val="00C62A2D"/>
    <w:rsid w:val="00C64D3E"/>
    <w:rsid w:val="00C658CD"/>
    <w:rsid w:val="00C70C6C"/>
    <w:rsid w:val="00C712D7"/>
    <w:rsid w:val="00C730B4"/>
    <w:rsid w:val="00C756B1"/>
    <w:rsid w:val="00C764E3"/>
    <w:rsid w:val="00C82182"/>
    <w:rsid w:val="00C82AB1"/>
    <w:rsid w:val="00C85FCD"/>
    <w:rsid w:val="00C8657B"/>
    <w:rsid w:val="00C9276F"/>
    <w:rsid w:val="00C9396E"/>
    <w:rsid w:val="00C95503"/>
    <w:rsid w:val="00C9792B"/>
    <w:rsid w:val="00CA0280"/>
    <w:rsid w:val="00CA3A2D"/>
    <w:rsid w:val="00CB07F0"/>
    <w:rsid w:val="00CB3627"/>
    <w:rsid w:val="00CB36A5"/>
    <w:rsid w:val="00CB3F82"/>
    <w:rsid w:val="00CC2971"/>
    <w:rsid w:val="00CC5348"/>
    <w:rsid w:val="00CD59F3"/>
    <w:rsid w:val="00CE03AD"/>
    <w:rsid w:val="00CE098D"/>
    <w:rsid w:val="00CE19A7"/>
    <w:rsid w:val="00CE2B0D"/>
    <w:rsid w:val="00CE3B20"/>
    <w:rsid w:val="00CE3B6D"/>
    <w:rsid w:val="00CE450C"/>
    <w:rsid w:val="00CE48C1"/>
    <w:rsid w:val="00CE4998"/>
    <w:rsid w:val="00CE610C"/>
    <w:rsid w:val="00CE78E3"/>
    <w:rsid w:val="00CF034A"/>
    <w:rsid w:val="00CF11CB"/>
    <w:rsid w:val="00CF1279"/>
    <w:rsid w:val="00CF63AD"/>
    <w:rsid w:val="00CF69DF"/>
    <w:rsid w:val="00CF7DE1"/>
    <w:rsid w:val="00D10D75"/>
    <w:rsid w:val="00D1189D"/>
    <w:rsid w:val="00D16827"/>
    <w:rsid w:val="00D319D7"/>
    <w:rsid w:val="00D369E9"/>
    <w:rsid w:val="00D3702A"/>
    <w:rsid w:val="00D416DB"/>
    <w:rsid w:val="00D41741"/>
    <w:rsid w:val="00D44062"/>
    <w:rsid w:val="00D47471"/>
    <w:rsid w:val="00D53ABC"/>
    <w:rsid w:val="00D53EC2"/>
    <w:rsid w:val="00D53ED1"/>
    <w:rsid w:val="00D54175"/>
    <w:rsid w:val="00D54610"/>
    <w:rsid w:val="00D63C47"/>
    <w:rsid w:val="00D6510F"/>
    <w:rsid w:val="00D71814"/>
    <w:rsid w:val="00D73A4A"/>
    <w:rsid w:val="00D741B9"/>
    <w:rsid w:val="00D76907"/>
    <w:rsid w:val="00D84A31"/>
    <w:rsid w:val="00D85900"/>
    <w:rsid w:val="00D8702A"/>
    <w:rsid w:val="00D873DB"/>
    <w:rsid w:val="00D87B09"/>
    <w:rsid w:val="00D93E21"/>
    <w:rsid w:val="00DA5B16"/>
    <w:rsid w:val="00DA68CE"/>
    <w:rsid w:val="00DA7C6A"/>
    <w:rsid w:val="00DB1D44"/>
    <w:rsid w:val="00DB27D1"/>
    <w:rsid w:val="00DB2D0E"/>
    <w:rsid w:val="00DC0AD4"/>
    <w:rsid w:val="00DC470D"/>
    <w:rsid w:val="00DC53E8"/>
    <w:rsid w:val="00DD4F89"/>
    <w:rsid w:val="00DD512C"/>
    <w:rsid w:val="00DD77CE"/>
    <w:rsid w:val="00DE018A"/>
    <w:rsid w:val="00DE05D2"/>
    <w:rsid w:val="00DE0F9F"/>
    <w:rsid w:val="00DE58BC"/>
    <w:rsid w:val="00DF0181"/>
    <w:rsid w:val="00DF05EA"/>
    <w:rsid w:val="00DF3FB9"/>
    <w:rsid w:val="00DF46A5"/>
    <w:rsid w:val="00E0120B"/>
    <w:rsid w:val="00E06C36"/>
    <w:rsid w:val="00E10BB1"/>
    <w:rsid w:val="00E1311A"/>
    <w:rsid w:val="00E141BE"/>
    <w:rsid w:val="00E14DE1"/>
    <w:rsid w:val="00E153EC"/>
    <w:rsid w:val="00E25A24"/>
    <w:rsid w:val="00E31AA1"/>
    <w:rsid w:val="00E32D37"/>
    <w:rsid w:val="00E42D9F"/>
    <w:rsid w:val="00E43484"/>
    <w:rsid w:val="00E51714"/>
    <w:rsid w:val="00E535D8"/>
    <w:rsid w:val="00E55BE1"/>
    <w:rsid w:val="00E635CD"/>
    <w:rsid w:val="00E64B2C"/>
    <w:rsid w:val="00E710AD"/>
    <w:rsid w:val="00E72CBF"/>
    <w:rsid w:val="00E735CE"/>
    <w:rsid w:val="00E75359"/>
    <w:rsid w:val="00E75DDB"/>
    <w:rsid w:val="00E81350"/>
    <w:rsid w:val="00E81467"/>
    <w:rsid w:val="00E81DDF"/>
    <w:rsid w:val="00E82ED9"/>
    <w:rsid w:val="00E86232"/>
    <w:rsid w:val="00E92D57"/>
    <w:rsid w:val="00E9393F"/>
    <w:rsid w:val="00EA18F4"/>
    <w:rsid w:val="00EA2E95"/>
    <w:rsid w:val="00EA3EBB"/>
    <w:rsid w:val="00EA4D25"/>
    <w:rsid w:val="00EA5550"/>
    <w:rsid w:val="00EB1705"/>
    <w:rsid w:val="00EB33BA"/>
    <w:rsid w:val="00EB7558"/>
    <w:rsid w:val="00EB7CF6"/>
    <w:rsid w:val="00EC0AE9"/>
    <w:rsid w:val="00EC0E97"/>
    <w:rsid w:val="00EC1028"/>
    <w:rsid w:val="00EC668F"/>
    <w:rsid w:val="00ED0E59"/>
    <w:rsid w:val="00ED169E"/>
    <w:rsid w:val="00ED1916"/>
    <w:rsid w:val="00ED2439"/>
    <w:rsid w:val="00ED246C"/>
    <w:rsid w:val="00ED3DCC"/>
    <w:rsid w:val="00ED409F"/>
    <w:rsid w:val="00ED6C70"/>
    <w:rsid w:val="00EE2458"/>
    <w:rsid w:val="00EE305E"/>
    <w:rsid w:val="00EE44D0"/>
    <w:rsid w:val="00EE44E0"/>
    <w:rsid w:val="00EE6668"/>
    <w:rsid w:val="00EE75B4"/>
    <w:rsid w:val="00EF0990"/>
    <w:rsid w:val="00EF3BC6"/>
    <w:rsid w:val="00F02FB1"/>
    <w:rsid w:val="00F05392"/>
    <w:rsid w:val="00F0720B"/>
    <w:rsid w:val="00F07D8B"/>
    <w:rsid w:val="00F12ED2"/>
    <w:rsid w:val="00F16B2C"/>
    <w:rsid w:val="00F17693"/>
    <w:rsid w:val="00F17A9D"/>
    <w:rsid w:val="00F219E1"/>
    <w:rsid w:val="00F22457"/>
    <w:rsid w:val="00F24485"/>
    <w:rsid w:val="00F2702B"/>
    <w:rsid w:val="00F2713E"/>
    <w:rsid w:val="00F27456"/>
    <w:rsid w:val="00F30036"/>
    <w:rsid w:val="00F34143"/>
    <w:rsid w:val="00F35FFC"/>
    <w:rsid w:val="00F40C94"/>
    <w:rsid w:val="00F461D9"/>
    <w:rsid w:val="00F54840"/>
    <w:rsid w:val="00F55252"/>
    <w:rsid w:val="00F56460"/>
    <w:rsid w:val="00F61AD6"/>
    <w:rsid w:val="00F63815"/>
    <w:rsid w:val="00F64994"/>
    <w:rsid w:val="00F64EEA"/>
    <w:rsid w:val="00F6795C"/>
    <w:rsid w:val="00F67C3B"/>
    <w:rsid w:val="00F67F18"/>
    <w:rsid w:val="00F70E9F"/>
    <w:rsid w:val="00F719BC"/>
    <w:rsid w:val="00F71ACF"/>
    <w:rsid w:val="00F743CD"/>
    <w:rsid w:val="00F770BA"/>
    <w:rsid w:val="00F827E6"/>
    <w:rsid w:val="00F82C87"/>
    <w:rsid w:val="00F85580"/>
    <w:rsid w:val="00F93B9D"/>
    <w:rsid w:val="00F97129"/>
    <w:rsid w:val="00F97DF7"/>
    <w:rsid w:val="00FA27E8"/>
    <w:rsid w:val="00FA5773"/>
    <w:rsid w:val="00FA60EF"/>
    <w:rsid w:val="00FB0689"/>
    <w:rsid w:val="00FB137C"/>
    <w:rsid w:val="00FB2DF9"/>
    <w:rsid w:val="00FB34D3"/>
    <w:rsid w:val="00FB4436"/>
    <w:rsid w:val="00FC04DE"/>
    <w:rsid w:val="00FC0653"/>
    <w:rsid w:val="00FC0940"/>
    <w:rsid w:val="00FC107A"/>
    <w:rsid w:val="00FC2AC2"/>
    <w:rsid w:val="00FC5433"/>
    <w:rsid w:val="00FD169F"/>
    <w:rsid w:val="00FD62B1"/>
    <w:rsid w:val="00FD6E8F"/>
    <w:rsid w:val="00FE07FC"/>
    <w:rsid w:val="00FE2E53"/>
    <w:rsid w:val="00FF5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CA691F"/>
  <w15:chartTrackingRefBased/>
  <w15:docId w15:val="{645D1175-3A8E-4C8F-B6B5-1213C7CA1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iPriority="99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2971"/>
    <w:rPr>
      <w:sz w:val="22"/>
      <w:szCs w:val="24"/>
      <w:lang w:eastAsia="ko-KR"/>
    </w:rPr>
  </w:style>
  <w:style w:type="paragraph" w:styleId="Heading1">
    <w:name w:val="heading 1"/>
    <w:basedOn w:val="Normal"/>
    <w:next w:val="Normal"/>
    <w:qFormat/>
    <w:rsid w:val="00DA68C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DA68C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A68C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DA68C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A68C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DA68CE"/>
    <w:p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DA68CE"/>
    <w:p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rsid w:val="00DA68CE"/>
    <w:p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qFormat/>
    <w:rsid w:val="00DA68CE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E6F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E6FA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E6FA6"/>
  </w:style>
  <w:style w:type="paragraph" w:styleId="BalloonText">
    <w:name w:val="Balloon Text"/>
    <w:basedOn w:val="Normal"/>
    <w:semiHidden/>
    <w:rsid w:val="00DA68CE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DA68CE"/>
    <w:pPr>
      <w:spacing w:after="120"/>
      <w:ind w:left="1440" w:right="1440"/>
    </w:pPr>
  </w:style>
  <w:style w:type="paragraph" w:styleId="BodyText">
    <w:name w:val="Body Text"/>
    <w:basedOn w:val="Normal"/>
    <w:rsid w:val="00DA68CE"/>
    <w:pPr>
      <w:spacing w:after="120"/>
    </w:pPr>
  </w:style>
  <w:style w:type="paragraph" w:styleId="BodyText2">
    <w:name w:val="Body Text 2"/>
    <w:basedOn w:val="Normal"/>
    <w:rsid w:val="00DA68CE"/>
    <w:pPr>
      <w:spacing w:after="120" w:line="480" w:lineRule="auto"/>
    </w:pPr>
  </w:style>
  <w:style w:type="paragraph" w:styleId="BodyText3">
    <w:name w:val="Body Text 3"/>
    <w:basedOn w:val="Normal"/>
    <w:rsid w:val="00DA68C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DA68CE"/>
    <w:pPr>
      <w:ind w:firstLine="210"/>
    </w:pPr>
  </w:style>
  <w:style w:type="paragraph" w:styleId="BodyTextIndent">
    <w:name w:val="Body Text Indent"/>
    <w:basedOn w:val="Normal"/>
    <w:rsid w:val="00DA68CE"/>
    <w:pPr>
      <w:spacing w:after="120"/>
      <w:ind w:left="360"/>
    </w:pPr>
  </w:style>
  <w:style w:type="paragraph" w:styleId="BodyTextFirstIndent2">
    <w:name w:val="Body Text First Indent 2"/>
    <w:basedOn w:val="BodyTextIndent"/>
    <w:rsid w:val="00DA68CE"/>
    <w:pPr>
      <w:ind w:firstLine="210"/>
    </w:pPr>
  </w:style>
  <w:style w:type="paragraph" w:styleId="BodyTextIndent2">
    <w:name w:val="Body Text Indent 2"/>
    <w:basedOn w:val="Normal"/>
    <w:rsid w:val="00DA68C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DA68C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DA68CE"/>
    <w:pPr>
      <w:spacing w:before="120" w:after="120"/>
    </w:pPr>
    <w:rPr>
      <w:b/>
      <w:bCs/>
      <w:sz w:val="20"/>
      <w:szCs w:val="20"/>
    </w:rPr>
  </w:style>
  <w:style w:type="paragraph" w:styleId="Closing">
    <w:name w:val="Closing"/>
    <w:basedOn w:val="Normal"/>
    <w:rsid w:val="00DA68CE"/>
    <w:pPr>
      <w:ind w:left="4320"/>
    </w:pPr>
  </w:style>
  <w:style w:type="paragraph" w:styleId="CommentText">
    <w:name w:val="annotation text"/>
    <w:basedOn w:val="Normal"/>
    <w:semiHidden/>
    <w:rsid w:val="00DA68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A68CE"/>
    <w:rPr>
      <w:b/>
      <w:bCs/>
    </w:rPr>
  </w:style>
  <w:style w:type="paragraph" w:styleId="Date">
    <w:name w:val="Date"/>
    <w:basedOn w:val="Normal"/>
    <w:next w:val="Normal"/>
    <w:rsid w:val="00DA68CE"/>
  </w:style>
  <w:style w:type="paragraph" w:styleId="DocumentMap">
    <w:name w:val="Document Map"/>
    <w:basedOn w:val="Normal"/>
    <w:semiHidden/>
    <w:rsid w:val="00DA68CE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DA68CE"/>
  </w:style>
  <w:style w:type="paragraph" w:styleId="EndnoteText">
    <w:name w:val="endnote text"/>
    <w:basedOn w:val="Normal"/>
    <w:semiHidden/>
    <w:rsid w:val="00DA68CE"/>
    <w:rPr>
      <w:sz w:val="20"/>
      <w:szCs w:val="20"/>
    </w:rPr>
  </w:style>
  <w:style w:type="paragraph" w:styleId="EnvelopeAddress">
    <w:name w:val="envelope address"/>
    <w:basedOn w:val="Normal"/>
    <w:rsid w:val="00DA68CE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rsid w:val="00DA68CE"/>
    <w:rPr>
      <w:rFonts w:ascii="Arial" w:hAnsi="Arial" w:cs="Arial"/>
      <w:sz w:val="20"/>
      <w:szCs w:val="20"/>
    </w:rPr>
  </w:style>
  <w:style w:type="paragraph" w:styleId="FootnoteText">
    <w:name w:val="footnote text"/>
    <w:basedOn w:val="Normal"/>
    <w:semiHidden/>
    <w:rsid w:val="00DA68CE"/>
    <w:rPr>
      <w:sz w:val="20"/>
      <w:szCs w:val="20"/>
    </w:rPr>
  </w:style>
  <w:style w:type="paragraph" w:styleId="HTMLAddress">
    <w:name w:val="HTML Address"/>
    <w:basedOn w:val="Normal"/>
    <w:rsid w:val="00DA68CE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rsid w:val="00DA68CE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rsid w:val="00DA68CE"/>
    <w:pPr>
      <w:ind w:left="220" w:hanging="220"/>
    </w:pPr>
  </w:style>
  <w:style w:type="paragraph" w:styleId="Index2">
    <w:name w:val="index 2"/>
    <w:basedOn w:val="Normal"/>
    <w:next w:val="Normal"/>
    <w:autoRedefine/>
    <w:semiHidden/>
    <w:rsid w:val="00DA68CE"/>
    <w:pPr>
      <w:ind w:left="440" w:hanging="220"/>
    </w:pPr>
  </w:style>
  <w:style w:type="paragraph" w:styleId="Index3">
    <w:name w:val="index 3"/>
    <w:basedOn w:val="Normal"/>
    <w:next w:val="Normal"/>
    <w:autoRedefine/>
    <w:semiHidden/>
    <w:rsid w:val="00DA68CE"/>
    <w:pPr>
      <w:ind w:left="660" w:hanging="220"/>
    </w:pPr>
  </w:style>
  <w:style w:type="paragraph" w:styleId="Index4">
    <w:name w:val="index 4"/>
    <w:basedOn w:val="Normal"/>
    <w:next w:val="Normal"/>
    <w:autoRedefine/>
    <w:semiHidden/>
    <w:rsid w:val="00DA68CE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DA68CE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DA68CE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DA68CE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DA68CE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DA68CE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DA68CE"/>
    <w:rPr>
      <w:rFonts w:ascii="Arial" w:hAnsi="Arial" w:cs="Arial"/>
      <w:b/>
      <w:bCs/>
    </w:rPr>
  </w:style>
  <w:style w:type="paragraph" w:styleId="List">
    <w:name w:val="List"/>
    <w:basedOn w:val="Normal"/>
    <w:rsid w:val="00DA68CE"/>
    <w:pPr>
      <w:ind w:left="360" w:hanging="360"/>
    </w:pPr>
  </w:style>
  <w:style w:type="paragraph" w:styleId="List2">
    <w:name w:val="List 2"/>
    <w:basedOn w:val="Normal"/>
    <w:rsid w:val="00DA68CE"/>
    <w:pPr>
      <w:ind w:left="720" w:hanging="360"/>
    </w:pPr>
  </w:style>
  <w:style w:type="paragraph" w:styleId="List3">
    <w:name w:val="List 3"/>
    <w:basedOn w:val="Normal"/>
    <w:rsid w:val="00DA68CE"/>
    <w:pPr>
      <w:ind w:left="1080" w:hanging="360"/>
    </w:pPr>
  </w:style>
  <w:style w:type="paragraph" w:styleId="List4">
    <w:name w:val="List 4"/>
    <w:basedOn w:val="Normal"/>
    <w:rsid w:val="00DA68CE"/>
    <w:pPr>
      <w:ind w:left="1440" w:hanging="360"/>
    </w:pPr>
  </w:style>
  <w:style w:type="paragraph" w:styleId="List5">
    <w:name w:val="List 5"/>
    <w:basedOn w:val="Normal"/>
    <w:rsid w:val="00DA68CE"/>
    <w:pPr>
      <w:ind w:left="1800" w:hanging="360"/>
    </w:pPr>
  </w:style>
  <w:style w:type="paragraph" w:styleId="ListBullet">
    <w:name w:val="List Bullet"/>
    <w:basedOn w:val="Normal"/>
    <w:autoRedefine/>
    <w:rsid w:val="00DA68CE"/>
    <w:pPr>
      <w:numPr>
        <w:numId w:val="3"/>
      </w:numPr>
    </w:pPr>
  </w:style>
  <w:style w:type="paragraph" w:styleId="ListBullet2">
    <w:name w:val="List Bullet 2"/>
    <w:basedOn w:val="Normal"/>
    <w:autoRedefine/>
    <w:rsid w:val="00DA68CE"/>
    <w:pPr>
      <w:numPr>
        <w:numId w:val="4"/>
      </w:numPr>
    </w:pPr>
  </w:style>
  <w:style w:type="paragraph" w:styleId="ListBullet3">
    <w:name w:val="List Bullet 3"/>
    <w:basedOn w:val="Normal"/>
    <w:autoRedefine/>
    <w:rsid w:val="00DA68CE"/>
    <w:pPr>
      <w:numPr>
        <w:numId w:val="5"/>
      </w:numPr>
    </w:pPr>
  </w:style>
  <w:style w:type="paragraph" w:styleId="ListBullet4">
    <w:name w:val="List Bullet 4"/>
    <w:basedOn w:val="Normal"/>
    <w:autoRedefine/>
    <w:rsid w:val="00DA68CE"/>
    <w:pPr>
      <w:numPr>
        <w:numId w:val="6"/>
      </w:numPr>
    </w:pPr>
  </w:style>
  <w:style w:type="paragraph" w:styleId="ListBullet5">
    <w:name w:val="List Bullet 5"/>
    <w:basedOn w:val="Normal"/>
    <w:autoRedefine/>
    <w:rsid w:val="00DA68CE"/>
    <w:pPr>
      <w:numPr>
        <w:numId w:val="7"/>
      </w:numPr>
    </w:pPr>
  </w:style>
  <w:style w:type="paragraph" w:styleId="ListContinue">
    <w:name w:val="List Continue"/>
    <w:basedOn w:val="Normal"/>
    <w:rsid w:val="00DA68CE"/>
    <w:pPr>
      <w:spacing w:after="120"/>
      <w:ind w:left="360"/>
    </w:pPr>
  </w:style>
  <w:style w:type="paragraph" w:styleId="ListContinue2">
    <w:name w:val="List Continue 2"/>
    <w:basedOn w:val="Normal"/>
    <w:rsid w:val="00DA68CE"/>
    <w:pPr>
      <w:spacing w:after="120"/>
      <w:ind w:left="720"/>
    </w:pPr>
  </w:style>
  <w:style w:type="paragraph" w:styleId="ListContinue3">
    <w:name w:val="List Continue 3"/>
    <w:basedOn w:val="Normal"/>
    <w:rsid w:val="00DA68CE"/>
    <w:pPr>
      <w:spacing w:after="120"/>
      <w:ind w:left="1080"/>
    </w:pPr>
  </w:style>
  <w:style w:type="paragraph" w:styleId="ListContinue4">
    <w:name w:val="List Continue 4"/>
    <w:basedOn w:val="Normal"/>
    <w:rsid w:val="00DA68CE"/>
    <w:pPr>
      <w:spacing w:after="120"/>
      <w:ind w:left="1440"/>
    </w:pPr>
  </w:style>
  <w:style w:type="paragraph" w:styleId="ListContinue5">
    <w:name w:val="List Continue 5"/>
    <w:basedOn w:val="Normal"/>
    <w:rsid w:val="00DA68CE"/>
    <w:pPr>
      <w:spacing w:after="120"/>
      <w:ind w:left="1800"/>
    </w:pPr>
  </w:style>
  <w:style w:type="paragraph" w:styleId="ListNumber">
    <w:name w:val="List Number"/>
    <w:basedOn w:val="Normal"/>
    <w:rsid w:val="00DA68CE"/>
    <w:pPr>
      <w:numPr>
        <w:numId w:val="8"/>
      </w:numPr>
    </w:pPr>
  </w:style>
  <w:style w:type="paragraph" w:styleId="ListNumber2">
    <w:name w:val="List Number 2"/>
    <w:basedOn w:val="Normal"/>
    <w:rsid w:val="00DA68CE"/>
    <w:pPr>
      <w:numPr>
        <w:numId w:val="9"/>
      </w:numPr>
    </w:pPr>
  </w:style>
  <w:style w:type="paragraph" w:styleId="ListNumber3">
    <w:name w:val="List Number 3"/>
    <w:basedOn w:val="Normal"/>
    <w:rsid w:val="00DA68CE"/>
    <w:pPr>
      <w:numPr>
        <w:numId w:val="10"/>
      </w:numPr>
    </w:pPr>
  </w:style>
  <w:style w:type="paragraph" w:styleId="ListNumber4">
    <w:name w:val="List Number 4"/>
    <w:basedOn w:val="Normal"/>
    <w:rsid w:val="00DA68CE"/>
    <w:pPr>
      <w:numPr>
        <w:numId w:val="11"/>
      </w:numPr>
    </w:pPr>
  </w:style>
  <w:style w:type="paragraph" w:styleId="ListNumber5">
    <w:name w:val="List Number 5"/>
    <w:basedOn w:val="Normal"/>
    <w:rsid w:val="00DA68CE"/>
    <w:pPr>
      <w:numPr>
        <w:numId w:val="12"/>
      </w:numPr>
    </w:pPr>
  </w:style>
  <w:style w:type="paragraph" w:styleId="MacroText">
    <w:name w:val="macro"/>
    <w:semiHidden/>
    <w:rsid w:val="00DA68C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rsid w:val="00DA68C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</w:rPr>
  </w:style>
  <w:style w:type="paragraph" w:styleId="NormalWeb">
    <w:name w:val="Normal (Web)"/>
    <w:basedOn w:val="Normal"/>
    <w:rsid w:val="00DA68CE"/>
    <w:rPr>
      <w:sz w:val="24"/>
    </w:rPr>
  </w:style>
  <w:style w:type="paragraph" w:styleId="NormalIndent">
    <w:name w:val="Normal Indent"/>
    <w:basedOn w:val="Normal"/>
    <w:rsid w:val="00DA68CE"/>
    <w:pPr>
      <w:ind w:left="720"/>
    </w:pPr>
  </w:style>
  <w:style w:type="paragraph" w:styleId="NoteHeading">
    <w:name w:val="Note Heading"/>
    <w:basedOn w:val="Normal"/>
    <w:next w:val="Normal"/>
    <w:rsid w:val="00DA68CE"/>
  </w:style>
  <w:style w:type="paragraph" w:styleId="PlainText">
    <w:name w:val="Plain Text"/>
    <w:basedOn w:val="Normal"/>
    <w:rsid w:val="00DA68C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rsid w:val="00DA68CE"/>
  </w:style>
  <w:style w:type="paragraph" w:styleId="Signature">
    <w:name w:val="Signature"/>
    <w:basedOn w:val="Normal"/>
    <w:rsid w:val="00DA68CE"/>
    <w:pPr>
      <w:ind w:left="4320"/>
    </w:pPr>
  </w:style>
  <w:style w:type="paragraph" w:styleId="Subtitle">
    <w:name w:val="Subtitle"/>
    <w:basedOn w:val="Normal"/>
    <w:qFormat/>
    <w:rsid w:val="00DA68CE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styleId="TableofAuthorities">
    <w:name w:val="table of authorities"/>
    <w:basedOn w:val="Normal"/>
    <w:next w:val="Normal"/>
    <w:semiHidden/>
    <w:rsid w:val="00DA68CE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DA68CE"/>
    <w:pPr>
      <w:ind w:left="440" w:hanging="440"/>
    </w:pPr>
  </w:style>
  <w:style w:type="paragraph" w:styleId="Title">
    <w:name w:val="Title"/>
    <w:basedOn w:val="Normal"/>
    <w:qFormat/>
    <w:rsid w:val="00DA68C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DA68CE"/>
    <w:pPr>
      <w:spacing w:before="120"/>
    </w:pPr>
    <w:rPr>
      <w:rFonts w:ascii="Arial" w:hAnsi="Arial" w:cs="Arial"/>
      <w:b/>
      <w:bCs/>
      <w:sz w:val="24"/>
    </w:rPr>
  </w:style>
  <w:style w:type="paragraph" w:styleId="TOC1">
    <w:name w:val="toc 1"/>
    <w:basedOn w:val="Normal"/>
    <w:next w:val="Normal"/>
    <w:autoRedefine/>
    <w:semiHidden/>
    <w:rsid w:val="00DA68CE"/>
  </w:style>
  <w:style w:type="paragraph" w:styleId="TOC2">
    <w:name w:val="toc 2"/>
    <w:basedOn w:val="Normal"/>
    <w:next w:val="Normal"/>
    <w:autoRedefine/>
    <w:semiHidden/>
    <w:rsid w:val="00DA68CE"/>
    <w:pPr>
      <w:ind w:left="220"/>
    </w:pPr>
  </w:style>
  <w:style w:type="paragraph" w:styleId="TOC3">
    <w:name w:val="toc 3"/>
    <w:basedOn w:val="Normal"/>
    <w:next w:val="Normal"/>
    <w:autoRedefine/>
    <w:semiHidden/>
    <w:rsid w:val="00DA68CE"/>
    <w:pPr>
      <w:ind w:left="440"/>
    </w:pPr>
  </w:style>
  <w:style w:type="paragraph" w:styleId="TOC4">
    <w:name w:val="toc 4"/>
    <w:basedOn w:val="Normal"/>
    <w:next w:val="Normal"/>
    <w:autoRedefine/>
    <w:semiHidden/>
    <w:rsid w:val="00DA68CE"/>
    <w:pPr>
      <w:ind w:left="660"/>
    </w:pPr>
  </w:style>
  <w:style w:type="paragraph" w:styleId="TOC5">
    <w:name w:val="toc 5"/>
    <w:basedOn w:val="Normal"/>
    <w:next w:val="Normal"/>
    <w:autoRedefine/>
    <w:semiHidden/>
    <w:rsid w:val="00DA68CE"/>
    <w:pPr>
      <w:ind w:left="880"/>
    </w:pPr>
  </w:style>
  <w:style w:type="paragraph" w:styleId="TOC6">
    <w:name w:val="toc 6"/>
    <w:basedOn w:val="Normal"/>
    <w:next w:val="Normal"/>
    <w:autoRedefine/>
    <w:semiHidden/>
    <w:rsid w:val="00DA68CE"/>
    <w:pPr>
      <w:ind w:left="1100"/>
    </w:pPr>
  </w:style>
  <w:style w:type="paragraph" w:styleId="TOC7">
    <w:name w:val="toc 7"/>
    <w:basedOn w:val="Normal"/>
    <w:next w:val="Normal"/>
    <w:autoRedefine/>
    <w:semiHidden/>
    <w:rsid w:val="00DA68CE"/>
    <w:pPr>
      <w:ind w:left="1320"/>
    </w:pPr>
  </w:style>
  <w:style w:type="paragraph" w:styleId="TOC8">
    <w:name w:val="toc 8"/>
    <w:basedOn w:val="Normal"/>
    <w:next w:val="Normal"/>
    <w:autoRedefine/>
    <w:semiHidden/>
    <w:rsid w:val="00DA68CE"/>
    <w:pPr>
      <w:ind w:left="1540"/>
    </w:pPr>
  </w:style>
  <w:style w:type="paragraph" w:styleId="TOC9">
    <w:name w:val="toc 9"/>
    <w:basedOn w:val="Normal"/>
    <w:next w:val="Normal"/>
    <w:autoRedefine/>
    <w:semiHidden/>
    <w:rsid w:val="00DA68CE"/>
    <w:pPr>
      <w:ind w:left="1760"/>
    </w:pPr>
  </w:style>
  <w:style w:type="character" w:styleId="FollowedHyperlink">
    <w:name w:val="FollowedHyperlink"/>
    <w:rsid w:val="005B2C7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A5773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566BB"/>
    <w:rPr>
      <w:rFonts w:ascii="Courier New" w:hAnsi="Courier New" w:cs="Courier New"/>
      <w:lang w:eastAsia="ko-KR"/>
    </w:rPr>
  </w:style>
  <w:style w:type="character" w:styleId="Hyperlink">
    <w:name w:val="Hyperlink"/>
    <w:basedOn w:val="DefaultParagraphFont"/>
    <w:rsid w:val="004566BB"/>
    <w:rPr>
      <w:color w:val="0563C1" w:themeColor="hyperlink"/>
      <w:u w:val="single"/>
    </w:rPr>
  </w:style>
  <w:style w:type="character" w:customStyle="1" w:styleId="hljs-keyword">
    <w:name w:val="hljs-keyword"/>
    <w:basedOn w:val="DefaultParagraphFont"/>
    <w:rsid w:val="00EB33BA"/>
  </w:style>
  <w:style w:type="table" w:styleId="TableGrid">
    <w:name w:val="Table Grid"/>
    <w:basedOn w:val="TableNormal"/>
    <w:rsid w:val="00215A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D93E2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94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74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14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08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74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1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39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6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3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4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2201</Words>
  <Characters>12551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 6326 Database Management</vt:lpstr>
    </vt:vector>
  </TitlesOfParts>
  <Company>UTD</Company>
  <LinksUpToDate>false</LinksUpToDate>
  <CharactersWithSpaces>1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6326 Database Management</dc:title>
  <dc:subject>Assignment 4</dc:subject>
  <dc:creator>Young Ryu</dc:creator>
  <cp:keywords/>
  <cp:lastModifiedBy>Harikrishna Dev</cp:lastModifiedBy>
  <cp:revision>3</cp:revision>
  <cp:lastPrinted>2017-09-07T00:15:00Z</cp:lastPrinted>
  <dcterms:created xsi:type="dcterms:W3CDTF">2022-09-28T05:36:00Z</dcterms:created>
  <dcterms:modified xsi:type="dcterms:W3CDTF">2022-09-28T05:37:00Z</dcterms:modified>
</cp:coreProperties>
</file>